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215EB2" w14:textId="77777777" w:rsidR="008B735E" w:rsidRDefault="008B735E" w:rsidP="00E22BFB">
      <w:pPr>
        <w:spacing w:after="0" w:line="240" w:lineRule="auto"/>
        <w:rPr>
          <w:b/>
          <w:u w:val="single"/>
        </w:rPr>
      </w:pPr>
      <w:bookmarkStart w:id="0" w:name="_Hlk514789947"/>
    </w:p>
    <w:p w14:paraId="3BE400E9" w14:textId="77777777" w:rsidR="008B735E" w:rsidRDefault="008B735E" w:rsidP="00E22BFB">
      <w:pPr>
        <w:spacing w:after="0" w:line="240" w:lineRule="auto"/>
        <w:rPr>
          <w:b/>
          <w:u w:val="single"/>
        </w:rPr>
      </w:pPr>
    </w:p>
    <w:p w14:paraId="6CF19694" w14:textId="176BCE2D" w:rsidR="008B735E" w:rsidRPr="008B735E" w:rsidRDefault="008B735E" w:rsidP="008B735E">
      <w:pPr>
        <w:spacing w:after="0" w:line="240" w:lineRule="auto"/>
        <w:jc w:val="center"/>
        <w:rPr>
          <w:rFonts w:ascii="Centaur" w:hAnsi="Centaur"/>
          <w:b/>
          <w:sz w:val="52"/>
          <w:szCs w:val="52"/>
          <w:u w:val="single"/>
        </w:rPr>
      </w:pPr>
      <w:r w:rsidRPr="008B735E">
        <w:rPr>
          <w:rFonts w:ascii="Centaur" w:hAnsi="Centaur"/>
          <w:b/>
          <w:sz w:val="52"/>
          <w:szCs w:val="52"/>
          <w:u w:val="single"/>
        </w:rPr>
        <w:t>Ice Cold Dead</w:t>
      </w:r>
    </w:p>
    <w:p w14:paraId="0310408F" w14:textId="06B5D625" w:rsidR="008B735E" w:rsidRPr="008B735E" w:rsidRDefault="008B735E" w:rsidP="008B735E">
      <w:pPr>
        <w:spacing w:after="0" w:line="240" w:lineRule="auto"/>
        <w:jc w:val="center"/>
        <w:rPr>
          <w:rFonts w:ascii="Centaur" w:hAnsi="Centaur"/>
          <w:b/>
          <w:sz w:val="36"/>
          <w:szCs w:val="36"/>
        </w:rPr>
      </w:pPr>
      <w:r w:rsidRPr="008B735E">
        <w:rPr>
          <w:rFonts w:ascii="Centaur" w:hAnsi="Centaur"/>
          <w:b/>
          <w:sz w:val="36"/>
          <w:szCs w:val="36"/>
        </w:rPr>
        <w:t>A Short Story</w:t>
      </w:r>
    </w:p>
    <w:p w14:paraId="562619C1" w14:textId="77777777" w:rsidR="008B735E" w:rsidRPr="008B735E" w:rsidRDefault="008B735E" w:rsidP="008B735E">
      <w:pPr>
        <w:spacing w:after="0" w:line="240" w:lineRule="auto"/>
        <w:jc w:val="center"/>
        <w:rPr>
          <w:rFonts w:ascii="Centaur" w:hAnsi="Centaur"/>
          <w:b/>
        </w:rPr>
      </w:pPr>
    </w:p>
    <w:p w14:paraId="19D4DEFA" w14:textId="0219D3D4" w:rsidR="008B735E" w:rsidRPr="00143481" w:rsidRDefault="008B735E" w:rsidP="008B735E">
      <w:pPr>
        <w:spacing w:after="0" w:line="240" w:lineRule="auto"/>
        <w:jc w:val="center"/>
        <w:rPr>
          <w:rFonts w:ascii="Centaur" w:hAnsi="Centaur"/>
          <w:b/>
          <w:sz w:val="32"/>
          <w:szCs w:val="32"/>
        </w:rPr>
      </w:pPr>
      <w:r w:rsidRPr="00143481">
        <w:rPr>
          <w:rFonts w:ascii="Centaur" w:hAnsi="Centaur"/>
          <w:b/>
          <w:sz w:val="32"/>
          <w:szCs w:val="32"/>
        </w:rPr>
        <w:t>by</w:t>
      </w:r>
    </w:p>
    <w:p w14:paraId="2CFE54B3" w14:textId="4197557C" w:rsidR="008B735E" w:rsidRPr="00143481" w:rsidRDefault="008B735E" w:rsidP="008B735E">
      <w:pPr>
        <w:spacing w:after="0" w:line="240" w:lineRule="auto"/>
        <w:jc w:val="center"/>
        <w:rPr>
          <w:rFonts w:ascii="Centaur" w:hAnsi="Centaur"/>
          <w:b/>
          <w:sz w:val="32"/>
          <w:szCs w:val="32"/>
        </w:rPr>
      </w:pPr>
      <w:r w:rsidRPr="00143481">
        <w:rPr>
          <w:rFonts w:ascii="Centaur" w:hAnsi="Centaur"/>
          <w:b/>
          <w:sz w:val="32"/>
          <w:szCs w:val="32"/>
        </w:rPr>
        <w:t>Afton Feltham</w:t>
      </w:r>
    </w:p>
    <w:p w14:paraId="7C7EF895" w14:textId="77777777" w:rsidR="008B735E" w:rsidRDefault="008B735E" w:rsidP="00E22BFB">
      <w:pPr>
        <w:spacing w:after="0" w:line="240" w:lineRule="auto"/>
        <w:rPr>
          <w:b/>
          <w:u w:val="single"/>
        </w:rPr>
      </w:pPr>
    </w:p>
    <w:p w14:paraId="397AB2B3" w14:textId="77777777" w:rsidR="008B735E" w:rsidRDefault="008B735E" w:rsidP="00E22BFB">
      <w:pPr>
        <w:spacing w:after="0" w:line="240" w:lineRule="auto"/>
        <w:rPr>
          <w:b/>
          <w:u w:val="single"/>
        </w:rPr>
      </w:pPr>
    </w:p>
    <w:p w14:paraId="3530F876" w14:textId="77777777" w:rsidR="008B735E" w:rsidRDefault="008B735E" w:rsidP="00E22BFB">
      <w:pPr>
        <w:spacing w:after="0" w:line="240" w:lineRule="auto"/>
        <w:rPr>
          <w:b/>
          <w:u w:val="single"/>
        </w:rPr>
      </w:pPr>
    </w:p>
    <w:p w14:paraId="6F0E5C07" w14:textId="77777777" w:rsidR="008B735E" w:rsidRDefault="008B735E" w:rsidP="00E22BFB">
      <w:pPr>
        <w:spacing w:after="0" w:line="240" w:lineRule="auto"/>
        <w:rPr>
          <w:b/>
          <w:u w:val="single"/>
        </w:rPr>
      </w:pPr>
    </w:p>
    <w:p w14:paraId="74131695" w14:textId="77777777" w:rsidR="008B735E" w:rsidRDefault="008B735E" w:rsidP="00E22BFB">
      <w:pPr>
        <w:spacing w:after="0" w:line="240" w:lineRule="auto"/>
        <w:rPr>
          <w:b/>
          <w:u w:val="single"/>
        </w:rPr>
      </w:pPr>
    </w:p>
    <w:p w14:paraId="55D8A448" w14:textId="77777777" w:rsidR="008B735E" w:rsidRDefault="008B735E" w:rsidP="00E22BFB">
      <w:pPr>
        <w:spacing w:after="0" w:line="240" w:lineRule="auto"/>
        <w:rPr>
          <w:b/>
          <w:u w:val="single"/>
        </w:rPr>
      </w:pPr>
    </w:p>
    <w:p w14:paraId="2C557EB6" w14:textId="77777777" w:rsidR="008B735E" w:rsidRDefault="008B735E" w:rsidP="00E22BFB">
      <w:pPr>
        <w:spacing w:after="0" w:line="240" w:lineRule="auto"/>
        <w:rPr>
          <w:b/>
          <w:u w:val="single"/>
        </w:rPr>
      </w:pPr>
    </w:p>
    <w:p w14:paraId="5A2914D5" w14:textId="77777777" w:rsidR="008B735E" w:rsidRDefault="008B735E" w:rsidP="00E22BFB">
      <w:pPr>
        <w:spacing w:after="0" w:line="240" w:lineRule="auto"/>
        <w:rPr>
          <w:b/>
          <w:u w:val="single"/>
        </w:rPr>
      </w:pPr>
    </w:p>
    <w:p w14:paraId="2CC056CE" w14:textId="77777777" w:rsidR="008B735E" w:rsidRDefault="008B735E" w:rsidP="00E22BFB">
      <w:pPr>
        <w:spacing w:after="0" w:line="240" w:lineRule="auto"/>
        <w:rPr>
          <w:b/>
          <w:u w:val="single"/>
        </w:rPr>
      </w:pPr>
    </w:p>
    <w:p w14:paraId="5F78047C" w14:textId="77777777" w:rsidR="008B735E" w:rsidRDefault="008B735E" w:rsidP="00E22BFB">
      <w:pPr>
        <w:spacing w:after="0" w:line="240" w:lineRule="auto"/>
        <w:rPr>
          <w:b/>
          <w:u w:val="single"/>
        </w:rPr>
      </w:pPr>
    </w:p>
    <w:p w14:paraId="2E813497" w14:textId="77777777" w:rsidR="008B735E" w:rsidRDefault="008B735E" w:rsidP="00E22BFB">
      <w:pPr>
        <w:spacing w:after="0" w:line="240" w:lineRule="auto"/>
        <w:rPr>
          <w:b/>
          <w:u w:val="single"/>
        </w:rPr>
      </w:pPr>
    </w:p>
    <w:p w14:paraId="6E9ABD38" w14:textId="77777777" w:rsidR="008B735E" w:rsidRDefault="008B735E" w:rsidP="00E22BFB">
      <w:pPr>
        <w:spacing w:after="0" w:line="240" w:lineRule="auto"/>
        <w:rPr>
          <w:b/>
          <w:u w:val="single"/>
        </w:rPr>
      </w:pPr>
    </w:p>
    <w:p w14:paraId="373C603B" w14:textId="77777777" w:rsidR="008B735E" w:rsidRDefault="008B735E" w:rsidP="00E22BFB">
      <w:pPr>
        <w:spacing w:after="0" w:line="240" w:lineRule="auto"/>
        <w:rPr>
          <w:b/>
          <w:u w:val="single"/>
        </w:rPr>
      </w:pPr>
    </w:p>
    <w:p w14:paraId="67D6CC3F" w14:textId="415A109E" w:rsidR="00B06596" w:rsidRDefault="000E6BFB" w:rsidP="00E22BFB">
      <w:pPr>
        <w:spacing w:after="0" w:line="240" w:lineRule="auto"/>
        <w:rPr>
          <w:b/>
          <w:u w:val="single"/>
        </w:rPr>
      </w:pPr>
      <w:r w:rsidRPr="00143481">
        <w:rPr>
          <w:rStyle w:val="Heading1Char"/>
          <w:color w:val="auto"/>
          <w:sz w:val="22"/>
          <w:szCs w:val="22"/>
          <w:u w:val="single"/>
        </w:rPr>
        <w:t xml:space="preserve">                                                                                                                                                                               </w:t>
      </w:r>
      <w:r w:rsidR="008C4507" w:rsidRPr="00143481">
        <w:rPr>
          <w:rStyle w:val="Heading1Char"/>
          <w:color w:val="auto"/>
          <w:sz w:val="22"/>
          <w:szCs w:val="22"/>
          <w:u w:val="single"/>
        </w:rPr>
        <w:t xml:space="preserve"> </w:t>
      </w:r>
      <w:r w:rsidRPr="00143481">
        <w:rPr>
          <w:rStyle w:val="Heading1Char"/>
          <w:color w:val="auto"/>
          <w:sz w:val="22"/>
          <w:szCs w:val="22"/>
          <w:u w:val="single"/>
        </w:rPr>
        <w:t xml:space="preserve"> </w:t>
      </w:r>
      <w:r w:rsidR="00F97FF8" w:rsidRPr="00143481">
        <w:rPr>
          <w:rStyle w:val="Heading1Char"/>
          <w:color w:val="auto"/>
          <w:sz w:val="22"/>
          <w:szCs w:val="22"/>
          <w:u w:val="single"/>
        </w:rPr>
        <w:t xml:space="preserve">       </w:t>
      </w:r>
      <w:r w:rsidRPr="00143481">
        <w:rPr>
          <w:rStyle w:val="Heading1Char"/>
          <w:color w:val="auto"/>
          <w:sz w:val="22"/>
          <w:szCs w:val="22"/>
          <w:u w:val="single"/>
        </w:rPr>
        <w:t xml:space="preserve"> </w:t>
      </w:r>
      <w:r w:rsidR="00F97FF8">
        <w:rPr>
          <w:b/>
          <w:u w:val="single"/>
        </w:rPr>
        <w:t>7</w:t>
      </w:r>
      <w:r w:rsidRPr="000E6BFB">
        <w:rPr>
          <w:b/>
          <w:u w:val="single"/>
        </w:rPr>
        <w:t xml:space="preserve">   </w:t>
      </w:r>
    </w:p>
    <w:p w14:paraId="167D75B9" w14:textId="6619F360" w:rsidR="00B06596" w:rsidRDefault="00B06596" w:rsidP="00E22BFB">
      <w:pPr>
        <w:spacing w:after="0" w:line="240" w:lineRule="auto"/>
        <w:rPr>
          <w:b/>
          <w:u w:val="single"/>
        </w:rPr>
      </w:pPr>
    </w:p>
    <w:p w14:paraId="0C9A9A6C" w14:textId="2222CDF8" w:rsidR="00B06596" w:rsidRDefault="00B06596" w:rsidP="00E22BFB">
      <w:pPr>
        <w:spacing w:after="0" w:line="240" w:lineRule="auto"/>
        <w:rPr>
          <w:b/>
          <w:u w:val="single"/>
        </w:rPr>
      </w:pPr>
    </w:p>
    <w:p w14:paraId="2C44676E" w14:textId="77777777" w:rsidR="00B06596" w:rsidRDefault="00B06596" w:rsidP="00E22BFB">
      <w:pPr>
        <w:spacing w:after="0" w:line="240" w:lineRule="auto"/>
        <w:rPr>
          <w:b/>
          <w:u w:val="single"/>
        </w:rPr>
      </w:pPr>
    </w:p>
    <w:p w14:paraId="33045D68" w14:textId="7FD004FC" w:rsidR="00D36AA1" w:rsidRDefault="000E6BFB" w:rsidP="00E22BFB">
      <w:pPr>
        <w:spacing w:after="0" w:line="240" w:lineRule="auto"/>
      </w:pPr>
      <w:r>
        <w:tab/>
        <w:t>The snow whipped across the</w:t>
      </w:r>
      <w:r w:rsidR="00E8480D">
        <w:t xml:space="preserve"> vast</w:t>
      </w:r>
      <w:r>
        <w:t xml:space="preserve"> space without paus</w:t>
      </w:r>
      <w:r w:rsidR="00BC4701">
        <w:t>e</w:t>
      </w:r>
      <w:r w:rsidR="00007DFC">
        <w:t>, t</w:t>
      </w:r>
      <w:r>
        <w:t xml:space="preserve">he burning cold of the wind piercing the damp and icicled </w:t>
      </w:r>
      <w:r w:rsidR="0055232C">
        <w:t>balaclavas</w:t>
      </w:r>
      <w:r>
        <w:t xml:space="preserve"> they wore. They ha</w:t>
      </w:r>
      <w:r w:rsidR="003A43AB">
        <w:t>d</w:t>
      </w:r>
      <w:r>
        <w:t xml:space="preserve"> fewer th</w:t>
      </w:r>
      <w:r w:rsidR="00F07327">
        <w:t>a</w:t>
      </w:r>
      <w:r>
        <w:t xml:space="preserve">n thirty-six hours remaining at McMurdo </w:t>
      </w:r>
      <w:r w:rsidR="002E0862">
        <w:t>Base</w:t>
      </w:r>
      <w:r w:rsidR="00F07327">
        <w:t>,</w:t>
      </w:r>
      <w:r>
        <w:t xml:space="preserve"> and </w:t>
      </w:r>
      <w:r w:rsidR="00E8480D">
        <w:t xml:space="preserve">this </w:t>
      </w:r>
      <w:r w:rsidR="00667B44">
        <w:t>w</w:t>
      </w:r>
      <w:r w:rsidR="00BC4701">
        <w:t xml:space="preserve">ould be </w:t>
      </w:r>
      <w:r w:rsidR="002E0862">
        <w:t>their last</w:t>
      </w:r>
      <w:r w:rsidR="00837AB8">
        <w:t xml:space="preserve"> </w:t>
      </w:r>
      <w:r w:rsidR="00290872">
        <w:t>survey</w:t>
      </w:r>
      <w:r w:rsidR="00BC4701">
        <w:t xml:space="preserve"> </w:t>
      </w:r>
      <w:r w:rsidR="00DF73DE">
        <w:t>around</w:t>
      </w:r>
      <w:r w:rsidR="00BC4701">
        <w:t xml:space="preserve"> Mount Erebus</w:t>
      </w:r>
      <w:r>
        <w:t xml:space="preserve">. </w:t>
      </w:r>
    </w:p>
    <w:p w14:paraId="72023EB0" w14:textId="4D06E5B6" w:rsidR="008C4507" w:rsidRDefault="00D36AA1" w:rsidP="00E22BFB">
      <w:pPr>
        <w:spacing w:after="0" w:line="240" w:lineRule="auto"/>
      </w:pPr>
      <w:r>
        <w:tab/>
      </w:r>
      <w:r w:rsidR="000E6BFB">
        <w:t xml:space="preserve">They had arrived by plane on the </w:t>
      </w:r>
      <w:r w:rsidR="00007DFC">
        <w:t>10th</w:t>
      </w:r>
      <w:r w:rsidR="008C4507">
        <w:t xml:space="preserve"> of February and had been on the southern end of the world for </w:t>
      </w:r>
      <w:r w:rsidR="006C25BC">
        <w:t>nine</w:t>
      </w:r>
      <w:r w:rsidR="008C4507">
        <w:t xml:space="preserve"> months.</w:t>
      </w:r>
      <w:r w:rsidR="00BC4701">
        <w:t xml:space="preserve"> And all three were anxious to feel the warmth of the sun against their flesh again.</w:t>
      </w:r>
      <w:r w:rsidR="008C4507">
        <w:t xml:space="preserve"> </w:t>
      </w:r>
      <w:r w:rsidR="000E6BFB" w:rsidRPr="000E6BFB">
        <w:tab/>
        <w:t xml:space="preserve">                                                                           </w:t>
      </w:r>
    </w:p>
    <w:p w14:paraId="3AD47B35" w14:textId="5CF25367" w:rsidR="008C4507" w:rsidRDefault="008C4507" w:rsidP="00E22BFB">
      <w:pPr>
        <w:spacing w:after="0" w:line="240" w:lineRule="auto"/>
      </w:pPr>
      <w:r>
        <w:tab/>
        <w:t xml:space="preserve">Stanley took up the rear with Jeffery </w:t>
      </w:r>
      <w:r w:rsidR="00F901C5">
        <w:t xml:space="preserve">in the middle </w:t>
      </w:r>
      <w:r>
        <w:t xml:space="preserve">and Mitchel </w:t>
      </w:r>
      <w:r w:rsidR="00F901C5">
        <w:t>leading</w:t>
      </w:r>
      <w:r w:rsidR="00007DFC">
        <w:t>, t</w:t>
      </w:r>
      <w:r w:rsidR="00F901C5">
        <w:t>rave</w:t>
      </w:r>
      <w:r w:rsidR="00007DFC">
        <w:t>l</w:t>
      </w:r>
      <w:r w:rsidR="00F901C5">
        <w:t xml:space="preserve">ling </w:t>
      </w:r>
      <w:r w:rsidR="00837AB8">
        <w:t xml:space="preserve">across the white plain and skirting along Ross Archipelago on </w:t>
      </w:r>
      <w:r w:rsidR="00FC22FC">
        <w:t xml:space="preserve">the </w:t>
      </w:r>
      <w:r w:rsidR="00837AB8">
        <w:t>path to ascending the peak</w:t>
      </w:r>
      <w:r w:rsidR="00617A91">
        <w:t>. They had now been to the summit three times</w:t>
      </w:r>
      <w:r w:rsidR="00F07327">
        <w:t>,</w:t>
      </w:r>
      <w:r w:rsidR="00617A91">
        <w:t xml:space="preserve"> and this would be </w:t>
      </w:r>
      <w:r w:rsidR="00667B44">
        <w:t>their fourth and final</w:t>
      </w:r>
      <w:r w:rsidR="006C25BC">
        <w:t xml:space="preserve">. </w:t>
      </w:r>
    </w:p>
    <w:p w14:paraId="5D079504" w14:textId="00D3BAAF" w:rsidR="008C4507" w:rsidRDefault="00617A91" w:rsidP="00E22BFB">
      <w:pPr>
        <w:spacing w:after="0" w:line="240" w:lineRule="auto"/>
      </w:pPr>
      <w:r>
        <w:tab/>
      </w:r>
      <w:r w:rsidR="00007DFC">
        <w:t>"</w:t>
      </w:r>
      <w:r w:rsidR="00E67231">
        <w:t>Jesus Christ</w:t>
      </w:r>
      <w:r w:rsidR="00D36AA1">
        <w:t>,</w:t>
      </w:r>
      <w:r w:rsidR="00E67231">
        <w:t xml:space="preserve"> eve</w:t>
      </w:r>
      <w:r w:rsidR="003A43AB">
        <w:t>n</w:t>
      </w:r>
      <w:r w:rsidR="00E67231">
        <w:t xml:space="preserve"> after </w:t>
      </w:r>
      <w:r w:rsidR="006A1D06">
        <w:t>eight</w:t>
      </w:r>
      <w:r w:rsidR="00E67231">
        <w:t xml:space="preserve"> months</w:t>
      </w:r>
      <w:r w:rsidR="00722AAC">
        <w:t>,</w:t>
      </w:r>
      <w:r w:rsidR="00E67231">
        <w:t xml:space="preserve"> this shit still sucks.</w:t>
      </w:r>
      <w:r w:rsidR="00007DFC">
        <w:t>"</w:t>
      </w:r>
    </w:p>
    <w:p w14:paraId="41B7D0B0" w14:textId="4CE56FB6" w:rsidR="00E67231" w:rsidRDefault="00E67231" w:rsidP="00E22BFB">
      <w:pPr>
        <w:spacing w:after="0" w:line="240" w:lineRule="auto"/>
      </w:pPr>
      <w:r>
        <w:tab/>
      </w:r>
      <w:r w:rsidR="00007DFC">
        <w:t>"</w:t>
      </w:r>
      <w:r>
        <w:t>Sorry to hear it</w:t>
      </w:r>
      <w:r w:rsidR="00F07327">
        <w:t>,</w:t>
      </w:r>
      <w:r>
        <w:t xml:space="preserve"> Mitch</w:t>
      </w:r>
      <w:r w:rsidR="00D36AA1">
        <w:t>.</w:t>
      </w:r>
      <w:r>
        <w:t xml:space="preserve"> I</w:t>
      </w:r>
      <w:r w:rsidR="00007DFC">
        <w:t>'</w:t>
      </w:r>
      <w:r>
        <w:t>m sure Sally will make it all</w:t>
      </w:r>
      <w:r w:rsidR="00F07327">
        <w:t xml:space="preserve"> the</w:t>
      </w:r>
      <w:r>
        <w:t xml:space="preserve"> better once we </w:t>
      </w:r>
      <w:r w:rsidR="00BC5058">
        <w:t>make it</w:t>
      </w:r>
      <w:r>
        <w:t xml:space="preserve"> back to base.</w:t>
      </w:r>
      <w:r w:rsidR="00007DFC">
        <w:t>"</w:t>
      </w:r>
    </w:p>
    <w:p w14:paraId="31202ED6" w14:textId="35CC10B5" w:rsidR="00E67231" w:rsidRDefault="00E67231" w:rsidP="00E22BFB">
      <w:pPr>
        <w:spacing w:after="0" w:line="240" w:lineRule="auto"/>
      </w:pPr>
      <w:r>
        <w:tab/>
        <w:t>Stanley</w:t>
      </w:r>
      <w:r w:rsidR="00007DFC">
        <w:t>'</w:t>
      </w:r>
      <w:r>
        <w:t>s laughter joined in with Jeffery</w:t>
      </w:r>
      <w:r w:rsidR="00007DFC">
        <w:t>'</w:t>
      </w:r>
      <w:r>
        <w:t>s</w:t>
      </w:r>
      <w:r w:rsidR="00007DFC">
        <w:t>.</w:t>
      </w:r>
      <w:r>
        <w:t xml:space="preserve"> Mitchel being quick enough to</w:t>
      </w:r>
      <w:r w:rsidR="00BC5058">
        <w:t xml:space="preserve"> flip the bird</w:t>
      </w:r>
      <w:r w:rsidR="00722AAC">
        <w:t xml:space="preserve"> through his thick </w:t>
      </w:r>
      <w:r w:rsidR="004A6BD6">
        <w:t>glove</w:t>
      </w:r>
      <w:r w:rsidR="00BC5058">
        <w:t xml:space="preserve"> without looking back</w:t>
      </w:r>
      <w:r w:rsidR="00007DFC">
        <w:t xml:space="preserve">. </w:t>
      </w:r>
      <w:r w:rsidR="00177AF2">
        <w:t>He kept</w:t>
      </w:r>
      <w:r w:rsidR="003A43AB">
        <w:t xml:space="preserve"> his eyes forward and </w:t>
      </w:r>
      <w:r w:rsidR="00DF2067">
        <w:t>pierced</w:t>
      </w:r>
      <w:r w:rsidR="003A43AB">
        <w:t xml:space="preserve"> through the unending white edge of the horizon. </w:t>
      </w:r>
    </w:p>
    <w:p w14:paraId="110C01C8" w14:textId="417AD842" w:rsidR="003A43AB" w:rsidRDefault="003A43AB" w:rsidP="00E22BFB">
      <w:pPr>
        <w:spacing w:after="0" w:line="240" w:lineRule="auto"/>
      </w:pPr>
      <w:r>
        <w:tab/>
      </w:r>
      <w:r w:rsidR="00007DFC">
        <w:t>"</w:t>
      </w:r>
      <w:r>
        <w:t>Better not push him on, may lead us back around</w:t>
      </w:r>
      <w:r w:rsidR="00523BC9">
        <w:t xml:space="preserve"> to base</w:t>
      </w:r>
      <w:r>
        <w:t>, then we</w:t>
      </w:r>
      <w:r w:rsidR="00007DFC">
        <w:t>'</w:t>
      </w:r>
      <w:r>
        <w:t>ll never get o</w:t>
      </w:r>
      <w:r w:rsidR="00F07327">
        <w:t>f</w:t>
      </w:r>
      <w:r>
        <w:t>f this frozen rock.</w:t>
      </w:r>
      <w:r w:rsidR="00007DFC">
        <w:t>"</w:t>
      </w:r>
      <w:r w:rsidR="00523BC9">
        <w:t xml:space="preserve"> Stanley</w:t>
      </w:r>
      <w:r w:rsidR="00007DFC">
        <w:t>'</w:t>
      </w:r>
      <w:r w:rsidR="00523BC9">
        <w:t>s voice bit through the frosty air and settled within their ears</w:t>
      </w:r>
      <w:r w:rsidR="00D36AA1">
        <w:t>,</w:t>
      </w:r>
      <w:r w:rsidR="00523BC9">
        <w:t xml:space="preserve"> Jeffery obliging the seasoned </w:t>
      </w:r>
      <w:r w:rsidR="002E0862">
        <w:t>scientist</w:t>
      </w:r>
      <w:r w:rsidR="00523BC9">
        <w:t>. Mitchel</w:t>
      </w:r>
      <w:r w:rsidR="003475BC">
        <w:t xml:space="preserve"> was</w:t>
      </w:r>
      <w:r w:rsidR="00523BC9">
        <w:t xml:space="preserve"> c</w:t>
      </w:r>
      <w:r w:rsidR="003475BC">
        <w:t>onfident</w:t>
      </w:r>
      <w:r w:rsidR="00523BC9">
        <w:t xml:space="preserve"> the old</w:t>
      </w:r>
      <w:r w:rsidR="00F07327">
        <w:t xml:space="preserve"> </w:t>
      </w:r>
      <w:r w:rsidR="00523BC9">
        <w:t xml:space="preserve">man </w:t>
      </w:r>
      <w:r w:rsidR="009F3D7D">
        <w:t>w</w:t>
      </w:r>
      <w:r w:rsidR="00523BC9">
        <w:t>ould have kept them on the right path.</w:t>
      </w:r>
    </w:p>
    <w:p w14:paraId="7E2E21D1" w14:textId="2F43B213" w:rsidR="00D36AA1" w:rsidRDefault="00523BC9" w:rsidP="00E22BFB">
      <w:pPr>
        <w:spacing w:after="0" w:line="240" w:lineRule="auto"/>
      </w:pPr>
      <w:r>
        <w:tab/>
        <w:t>Stanley wasn</w:t>
      </w:r>
      <w:r w:rsidR="00007DFC">
        <w:t>'</w:t>
      </w:r>
      <w:r>
        <w:t>t t</w:t>
      </w:r>
      <w:r w:rsidR="00F07327">
        <w:t>o</w:t>
      </w:r>
      <w:r>
        <w:t xml:space="preserve">o </w:t>
      </w:r>
      <w:r w:rsidR="00D10613">
        <w:t>much</w:t>
      </w:r>
      <w:r>
        <w:t xml:space="preserve"> older than they were</w:t>
      </w:r>
      <w:r w:rsidR="00D36AA1">
        <w:t>,</w:t>
      </w:r>
      <w:r>
        <w:t xml:space="preserve"> leading the way </w:t>
      </w:r>
      <w:r w:rsidR="00177AF2">
        <w:t>with</w:t>
      </w:r>
      <w:r>
        <w:t xml:space="preserve"> ten </w:t>
      </w:r>
      <w:r w:rsidR="00664178">
        <w:t>years'</w:t>
      </w:r>
      <w:r w:rsidR="00D36AA1">
        <w:t xml:space="preserve"> experience</w:t>
      </w:r>
      <w:r>
        <w:t xml:space="preserve"> was enough for them to pick on him for it. He didn</w:t>
      </w:r>
      <w:r w:rsidR="00007DFC">
        <w:t>'</w:t>
      </w:r>
      <w:r>
        <w:t xml:space="preserve">t mind, </w:t>
      </w:r>
      <w:r w:rsidR="00664178">
        <w:t>even</w:t>
      </w:r>
      <w:r w:rsidR="005B1C9E">
        <w:t xml:space="preserve"> letting his facial hair grow in for the part,</w:t>
      </w:r>
      <w:r w:rsidR="00D10613">
        <w:t xml:space="preserve"> noticing </w:t>
      </w:r>
      <w:r w:rsidR="00820575">
        <w:t>many</w:t>
      </w:r>
      <w:r w:rsidR="00D10613">
        <w:t xml:space="preserve"> more white</w:t>
      </w:r>
      <w:r w:rsidR="00820575">
        <w:t xml:space="preserve"> hairs</w:t>
      </w:r>
      <w:r w:rsidR="00D10613">
        <w:t xml:space="preserve"> in it than </w:t>
      </w:r>
      <w:r w:rsidR="00177AF2">
        <w:t>expected</w:t>
      </w:r>
      <w:r w:rsidR="00D10613">
        <w:t>.</w:t>
      </w:r>
      <w:r w:rsidR="005B1C9E">
        <w:t xml:space="preserve"> </w:t>
      </w:r>
    </w:p>
    <w:p w14:paraId="7182A977" w14:textId="6264A73E" w:rsidR="00523BC9" w:rsidRDefault="00D36AA1" w:rsidP="00E22BFB">
      <w:pPr>
        <w:spacing w:after="0" w:line="240" w:lineRule="auto"/>
      </w:pPr>
      <w:r>
        <w:lastRenderedPageBreak/>
        <w:tab/>
      </w:r>
      <w:r w:rsidR="00A0420D">
        <w:t xml:space="preserve">He could </w:t>
      </w:r>
      <w:r>
        <w:t xml:space="preserve">clearly </w:t>
      </w:r>
      <w:r w:rsidR="00A0420D">
        <w:t>remember</w:t>
      </w:r>
      <w:r w:rsidR="005B1C9E">
        <w:t xml:space="preserve"> his first time here and doing the same</w:t>
      </w:r>
      <w:r w:rsidR="002E0862">
        <w:t xml:space="preserve"> to the more senior members of </w:t>
      </w:r>
      <w:r w:rsidR="00B1409B">
        <w:t xml:space="preserve">the </w:t>
      </w:r>
      <w:r w:rsidR="002E0862">
        <w:t>group</w:t>
      </w:r>
      <w:r w:rsidR="005B1C9E">
        <w:t>. B</w:t>
      </w:r>
      <w:r w:rsidR="00523BC9">
        <w:t>esides</w:t>
      </w:r>
      <w:r w:rsidR="00FC22FC">
        <w:t>,</w:t>
      </w:r>
      <w:r w:rsidR="00523BC9">
        <w:t xml:space="preserve"> their respect came without question or snobbery</w:t>
      </w:r>
      <w:r w:rsidR="00FC22FC">
        <w:t>,</w:t>
      </w:r>
      <w:r w:rsidR="00523BC9">
        <w:t xml:space="preserve"> and that was worth the trade. </w:t>
      </w:r>
    </w:p>
    <w:p w14:paraId="3D2A31B6" w14:textId="73C26074" w:rsidR="00D36AA1" w:rsidRDefault="00523BC9" w:rsidP="00E22BFB">
      <w:pPr>
        <w:spacing w:after="0" w:line="240" w:lineRule="auto"/>
      </w:pPr>
      <w:r>
        <w:tab/>
      </w:r>
      <w:r w:rsidR="00F07327">
        <w:t>It</w:t>
      </w:r>
      <w:r>
        <w:t xml:space="preserve"> had been </w:t>
      </w:r>
      <w:r w:rsidR="002E0862">
        <w:t>Stanley</w:t>
      </w:r>
      <w:r w:rsidR="00007DFC">
        <w:t>'</w:t>
      </w:r>
      <w:r w:rsidR="002E0862">
        <w:t>s</w:t>
      </w:r>
      <w:r>
        <w:t xml:space="preserve"> fo</w:t>
      </w:r>
      <w:r w:rsidR="00F07327">
        <w:t>u</w:t>
      </w:r>
      <w:r>
        <w:t>rth time to Antarctica and second at the McMurdo base</w:t>
      </w:r>
      <w:r w:rsidR="00C70774">
        <w:t>. T</w:t>
      </w:r>
      <w:r>
        <w:t xml:space="preserve">his most recent </w:t>
      </w:r>
      <w:r w:rsidR="006A1D06">
        <w:t>trip</w:t>
      </w:r>
      <w:r>
        <w:t xml:space="preserve"> </w:t>
      </w:r>
      <w:r w:rsidR="00177AF2">
        <w:t>was</w:t>
      </w:r>
      <w:r>
        <w:t xml:space="preserve"> his most enjoyable. </w:t>
      </w:r>
      <w:r w:rsidR="00007DFC">
        <w:t>O</w:t>
      </w:r>
      <w:r w:rsidR="00F366DA">
        <w:t xml:space="preserve">n </w:t>
      </w:r>
      <w:r>
        <w:t>his third day</w:t>
      </w:r>
      <w:r w:rsidR="00007DFC">
        <w:t xml:space="preserve"> were Jeffery and Mitch,</w:t>
      </w:r>
      <w:r>
        <w:t xml:space="preserve"> and </w:t>
      </w:r>
      <w:r w:rsidR="00D36AA1">
        <w:t xml:space="preserve">they </w:t>
      </w:r>
      <w:r w:rsidR="00DB7230">
        <w:t>couldn</w:t>
      </w:r>
      <w:r w:rsidR="00007DFC">
        <w:t>'</w:t>
      </w:r>
      <w:r w:rsidR="00DB7230">
        <w:t xml:space="preserve">t have </w:t>
      </w:r>
      <w:r w:rsidR="00C70774">
        <w:t>been</w:t>
      </w:r>
      <w:r w:rsidR="00DB7230">
        <w:t xml:space="preserve"> better</w:t>
      </w:r>
      <w:r w:rsidR="002E0862">
        <w:t xml:space="preserve"> co-workers. Driven, detailed</w:t>
      </w:r>
      <w:r w:rsidR="00F366DA">
        <w:t>,</w:t>
      </w:r>
      <w:r w:rsidR="002E0862">
        <w:t xml:space="preserve"> and both</w:t>
      </w:r>
      <w:r w:rsidR="00D36AA1">
        <w:t xml:space="preserve"> were</w:t>
      </w:r>
      <w:r w:rsidR="00253651">
        <w:t xml:space="preserve"> </w:t>
      </w:r>
      <w:r w:rsidR="002E0862">
        <w:t xml:space="preserve">carrying </w:t>
      </w:r>
      <w:r w:rsidR="00EF3210">
        <w:t>an enthusiastic sense</w:t>
      </w:r>
      <w:r w:rsidR="002E0862">
        <w:t xml:space="preserve"> of humo</w:t>
      </w:r>
      <w:r w:rsidR="00007DFC">
        <w:t>u</w:t>
      </w:r>
      <w:r w:rsidR="002E0862">
        <w:t>r.</w:t>
      </w:r>
      <w:r w:rsidR="00DB7230">
        <w:t xml:space="preserve"> </w:t>
      </w:r>
    </w:p>
    <w:p w14:paraId="41FB39A0" w14:textId="11F55698" w:rsidR="008C4507" w:rsidRDefault="00D36AA1" w:rsidP="00E22BFB">
      <w:pPr>
        <w:spacing w:after="0" w:line="240" w:lineRule="auto"/>
      </w:pPr>
      <w:r>
        <w:tab/>
      </w:r>
      <w:r w:rsidR="00DB7230">
        <w:t>The three men had become genuine friends</w:t>
      </w:r>
      <w:r w:rsidR="00F07327">
        <w:t>,</w:t>
      </w:r>
      <w:r w:rsidR="00DB7230">
        <w:t xml:space="preserve"> and at the bottom of the world, </w:t>
      </w:r>
      <w:r w:rsidR="00EF3210">
        <w:t>an enjoyable conversation</w:t>
      </w:r>
      <w:r w:rsidR="00DB7230">
        <w:t xml:space="preserve"> could spare you from cabin fever. </w:t>
      </w:r>
      <w:r w:rsidR="00996124">
        <w:t>He would miss them. Not right away</w:t>
      </w:r>
      <w:r w:rsidR="00B1409B">
        <w:t>,</w:t>
      </w:r>
      <w:r w:rsidR="00996124">
        <w:t xml:space="preserve"> but he would. Having the sun grace his face again would hold his attention for a while</w:t>
      </w:r>
      <w:r>
        <w:t>.</w:t>
      </w:r>
      <w:r w:rsidR="00F9193E">
        <w:t xml:space="preserve"> </w:t>
      </w:r>
      <w:r>
        <w:t>B</w:t>
      </w:r>
      <w:r w:rsidR="00F9193E">
        <w:t>eside</w:t>
      </w:r>
      <w:r w:rsidR="00F07327">
        <w:t>s</w:t>
      </w:r>
      <w:r>
        <w:t>,</w:t>
      </w:r>
      <w:r w:rsidR="00F9193E">
        <w:t xml:space="preserve"> </w:t>
      </w:r>
      <w:r w:rsidR="002E0862">
        <w:t>he could always pick up the phone or write.</w:t>
      </w:r>
    </w:p>
    <w:p w14:paraId="3B11721F" w14:textId="6C4DA3AD" w:rsidR="00F9193E" w:rsidRDefault="00155BA7" w:rsidP="00E22BFB">
      <w:pPr>
        <w:spacing w:after="0" w:line="240" w:lineRule="auto"/>
      </w:pPr>
      <w:r>
        <w:tab/>
      </w:r>
      <w:r w:rsidR="00007DFC">
        <w:t>"</w:t>
      </w:r>
      <w:r w:rsidR="00783E65">
        <w:t>We s</w:t>
      </w:r>
      <w:r>
        <w:t>hould reach the summit in forty-five.</w:t>
      </w:r>
      <w:r w:rsidR="00007DFC">
        <w:t>"</w:t>
      </w:r>
      <w:r>
        <w:t xml:space="preserve"> </w:t>
      </w:r>
      <w:r w:rsidR="00BD3B6A">
        <w:t>Mitch</w:t>
      </w:r>
      <w:r w:rsidR="00007DFC">
        <w:t>'</w:t>
      </w:r>
      <w:r w:rsidR="00BD3B6A">
        <w:t>s words swept past the two men</w:t>
      </w:r>
      <w:r w:rsidR="00C70774">
        <w:t>,</w:t>
      </w:r>
      <w:r w:rsidR="00BD3B6A">
        <w:t xml:space="preserve"> </w:t>
      </w:r>
      <w:r w:rsidR="00177AF2">
        <w:t>followed</w:t>
      </w:r>
      <w:r w:rsidR="00BD3B6A">
        <w:t xml:space="preserve"> </w:t>
      </w:r>
      <w:r w:rsidR="00DF2067">
        <w:t>by</w:t>
      </w:r>
      <w:r w:rsidR="00BD3B6A">
        <w:t xml:space="preserve"> a gust of wind.</w:t>
      </w:r>
    </w:p>
    <w:p w14:paraId="30B3A4D2" w14:textId="6528B747" w:rsidR="00783069" w:rsidRDefault="00783069" w:rsidP="00E22BFB">
      <w:pPr>
        <w:spacing w:after="0" w:line="240" w:lineRule="auto"/>
      </w:pPr>
      <w:r>
        <w:tab/>
      </w:r>
      <w:r w:rsidR="00007DFC">
        <w:t>"</w:t>
      </w:r>
      <w:r>
        <w:t>And lunch in fifty.</w:t>
      </w:r>
      <w:r w:rsidR="00007DFC">
        <w:t>"</w:t>
      </w:r>
      <w:r>
        <w:t xml:space="preserve"> The eagerness</w:t>
      </w:r>
      <w:r w:rsidR="00F07327">
        <w:t xml:space="preserve"> was</w:t>
      </w:r>
      <w:r>
        <w:t xml:space="preserve"> </w:t>
      </w:r>
      <w:r w:rsidR="00783E65">
        <w:t>audible</w:t>
      </w:r>
      <w:r>
        <w:t xml:space="preserve"> in Jeffery</w:t>
      </w:r>
      <w:r w:rsidR="00007DFC">
        <w:t>'</w:t>
      </w:r>
      <w:r>
        <w:t xml:space="preserve">s voice. </w:t>
      </w:r>
      <w:r w:rsidR="00007DFC">
        <w:t>"</w:t>
      </w:r>
      <w:r>
        <w:t>What we havin</w:t>
      </w:r>
      <w:r w:rsidR="00007DFC">
        <w:t>',</w:t>
      </w:r>
      <w:r>
        <w:t xml:space="preserve"> chef?</w:t>
      </w:r>
      <w:r w:rsidR="00007DFC">
        <w:t>"</w:t>
      </w:r>
      <w:r>
        <w:t xml:space="preserve"> </w:t>
      </w:r>
      <w:r w:rsidR="00783E65">
        <w:t>His mask</w:t>
      </w:r>
      <w:r w:rsidR="00F366DA">
        <w:t>-</w:t>
      </w:r>
      <w:r w:rsidR="00783E65">
        <w:t>covered face</w:t>
      </w:r>
      <w:r>
        <w:t xml:space="preserve"> turned back to glance at Stanley, three paces behind </w:t>
      </w:r>
      <w:r w:rsidR="00783E65">
        <w:t>him</w:t>
      </w:r>
      <w:r>
        <w:t xml:space="preserve">. </w:t>
      </w:r>
    </w:p>
    <w:p w14:paraId="4A31F2BA" w14:textId="49C77C3A" w:rsidR="00783069" w:rsidRDefault="00783069" w:rsidP="00E22BFB">
      <w:pPr>
        <w:spacing w:after="0" w:line="240" w:lineRule="auto"/>
      </w:pPr>
      <w:r>
        <w:tab/>
      </w:r>
      <w:r w:rsidR="00007DFC">
        <w:t>"</w:t>
      </w:r>
      <w:r>
        <w:t>Meatloaf and orange juice.</w:t>
      </w:r>
      <w:r w:rsidR="00007DFC">
        <w:t>"</w:t>
      </w:r>
      <w:r>
        <w:t xml:space="preserve"> Stanley</w:t>
      </w:r>
      <w:r w:rsidR="00007DFC">
        <w:t>'</w:t>
      </w:r>
      <w:r>
        <w:t>s smile was wide while speaking.</w:t>
      </w:r>
    </w:p>
    <w:p w14:paraId="58F09C18" w14:textId="776F721E" w:rsidR="000B3A37" w:rsidRDefault="00783069" w:rsidP="00E22BFB">
      <w:pPr>
        <w:spacing w:after="0" w:line="240" w:lineRule="auto"/>
      </w:pPr>
      <w:r>
        <w:tab/>
      </w:r>
      <w:r w:rsidR="00007DFC">
        <w:t>"</w:t>
      </w:r>
      <w:r>
        <w:t>Again!</w:t>
      </w:r>
      <w:r w:rsidR="00007DFC">
        <w:t>"</w:t>
      </w:r>
      <w:r>
        <w:t xml:space="preserve"> </w:t>
      </w:r>
      <w:r w:rsidR="00145196">
        <w:t>T</w:t>
      </w:r>
      <w:r>
        <w:t xml:space="preserve">he </w:t>
      </w:r>
      <w:r w:rsidR="00783E65">
        <w:t xml:space="preserve">voice from </w:t>
      </w:r>
      <w:r>
        <w:t xml:space="preserve">the front of the line called out </w:t>
      </w:r>
      <w:r w:rsidR="00145196">
        <w:t>grouchily into the bleak</w:t>
      </w:r>
      <w:r w:rsidR="00A11EC7">
        <w:t xml:space="preserve"> snow</w:t>
      </w:r>
      <w:r w:rsidR="006C25BC">
        <w:t xml:space="preserve">. </w:t>
      </w:r>
    </w:p>
    <w:p w14:paraId="1866985A" w14:textId="7F8371E5" w:rsidR="00783069" w:rsidRDefault="000B3A37" w:rsidP="00E22BFB">
      <w:pPr>
        <w:spacing w:after="0" w:line="240" w:lineRule="auto"/>
      </w:pPr>
      <w:r>
        <w:tab/>
      </w:r>
      <w:r w:rsidR="00145196">
        <w:t>Jeffery and Stanley</w:t>
      </w:r>
      <w:r w:rsidR="00D36AA1">
        <w:t xml:space="preserve"> both</w:t>
      </w:r>
      <w:r w:rsidR="00F07327">
        <w:t xml:space="preserve"> </w:t>
      </w:r>
      <w:r w:rsidR="00177AF2">
        <w:t>enjoyed</w:t>
      </w:r>
      <w:r w:rsidR="00145196">
        <w:t xml:space="preserve"> a moment of laugh</w:t>
      </w:r>
      <w:r w:rsidR="00F07327">
        <w:t>t</w:t>
      </w:r>
      <w:r w:rsidR="00145196">
        <w:t xml:space="preserve">er. </w:t>
      </w:r>
    </w:p>
    <w:p w14:paraId="6CC17ABB" w14:textId="239A4B82" w:rsidR="00145196" w:rsidRDefault="00145196" w:rsidP="00E22BFB">
      <w:pPr>
        <w:spacing w:after="0" w:line="240" w:lineRule="auto"/>
      </w:pPr>
      <w:r>
        <w:tab/>
      </w:r>
      <w:r w:rsidR="00007DFC">
        <w:t>"</w:t>
      </w:r>
      <w:r>
        <w:t>You</w:t>
      </w:r>
      <w:r w:rsidR="00007DFC">
        <w:t>'</w:t>
      </w:r>
      <w:r>
        <w:t>re g</w:t>
      </w:r>
      <w:r w:rsidR="00F07327">
        <w:t>o</w:t>
      </w:r>
      <w:r>
        <w:t>nna kill me</w:t>
      </w:r>
      <w:r w:rsidR="00F07327">
        <w:t>,</w:t>
      </w:r>
      <w:r>
        <w:t xml:space="preserve"> old man, bringing me out here to </w:t>
      </w:r>
      <w:r w:rsidR="000B3A37">
        <w:t>starve</w:t>
      </w:r>
      <w:r>
        <w:t>.</w:t>
      </w:r>
      <w:r w:rsidR="00007DFC">
        <w:t>"</w:t>
      </w:r>
      <w:r w:rsidR="000B3A37">
        <w:t xml:space="preserve"> Now Mitch</w:t>
      </w:r>
      <w:r w:rsidR="00007DFC">
        <w:t>'</w:t>
      </w:r>
      <w:r w:rsidR="000B3A37">
        <w:t xml:space="preserve">s laughter joined in, having been running on meatloaf and fish over the last </w:t>
      </w:r>
      <w:r w:rsidR="006A1D06">
        <w:t>half</w:t>
      </w:r>
      <w:r w:rsidR="00F07327">
        <w:t>-</w:t>
      </w:r>
      <w:r w:rsidR="006A1D06">
        <w:t>year</w:t>
      </w:r>
      <w:r w:rsidR="00D36AA1">
        <w:t>. T</w:t>
      </w:r>
      <w:r w:rsidR="000B3A37">
        <w:t>hey were all anxious to enjoy a home</w:t>
      </w:r>
      <w:r w:rsidR="00F07327">
        <w:t>-</w:t>
      </w:r>
      <w:r w:rsidR="000B3A37">
        <w:t>cooked meal</w:t>
      </w:r>
      <w:r w:rsidR="00D36AA1">
        <w:t xml:space="preserve"> c</w:t>
      </w:r>
      <w:r w:rsidR="000B3A37">
        <w:t>onsisting of more than square</w:t>
      </w:r>
      <w:r w:rsidR="006A1D06">
        <w:t xml:space="preserve"> or circular</w:t>
      </w:r>
      <w:r w:rsidR="000B3A37">
        <w:t xml:space="preserve"> food</w:t>
      </w:r>
      <w:r w:rsidR="006C25BC">
        <w:t xml:space="preserve">. </w:t>
      </w:r>
    </w:p>
    <w:p w14:paraId="75E885B1" w14:textId="522456FD" w:rsidR="001C7CB4" w:rsidRDefault="001C7CB4" w:rsidP="00E22BFB">
      <w:pPr>
        <w:spacing w:after="0" w:line="240" w:lineRule="auto"/>
      </w:pPr>
      <w:r>
        <w:tab/>
      </w:r>
      <w:r w:rsidR="00007DFC">
        <w:t>"</w:t>
      </w:r>
      <w:r w:rsidR="00783069">
        <w:t xml:space="preserve">I hope they have chowder tonight. </w:t>
      </w:r>
      <w:r w:rsidR="00F07327">
        <w:t>It s</w:t>
      </w:r>
      <w:r>
        <w:t>eems like the only thing that buries the cold in me.</w:t>
      </w:r>
      <w:r w:rsidR="00007DFC">
        <w:t>"</w:t>
      </w:r>
      <w:r>
        <w:t xml:space="preserve"> </w:t>
      </w:r>
    </w:p>
    <w:p w14:paraId="76BA2E47" w14:textId="2C23FCE8" w:rsidR="00213E83" w:rsidRDefault="001C7CB4" w:rsidP="00E22BFB">
      <w:pPr>
        <w:spacing w:after="0" w:line="240" w:lineRule="auto"/>
      </w:pPr>
      <w:r>
        <w:t xml:space="preserve">Stanley was quick to agree with </w:t>
      </w:r>
      <w:r w:rsidR="00820575">
        <w:t>Jeffery;</w:t>
      </w:r>
      <w:r>
        <w:t xml:space="preserve"> it was one of the few </w:t>
      </w:r>
      <w:r w:rsidR="00007DFC">
        <w:t>profound</w:t>
      </w:r>
      <w:r>
        <w:t xml:space="preserve">ly satisfying meals available to them. </w:t>
      </w:r>
      <w:r w:rsidR="00D36AA1">
        <w:t>He r</w:t>
      </w:r>
      <w:r w:rsidR="00213E83">
        <w:t>emain</w:t>
      </w:r>
      <w:r w:rsidR="00D36AA1">
        <w:t>ed</w:t>
      </w:r>
      <w:r w:rsidR="00213E83">
        <w:t xml:space="preserve"> qui</w:t>
      </w:r>
      <w:r w:rsidR="00253651">
        <w:t>et</w:t>
      </w:r>
      <w:r w:rsidR="00213E83">
        <w:t xml:space="preserve"> instead of informing the men before him that </w:t>
      </w:r>
      <w:r w:rsidR="00664178">
        <w:t>the</w:t>
      </w:r>
      <w:r w:rsidR="00213E83">
        <w:t xml:space="preserve"> anticipated meal would not be </w:t>
      </w:r>
      <w:r w:rsidR="00F07327">
        <w:t>on the menu</w:t>
      </w:r>
      <w:r w:rsidR="00213E83">
        <w:t xml:space="preserve"> tonight</w:t>
      </w:r>
      <w:r w:rsidR="00D36AA1">
        <w:t>. O</w:t>
      </w:r>
      <w:r w:rsidR="00783E65">
        <w:t>r tomorrow</w:t>
      </w:r>
      <w:r w:rsidR="00213E83">
        <w:t xml:space="preserve">. </w:t>
      </w:r>
    </w:p>
    <w:p w14:paraId="59EDD1D0" w14:textId="57627E7D" w:rsidR="00CD03B3" w:rsidRDefault="00213E83" w:rsidP="00E22BFB">
      <w:pPr>
        <w:spacing w:after="0" w:line="240" w:lineRule="auto"/>
      </w:pPr>
      <w:r>
        <w:tab/>
      </w:r>
      <w:r w:rsidR="00007DFC">
        <w:t>"</w:t>
      </w:r>
      <w:r>
        <w:t>I</w:t>
      </w:r>
      <w:r w:rsidR="00007DFC">
        <w:t>'</w:t>
      </w:r>
      <w:r>
        <w:t>ll be good with a thirty</w:t>
      </w:r>
      <w:r w:rsidR="00F07327">
        <w:t>-</w:t>
      </w:r>
      <w:r>
        <w:t>second soak under a hot shower.</w:t>
      </w:r>
      <w:r w:rsidR="00007DFC">
        <w:t>"</w:t>
      </w:r>
      <w:r>
        <w:t xml:space="preserve"> Stanley</w:t>
      </w:r>
      <w:r w:rsidR="00007DFC">
        <w:t>'</w:t>
      </w:r>
      <w:r>
        <w:t>s word</w:t>
      </w:r>
      <w:r w:rsidR="00A11EC7">
        <w:t>s</w:t>
      </w:r>
      <w:r>
        <w:t xml:space="preserve"> came out muffled from behind his hooded face</w:t>
      </w:r>
      <w:r w:rsidR="00D36AA1">
        <w:t>. B</w:t>
      </w:r>
      <w:r>
        <w:t>ut the wind carried his voice about them before fading away in the snow.</w:t>
      </w:r>
    </w:p>
    <w:p w14:paraId="14995283" w14:textId="29E401F0" w:rsidR="00213E83" w:rsidRDefault="006312C1" w:rsidP="00E22BFB">
      <w:pPr>
        <w:spacing w:after="0" w:line="240" w:lineRule="auto"/>
      </w:pPr>
      <w:r>
        <w:tab/>
        <w:t>Mitch kept his pace</w:t>
      </w:r>
      <w:r w:rsidR="00007DFC">
        <w:t>,</w:t>
      </w:r>
      <w:r>
        <w:t xml:space="preserve"> and Jeffery was able to stick closer than Stanley, the </w:t>
      </w:r>
      <w:r w:rsidR="00820575">
        <w:t>thirty-eight-year-old</w:t>
      </w:r>
      <w:r>
        <w:t xml:space="preserve"> unable to ignore the constant throbbing in both knees. </w:t>
      </w:r>
      <w:r w:rsidR="00F07327">
        <w:t>H</w:t>
      </w:r>
      <w:r>
        <w:t xml:space="preserve">is whole body </w:t>
      </w:r>
      <w:r w:rsidR="00F07327">
        <w:t xml:space="preserve">felt </w:t>
      </w:r>
      <w:r>
        <w:t xml:space="preserve">much more </w:t>
      </w:r>
      <w:r w:rsidR="00664178">
        <w:t>strained</w:t>
      </w:r>
      <w:r>
        <w:t xml:space="preserve"> </w:t>
      </w:r>
      <w:r w:rsidR="00664178">
        <w:t>on</w:t>
      </w:r>
      <w:r>
        <w:t xml:space="preserve"> this trip to the </w:t>
      </w:r>
      <w:r w:rsidR="00177AF2">
        <w:t>South Pole</w:t>
      </w:r>
      <w:r>
        <w:t xml:space="preserve"> than </w:t>
      </w:r>
      <w:r w:rsidR="00664178">
        <w:t xml:space="preserve">on </w:t>
      </w:r>
      <w:r>
        <w:t>the last</w:t>
      </w:r>
      <w:r w:rsidR="00257009">
        <w:t>.</w:t>
      </w:r>
      <w:r>
        <w:t xml:space="preserve"> </w:t>
      </w:r>
      <w:r w:rsidR="00257009">
        <w:t>H</w:t>
      </w:r>
      <w:r>
        <w:t>e didn</w:t>
      </w:r>
      <w:r w:rsidR="00007DFC">
        <w:t>'</w:t>
      </w:r>
      <w:r>
        <w:t>t know if he would return for a fifth.</w:t>
      </w:r>
    </w:p>
    <w:p w14:paraId="62128797" w14:textId="1B3D09A7" w:rsidR="00BE5E55" w:rsidRDefault="00257009" w:rsidP="00E22BFB">
      <w:pPr>
        <w:spacing w:after="0" w:line="240" w:lineRule="auto"/>
      </w:pPr>
      <w:r>
        <w:tab/>
      </w:r>
      <w:r w:rsidR="006312C1">
        <w:t>Stanley lifted his eyes from the footprints in the snow, seeing that Jeffery and Mitchel had gained nearly twenty yards.</w:t>
      </w:r>
      <w:r w:rsidR="00140DBC">
        <w:t xml:space="preserve"> </w:t>
      </w:r>
      <w:r w:rsidR="00D36AA1">
        <w:t>He</w:t>
      </w:r>
      <w:r w:rsidR="00140DBC">
        <w:t xml:space="preserve"> pushed himself, widening his stride and thrust</w:t>
      </w:r>
      <w:r w:rsidR="00A11EC7">
        <w:t>ing</w:t>
      </w:r>
      <w:r w:rsidR="00140DBC">
        <w:t xml:space="preserve"> forward in the </w:t>
      </w:r>
      <w:r>
        <w:t>near foot of</w:t>
      </w:r>
      <w:r w:rsidR="00140DBC">
        <w:t xml:space="preserve"> snow</w:t>
      </w:r>
      <w:r w:rsidR="00007DFC">
        <w:t>, s</w:t>
      </w:r>
      <w:r w:rsidR="00140DBC">
        <w:t>train</w:t>
      </w:r>
      <w:r w:rsidR="00D36AA1">
        <w:t>ing against</w:t>
      </w:r>
      <w:r w:rsidR="00140DBC">
        <w:t xml:space="preserve"> and deep ache radiating out from his knees. </w:t>
      </w:r>
    </w:p>
    <w:p w14:paraId="65E12623" w14:textId="139FD0FB" w:rsidR="00213E83" w:rsidRDefault="00BE5E55" w:rsidP="00E22BFB">
      <w:pPr>
        <w:spacing w:after="0" w:line="240" w:lineRule="auto"/>
      </w:pPr>
      <w:r>
        <w:t xml:space="preserve">              </w:t>
      </w:r>
      <w:r w:rsidR="00140DBC">
        <w:t>He narrowed the distance between them by ten feet</w:t>
      </w:r>
      <w:r w:rsidR="00D36AA1">
        <w:t>. C</w:t>
      </w:r>
      <w:r w:rsidR="00140DBC">
        <w:t xml:space="preserve">lose enough to hear a light conversation passing between Mitch and Jeffery when he lost his balance. He fell to his right side, landing in the </w:t>
      </w:r>
      <w:r w:rsidR="00007DFC">
        <w:t>undisturbed</w:t>
      </w:r>
      <w:r w:rsidR="00140DBC">
        <w:t xml:space="preserve"> white beside their path</w:t>
      </w:r>
      <w:r w:rsidR="00D36AA1">
        <w:t>. T</w:t>
      </w:r>
      <w:r w:rsidR="00140DBC">
        <w:t>he small shout which jumped from his lips</w:t>
      </w:r>
      <w:r w:rsidR="00007DFC">
        <w:t>,</w:t>
      </w:r>
      <w:r w:rsidR="00140DBC">
        <w:t xml:space="preserve"> both from surprise and pain</w:t>
      </w:r>
      <w:r w:rsidR="00007DFC">
        <w:t>,</w:t>
      </w:r>
      <w:r w:rsidR="00140DBC">
        <w:t xml:space="preserve"> had turned Jeffery and Mitch</w:t>
      </w:r>
      <w:r w:rsidR="00007DFC">
        <w:t>'</w:t>
      </w:r>
      <w:r w:rsidR="00140DBC">
        <w:t>s heads</w:t>
      </w:r>
      <w:r w:rsidR="006C25BC">
        <w:t xml:space="preserve">. </w:t>
      </w:r>
    </w:p>
    <w:p w14:paraId="568F24BA" w14:textId="563DE589" w:rsidR="004E08FC" w:rsidRDefault="004E08FC" w:rsidP="00E22BFB">
      <w:pPr>
        <w:spacing w:after="0" w:line="240" w:lineRule="auto"/>
      </w:pPr>
      <w:r>
        <w:tab/>
      </w:r>
      <w:r w:rsidR="00007DFC">
        <w:t>"</w:t>
      </w:r>
      <w:r>
        <w:t>Stan!</w:t>
      </w:r>
      <w:r w:rsidR="00007DFC">
        <w:t>"</w:t>
      </w:r>
      <w:r w:rsidR="00FC7658">
        <w:t xml:space="preserve"> Jeffery</w:t>
      </w:r>
      <w:r w:rsidR="00007DFC">
        <w:t>'</w:t>
      </w:r>
      <w:r w:rsidR="00FC7658">
        <w:t>s voice.</w:t>
      </w:r>
    </w:p>
    <w:p w14:paraId="0DCEFB09" w14:textId="47FE5BCB" w:rsidR="00FC7658" w:rsidRDefault="004E08FC" w:rsidP="00E22BFB">
      <w:pPr>
        <w:spacing w:after="0" w:line="240" w:lineRule="auto"/>
      </w:pPr>
      <w:r>
        <w:tab/>
      </w:r>
      <w:r w:rsidR="00007DFC">
        <w:t>"</w:t>
      </w:r>
      <w:r>
        <w:t>Stanley!</w:t>
      </w:r>
      <w:r w:rsidR="00007DFC">
        <w:t>"</w:t>
      </w:r>
      <w:r w:rsidR="00FC7658">
        <w:t xml:space="preserve"> </w:t>
      </w:r>
      <w:r w:rsidR="00664178">
        <w:t>Mitchel</w:t>
      </w:r>
      <w:r w:rsidR="00FC7658">
        <w:t xml:space="preserve"> followed.</w:t>
      </w:r>
    </w:p>
    <w:p w14:paraId="02B0CFFA" w14:textId="286B667B" w:rsidR="004E08FC" w:rsidRDefault="00FC7658" w:rsidP="00E22BFB">
      <w:pPr>
        <w:spacing w:after="0" w:line="240" w:lineRule="auto"/>
      </w:pPr>
      <w:r>
        <w:tab/>
      </w:r>
      <w:r w:rsidR="004E08FC">
        <w:t xml:space="preserve">Both men </w:t>
      </w:r>
      <w:r w:rsidR="00257009">
        <w:t>hurried</w:t>
      </w:r>
      <w:r w:rsidR="004E08FC">
        <w:t xml:space="preserve"> back to him, Stanley being able to see the white in their eyes. It wasn</w:t>
      </w:r>
      <w:r w:rsidR="00007DFC">
        <w:t>'</w:t>
      </w:r>
      <w:r w:rsidR="004E08FC">
        <w:t xml:space="preserve">t </w:t>
      </w:r>
      <w:r>
        <w:t>unusual for</w:t>
      </w:r>
      <w:r w:rsidR="004E08FC">
        <w:t xml:space="preserve"> accidents</w:t>
      </w:r>
      <w:r>
        <w:t xml:space="preserve"> to occur</w:t>
      </w:r>
      <w:r w:rsidR="004E08FC">
        <w:t xml:space="preserve"> out here, </w:t>
      </w:r>
      <w:r w:rsidR="00257009">
        <w:t xml:space="preserve">but </w:t>
      </w:r>
      <w:r w:rsidR="004E08FC">
        <w:t>everyone worked and played with</w:t>
      </w:r>
      <w:r w:rsidR="00257009">
        <w:t xml:space="preserve"> great</w:t>
      </w:r>
      <w:r w:rsidR="004E08FC">
        <w:t xml:space="preserve"> caution</w:t>
      </w:r>
      <w:r>
        <w:t xml:space="preserve">. </w:t>
      </w:r>
      <w:r w:rsidR="00177AF2">
        <w:t>When</w:t>
      </w:r>
      <w:r>
        <w:t xml:space="preserve"> those </w:t>
      </w:r>
      <w:r w:rsidR="004E08FC">
        <w:t xml:space="preserve">incidents </w:t>
      </w:r>
      <w:r>
        <w:t xml:space="preserve">happened so far from </w:t>
      </w:r>
      <w:r w:rsidR="00177AF2">
        <w:t xml:space="preserve">the </w:t>
      </w:r>
      <w:r>
        <w:t xml:space="preserve">base, sometimes </w:t>
      </w:r>
      <w:r w:rsidR="00257009">
        <w:t xml:space="preserve">the </w:t>
      </w:r>
      <w:r w:rsidR="004E08FC">
        <w:t>chance of survival</w:t>
      </w:r>
      <w:r>
        <w:t xml:space="preserve"> was dismal</w:t>
      </w:r>
      <w:r w:rsidR="004E08FC">
        <w:t xml:space="preserve">. </w:t>
      </w:r>
    </w:p>
    <w:p w14:paraId="5965195C" w14:textId="0C8DA015" w:rsidR="00FC7658" w:rsidRDefault="00FC7658" w:rsidP="00E22BFB">
      <w:pPr>
        <w:spacing w:after="0" w:line="240" w:lineRule="auto"/>
      </w:pPr>
      <w:r>
        <w:tab/>
        <w:t xml:space="preserve">Stanley was </w:t>
      </w:r>
      <w:r w:rsidR="00007DFC">
        <w:t>OK</w:t>
      </w:r>
      <w:r>
        <w:t xml:space="preserve">, aside from the </w:t>
      </w:r>
      <w:r w:rsidR="00257009">
        <w:t xml:space="preserve">sharp </w:t>
      </w:r>
      <w:r>
        <w:t>ache in his right knee now greatly outweighing his left</w:t>
      </w:r>
      <w:r w:rsidR="00D36AA1">
        <w:t>.</w:t>
      </w:r>
      <w:r w:rsidR="00B54904">
        <w:t xml:space="preserve"> </w:t>
      </w:r>
      <w:r w:rsidR="00D36AA1">
        <w:t>H</w:t>
      </w:r>
      <w:r>
        <w:t xml:space="preserve">e knew he would walk back to camp </w:t>
      </w:r>
      <w:r w:rsidR="00D36AA1">
        <w:t xml:space="preserve">but would </w:t>
      </w:r>
      <w:r>
        <w:t>miss out o</w:t>
      </w:r>
      <w:r w:rsidR="00F97FF8">
        <w:t>n</w:t>
      </w:r>
      <w:r>
        <w:t xml:space="preserve"> their </w:t>
      </w:r>
      <w:r w:rsidR="00115D5E">
        <w:t>fourth</w:t>
      </w:r>
      <w:r>
        <w:t xml:space="preserve"> summit</w:t>
      </w:r>
      <w:r w:rsidR="00B54904">
        <w:t xml:space="preserve"> together</w:t>
      </w:r>
      <w:r w:rsidR="006C25BC">
        <w:t xml:space="preserve">. </w:t>
      </w:r>
    </w:p>
    <w:p w14:paraId="158BF4D8" w14:textId="0F167E93" w:rsidR="004714AA" w:rsidRDefault="00FC7658" w:rsidP="00E22BFB">
      <w:pPr>
        <w:spacing w:after="0" w:line="240" w:lineRule="auto"/>
      </w:pPr>
      <w:r>
        <w:tab/>
      </w:r>
      <w:r w:rsidR="00007DFC">
        <w:t>"</w:t>
      </w:r>
      <w:r>
        <w:t>I’m alright</w:t>
      </w:r>
      <w:r w:rsidR="00D36AA1">
        <w:t>,</w:t>
      </w:r>
      <w:r>
        <w:t xml:space="preserve"> boys.” He saw their feet slow a little, not wishing for either of them to stumble. It wasn’t a steep climb to the peak, but the wrong step could have sent you tumbling</w:t>
      </w:r>
      <w:r w:rsidR="00115D5E">
        <w:t xml:space="preserve"> some distance</w:t>
      </w:r>
      <w:r>
        <w:t xml:space="preserve"> before stopping</w:t>
      </w:r>
      <w:r w:rsidR="006C25BC">
        <w:t xml:space="preserve">. </w:t>
      </w:r>
      <w:r>
        <w:t xml:space="preserve">And no one wanted to </w:t>
      </w:r>
      <w:r w:rsidR="0070588B">
        <w:t>entice</w:t>
      </w:r>
      <w:r>
        <w:t xml:space="preserve"> an avalanche, no matter how shallow. </w:t>
      </w:r>
    </w:p>
    <w:p w14:paraId="4ED45ECD" w14:textId="7E0243AC" w:rsidR="00BD3B6A" w:rsidRDefault="009856BD" w:rsidP="00E22BFB">
      <w:pPr>
        <w:spacing w:after="0" w:line="240" w:lineRule="auto"/>
      </w:pPr>
      <w:r>
        <w:tab/>
        <w:t xml:space="preserve">Jeffery and Mitch lowered themselves next to Stanley, now taking </w:t>
      </w:r>
      <w:r w:rsidR="00F07327">
        <w:t>a</w:t>
      </w:r>
      <w:r>
        <w:t xml:space="preserve"> moment to breath</w:t>
      </w:r>
      <w:r w:rsidR="00F07327">
        <w:t>e</w:t>
      </w:r>
      <w:r>
        <w:t xml:space="preserve"> and let the muscles around his knee relax.</w:t>
      </w:r>
      <w:r w:rsidR="001C7CB4">
        <w:t xml:space="preserve"> </w:t>
      </w:r>
      <w:r w:rsidR="00BD3B6A">
        <w:br/>
      </w:r>
      <w:r>
        <w:tab/>
        <w:t>“Can you make it back to base</w:t>
      </w:r>
      <w:r w:rsidR="00D36AA1">
        <w:t>,</w:t>
      </w:r>
      <w:r>
        <w:t xml:space="preserve"> Stan?” Jeffery’s face was calm</w:t>
      </w:r>
      <w:r w:rsidR="00F07327">
        <w:t>,</w:t>
      </w:r>
      <w:r>
        <w:t xml:space="preserve"> but his voice shook a bit.</w:t>
      </w:r>
    </w:p>
    <w:p w14:paraId="5892500B" w14:textId="5CE0064E" w:rsidR="00A328DC" w:rsidRDefault="009856BD" w:rsidP="00E22BFB">
      <w:pPr>
        <w:spacing w:after="0" w:line="240" w:lineRule="auto"/>
      </w:pPr>
      <w:r>
        <w:lastRenderedPageBreak/>
        <w:tab/>
        <w:t xml:space="preserve">“I’ll have </w:t>
      </w:r>
      <w:r w:rsidR="008515D9">
        <w:t>to</w:t>
      </w:r>
      <w:r>
        <w:t xml:space="preserve"> no aspire on the mountainside.” The two men chuckled </w:t>
      </w:r>
      <w:r w:rsidR="00177AF2">
        <w:t>gently:</w:t>
      </w:r>
      <w:r>
        <w:t xml:space="preserve"> Stanley </w:t>
      </w:r>
      <w:r w:rsidR="00664178">
        <w:t xml:space="preserve">was </w:t>
      </w:r>
      <w:r>
        <w:t>glad to ease some of their tensions. Placing his right hand within the snow</w:t>
      </w:r>
      <w:r w:rsidR="00B1409B">
        <w:t>,</w:t>
      </w:r>
      <w:r>
        <w:t xml:space="preserve"> Stanley lifted himself</w:t>
      </w:r>
      <w:r w:rsidR="00D36AA1">
        <w:t>.</w:t>
      </w:r>
      <w:r>
        <w:t xml:space="preserve"> Jeffery</w:t>
      </w:r>
      <w:r w:rsidR="00F07327">
        <w:t>,</w:t>
      </w:r>
      <w:r>
        <w:t xml:space="preserve"> ready to reach out and take his </w:t>
      </w:r>
      <w:r w:rsidR="00B54904">
        <w:t>left</w:t>
      </w:r>
      <w:r>
        <w:t xml:space="preserve"> to assist, just as Stanley’s hand broke through</w:t>
      </w:r>
      <w:r w:rsidR="00A328DC">
        <w:t xml:space="preserve"> the snow</w:t>
      </w:r>
      <w:r>
        <w:t xml:space="preserve">. </w:t>
      </w:r>
    </w:p>
    <w:p w14:paraId="557E0DC1" w14:textId="427386BD" w:rsidR="00A328DC" w:rsidRDefault="00A328DC" w:rsidP="00E22BFB">
      <w:pPr>
        <w:spacing w:after="0" w:line="240" w:lineRule="auto"/>
      </w:pPr>
      <w:r>
        <w:tab/>
        <w:t xml:space="preserve">Again, the three men felt a flash of terror run through them, worried Stanley had struck into </w:t>
      </w:r>
      <w:r w:rsidR="00820575">
        <w:t>an</w:t>
      </w:r>
      <w:r>
        <w:t xml:space="preserve"> </w:t>
      </w:r>
      <w:r w:rsidR="00820575">
        <w:t>ice-covered</w:t>
      </w:r>
      <w:r>
        <w:t xml:space="preserve"> </w:t>
      </w:r>
      <w:r w:rsidR="00664178">
        <w:t>cove</w:t>
      </w:r>
      <w:r>
        <w:t xml:space="preserve"> hidden below. Or the </w:t>
      </w:r>
      <w:r w:rsidR="00664178">
        <w:t>chunk</w:t>
      </w:r>
      <w:r>
        <w:t xml:space="preserve"> of snow under their feet had broken free from the mountain</w:t>
      </w:r>
      <w:r w:rsidR="00D36AA1">
        <w:t>. N</w:t>
      </w:r>
      <w:r>
        <w:t>ow ready to rip down the rocky hill</w:t>
      </w:r>
      <w:r w:rsidR="00664178">
        <w:t>,</w:t>
      </w:r>
      <w:r>
        <w:t xml:space="preserve"> </w:t>
      </w:r>
      <w:r w:rsidR="00214196">
        <w:t>carrying</w:t>
      </w:r>
      <w:r>
        <w:t xml:space="preserve"> their lifeless bodies with them. But neither</w:t>
      </w:r>
      <w:r w:rsidR="00513FA7">
        <w:t xml:space="preserve"> thing</w:t>
      </w:r>
      <w:r>
        <w:t xml:space="preserve"> happened. </w:t>
      </w:r>
    </w:p>
    <w:p w14:paraId="24BC9774" w14:textId="6FE4CCB3" w:rsidR="00D36AA1" w:rsidRDefault="00A328DC" w:rsidP="00E22BFB">
      <w:pPr>
        <w:spacing w:after="0" w:line="240" w:lineRule="auto"/>
      </w:pPr>
      <w:r>
        <w:tab/>
        <w:t>Stanley’s right hand slipped beneath the upper layer of snow and struck against something firm</w:t>
      </w:r>
      <w:r w:rsidR="00214196">
        <w:t xml:space="preserve">. It wasn’t rock or earth, for he noticed how his glove had gently </w:t>
      </w:r>
      <w:r>
        <w:t>fo</w:t>
      </w:r>
      <w:r w:rsidR="00214196">
        <w:t>rmed around his hand, almost wrapped</w:t>
      </w:r>
      <w:r w:rsidR="00D36AA1">
        <w:t>. I</w:t>
      </w:r>
      <w:r w:rsidR="00214196">
        <w:t>t was reminiscent of punching someone wearing a</w:t>
      </w:r>
      <w:r w:rsidR="00007DFC">
        <w:t>n oversized</w:t>
      </w:r>
      <w:r w:rsidR="00B54904">
        <w:t xml:space="preserve"> jacket</w:t>
      </w:r>
      <w:r w:rsidR="006C25BC">
        <w:t xml:space="preserve">. </w:t>
      </w:r>
    </w:p>
    <w:p w14:paraId="00199D46" w14:textId="3B3836B6" w:rsidR="009856BD" w:rsidRDefault="00D36AA1" w:rsidP="00E22BFB">
      <w:pPr>
        <w:spacing w:after="0" w:line="240" w:lineRule="auto"/>
      </w:pPr>
      <w:r>
        <w:tab/>
      </w:r>
      <w:r w:rsidR="00214196">
        <w:t xml:space="preserve">Stanley’s breath caught in his throat, suddenly worried he had stumbled upon </w:t>
      </w:r>
      <w:r w:rsidR="003A4E04">
        <w:t>someone’s</w:t>
      </w:r>
      <w:r w:rsidR="00214196">
        <w:t xml:space="preserve"> long</w:t>
      </w:r>
      <w:r w:rsidR="00F366DA">
        <w:t>-</w:t>
      </w:r>
      <w:r w:rsidR="00214196">
        <w:t xml:space="preserve">lost memory. </w:t>
      </w:r>
    </w:p>
    <w:p w14:paraId="15726F16" w14:textId="72F5E75A" w:rsidR="00214196" w:rsidRDefault="00214196" w:rsidP="00E22BFB">
      <w:pPr>
        <w:spacing w:after="0" w:line="240" w:lineRule="auto"/>
      </w:pPr>
      <w:r>
        <w:tab/>
        <w:t>The two men saw the change in his face, both pausing to wait for instruction from Stanley</w:t>
      </w:r>
      <w:r w:rsidR="00D36AA1">
        <w:t>, a</w:t>
      </w:r>
      <w:r>
        <w:t xml:space="preserve">gain pondering their safety standing so close. </w:t>
      </w:r>
    </w:p>
    <w:p w14:paraId="44B2A199" w14:textId="7272BA2D" w:rsidR="003A4E04" w:rsidRDefault="003A4E04" w:rsidP="00E22BFB">
      <w:pPr>
        <w:spacing w:after="0" w:line="240" w:lineRule="auto"/>
      </w:pPr>
      <w:r>
        <w:tab/>
        <w:t xml:space="preserve">“There’s something here.” </w:t>
      </w:r>
      <w:r w:rsidR="00B54904">
        <w:t>Stan’s</w:t>
      </w:r>
      <w:r>
        <w:t xml:space="preserve"> voice spo</w:t>
      </w:r>
      <w:r w:rsidR="00D36AA1">
        <w:t>ke</w:t>
      </w:r>
      <w:r>
        <w:t xml:space="preserve"> like a drone, empty and emotionless</w:t>
      </w:r>
      <w:r w:rsidR="00D36AA1">
        <w:t>, s</w:t>
      </w:r>
      <w:r>
        <w:t xml:space="preserve">ending a shiver through both Jeffery and Mitchel. </w:t>
      </w:r>
    </w:p>
    <w:p w14:paraId="5FD94A8F" w14:textId="03F7E7A1" w:rsidR="00A510B4" w:rsidRDefault="00A510B4" w:rsidP="00E22BFB">
      <w:pPr>
        <w:spacing w:after="0" w:line="240" w:lineRule="auto"/>
      </w:pPr>
      <w:r>
        <w:tab/>
        <w:t>The three men slowly and carefully began to remove the snow from where Stanley’s hand had pierced through</w:t>
      </w:r>
      <w:r w:rsidR="00D36AA1">
        <w:t>—p</w:t>
      </w:r>
      <w:r>
        <w:t>as</w:t>
      </w:r>
      <w:r w:rsidR="00D36AA1">
        <w:t>sing</w:t>
      </w:r>
      <w:r>
        <w:t xml:space="preserve"> over a bright red portion of fabric </w:t>
      </w:r>
      <w:r w:rsidR="00F07327">
        <w:t xml:space="preserve">that </w:t>
      </w:r>
      <w:r>
        <w:t xml:space="preserve">came into the light. </w:t>
      </w:r>
    </w:p>
    <w:p w14:paraId="4AB4A247" w14:textId="432EC97B" w:rsidR="003A35C4" w:rsidRDefault="00A510B4" w:rsidP="00E22BFB">
      <w:pPr>
        <w:spacing w:after="0" w:line="240" w:lineRule="auto"/>
      </w:pPr>
      <w:r>
        <w:tab/>
        <w:t xml:space="preserve">The men froze. The </w:t>
      </w:r>
      <w:r w:rsidR="00EF3210">
        <w:t>frigid air</w:t>
      </w:r>
      <w:r>
        <w:t xml:space="preserve"> and wind around them went unnoticed</w:t>
      </w:r>
      <w:r w:rsidR="00D36AA1">
        <w:t>. T</w:t>
      </w:r>
      <w:r>
        <w:t xml:space="preserve">heir </w:t>
      </w:r>
      <w:r w:rsidR="00664178">
        <w:t>plumes</w:t>
      </w:r>
      <w:r>
        <w:t xml:space="preserve"> of </w:t>
      </w:r>
      <w:r w:rsidR="008E4701">
        <w:t>breath</w:t>
      </w:r>
      <w:r>
        <w:t xml:space="preserve"> </w:t>
      </w:r>
      <w:r w:rsidR="00177AF2">
        <w:t>swept</w:t>
      </w:r>
      <w:r>
        <w:t xml:space="preserve"> past one another and </w:t>
      </w:r>
      <w:r w:rsidR="00177AF2">
        <w:t>drifted</w:t>
      </w:r>
      <w:r>
        <w:t xml:space="preserve"> into nothing. Stanley’s hand returned first, all of them scooping snow with their </w:t>
      </w:r>
      <w:r w:rsidR="00782995">
        <w:t>gloves</w:t>
      </w:r>
      <w:r>
        <w:t xml:space="preserve"> with a different attitude and resolute. </w:t>
      </w:r>
    </w:p>
    <w:p w14:paraId="3CC513B5" w14:textId="095BE88E" w:rsidR="003A35C4" w:rsidRDefault="003A35C4" w:rsidP="00E22BFB">
      <w:pPr>
        <w:spacing w:after="0" w:line="240" w:lineRule="auto"/>
      </w:pPr>
      <w:r>
        <w:tab/>
      </w:r>
      <w:r w:rsidR="00A510B4">
        <w:t xml:space="preserve">Jeffery </w:t>
      </w:r>
      <w:r w:rsidR="008B735E">
        <w:t xml:space="preserve">felt his mood dim, </w:t>
      </w:r>
      <w:r w:rsidR="008E4701">
        <w:t xml:space="preserve">realizing this person had taken </w:t>
      </w:r>
      <w:r>
        <w:t>a</w:t>
      </w:r>
      <w:r w:rsidR="008E4701">
        <w:t xml:space="preserve"> journey </w:t>
      </w:r>
      <w:r w:rsidR="00F07327">
        <w:t xml:space="preserve">from which </w:t>
      </w:r>
      <w:r>
        <w:t>he would</w:t>
      </w:r>
      <w:r w:rsidR="008E4701">
        <w:t xml:space="preserve"> never return. Mitch couldn’t see past someone’s carelessness, telling himself he would investigate any missing persons on the </w:t>
      </w:r>
      <w:r w:rsidR="00177AF2">
        <w:t>South Pole</w:t>
      </w:r>
      <w:r w:rsidR="008E4701">
        <w:t xml:space="preserve"> the moment they got back to camp. Stanley</w:t>
      </w:r>
      <w:r w:rsidR="003475BC">
        <w:t xml:space="preserve"> </w:t>
      </w:r>
      <w:r w:rsidR="008E4701">
        <w:t>felt eerily calm, almost serene</w:t>
      </w:r>
      <w:r w:rsidR="00D36AA1">
        <w:t xml:space="preserve">. </w:t>
      </w:r>
      <w:r w:rsidR="008E4701">
        <w:t xml:space="preserve"> </w:t>
      </w:r>
      <w:r w:rsidR="00AF05F9">
        <w:tab/>
      </w:r>
      <w:r w:rsidR="00D36AA1">
        <w:t>G</w:t>
      </w:r>
      <w:r w:rsidR="008E4701">
        <w:t>ently sweeping the snow away from the body, trapped</w:t>
      </w:r>
      <w:r w:rsidR="00664178">
        <w:t>,</w:t>
      </w:r>
      <w:r w:rsidR="008E4701">
        <w:t xml:space="preserve"> maybe many decades from human eyes. </w:t>
      </w:r>
      <w:r w:rsidR="00314ACD">
        <w:t xml:space="preserve">The parka </w:t>
      </w:r>
      <w:r w:rsidR="009F539C">
        <w:t>was fire engine red, reminding Stanley of a coat he had once owned years ago</w:t>
      </w:r>
      <w:r w:rsidR="008435B0">
        <w:t xml:space="preserve">, as his eyes lowered to the </w:t>
      </w:r>
      <w:r w:rsidR="00820575">
        <w:t>navy-blue colo</w:t>
      </w:r>
      <w:r w:rsidR="00007DFC">
        <w:t>u</w:t>
      </w:r>
      <w:r w:rsidR="00820575">
        <w:t>red parka</w:t>
      </w:r>
      <w:r w:rsidR="008435B0">
        <w:t xml:space="preserve"> he now wore.</w:t>
      </w:r>
      <w:r w:rsidR="009F539C">
        <w:t xml:space="preserve"> </w:t>
      </w:r>
    </w:p>
    <w:p w14:paraId="748461C3" w14:textId="572B7696" w:rsidR="00483DBC" w:rsidRDefault="003A35C4" w:rsidP="00E22BFB">
      <w:pPr>
        <w:spacing w:after="0" w:line="240" w:lineRule="auto"/>
      </w:pPr>
      <w:r>
        <w:tab/>
      </w:r>
      <w:r w:rsidR="009F539C">
        <w:t xml:space="preserve">Jeffery was the one </w:t>
      </w:r>
      <w:r>
        <w:t>w</w:t>
      </w:r>
      <w:r w:rsidR="00A93D7B">
        <w:t>h</w:t>
      </w:r>
      <w:r>
        <w:t>o</w:t>
      </w:r>
      <w:r w:rsidR="009F539C">
        <w:t xml:space="preserve"> uncovered the legs, freeing both boots from the packed snow. They knew it was a man, wearing what looked to be a size eleven to Jeff’s eyes, about the same as </w:t>
      </w:r>
      <w:r w:rsidR="00664178">
        <w:t>Stan's</w:t>
      </w:r>
      <w:r w:rsidR="00EF3210">
        <w:t xml:space="preserve">. </w:t>
      </w:r>
    </w:p>
    <w:p w14:paraId="3CB83FC9" w14:textId="720C4824" w:rsidR="00ED7D38" w:rsidRDefault="00483DBC" w:rsidP="00E22BFB">
      <w:pPr>
        <w:spacing w:after="0" w:line="240" w:lineRule="auto"/>
      </w:pPr>
      <w:r>
        <w:t xml:space="preserve">              </w:t>
      </w:r>
      <w:r w:rsidR="009F539C">
        <w:t xml:space="preserve">Mitchel brushed back the snow around the poor soul’s head, </w:t>
      </w:r>
      <w:r w:rsidR="003475BC">
        <w:t>sweep</w:t>
      </w:r>
      <w:r w:rsidR="009F539C">
        <w:t>ing back from the white fur</w:t>
      </w:r>
      <w:r w:rsidR="00F07327">
        <w:t>-</w:t>
      </w:r>
      <w:r w:rsidR="009F539C">
        <w:t xml:space="preserve">trimmed hood. </w:t>
      </w:r>
    </w:p>
    <w:p w14:paraId="229E561F" w14:textId="77777777" w:rsidR="00ED7D38" w:rsidRDefault="00ED7D38" w:rsidP="00E22BFB">
      <w:pPr>
        <w:spacing w:after="0" w:line="240" w:lineRule="auto"/>
      </w:pPr>
      <w:r>
        <w:t xml:space="preserve">              </w:t>
      </w:r>
      <w:r w:rsidR="009F539C">
        <w:t>Again, Stanley’s eyes glanc</w:t>
      </w:r>
      <w:r w:rsidR="003A35C4">
        <w:t>ed forward from</w:t>
      </w:r>
      <w:r w:rsidR="009F539C">
        <w:t xml:space="preserve"> the torso he worked on, seeing the white edging of the red parka, just as his old one</w:t>
      </w:r>
      <w:r w:rsidR="003A35C4">
        <w:t xml:space="preserve"> had</w:t>
      </w:r>
      <w:r w:rsidR="009F539C">
        <w:t xml:space="preserve">. </w:t>
      </w:r>
    </w:p>
    <w:p w14:paraId="612DD124" w14:textId="5CB2C1A2" w:rsidR="00314ACD" w:rsidRDefault="00ED7D38" w:rsidP="00E22BFB">
      <w:pPr>
        <w:spacing w:after="0" w:line="240" w:lineRule="auto"/>
      </w:pPr>
      <w:r>
        <w:t xml:space="preserve">              </w:t>
      </w:r>
      <w:r w:rsidR="009F539C">
        <w:t>Jeffery came around and began to uncover his back</w:t>
      </w:r>
      <w:r w:rsidR="00664178">
        <w:t>;</w:t>
      </w:r>
      <w:r w:rsidR="009F539C">
        <w:t xml:space="preserve"> the three </w:t>
      </w:r>
      <w:r w:rsidR="005152F5">
        <w:t>of them</w:t>
      </w:r>
      <w:r w:rsidR="009F539C">
        <w:t xml:space="preserve"> now huddled around the dead man</w:t>
      </w:r>
      <w:r w:rsidR="00A72445">
        <w:t>’s</w:t>
      </w:r>
      <w:r w:rsidR="009F539C">
        <w:t xml:space="preserve"> </w:t>
      </w:r>
      <w:r w:rsidR="003A35C4">
        <w:t>upper body</w:t>
      </w:r>
      <w:r w:rsidR="006C25BC">
        <w:t xml:space="preserve">. </w:t>
      </w:r>
    </w:p>
    <w:p w14:paraId="737568A5" w14:textId="3A70BE1F" w:rsidR="003A35C4" w:rsidRDefault="00315FDE" w:rsidP="00E22BFB">
      <w:pPr>
        <w:spacing w:after="0" w:line="240" w:lineRule="auto"/>
      </w:pPr>
      <w:r>
        <w:tab/>
        <w:t>With every pass</w:t>
      </w:r>
      <w:r w:rsidR="00D36AA1">
        <w:t>,</w:t>
      </w:r>
      <w:r>
        <w:t xml:space="preserve"> the snow around the </w:t>
      </w:r>
      <w:r w:rsidR="003A35C4">
        <w:t>corpse</w:t>
      </w:r>
      <w:r>
        <w:t xml:space="preserve"> bec</w:t>
      </w:r>
      <w:r w:rsidR="00D36AA1">
        <w:t>a</w:t>
      </w:r>
      <w:r>
        <w:t>me less</w:t>
      </w:r>
      <w:r w:rsidR="00F366DA">
        <w:t>,</w:t>
      </w:r>
      <w:r>
        <w:t xml:space="preserve"> and soon</w:t>
      </w:r>
      <w:r w:rsidR="00D36AA1">
        <w:t>,</w:t>
      </w:r>
      <w:r>
        <w:t xml:space="preserve"> he lay there, </w:t>
      </w:r>
      <w:r w:rsidR="00410464">
        <w:t>revealed</w:t>
      </w:r>
      <w:r>
        <w:t xml:space="preserve"> from the </w:t>
      </w:r>
      <w:r w:rsidR="00410464">
        <w:t xml:space="preserve">vast </w:t>
      </w:r>
      <w:r>
        <w:t xml:space="preserve">white blanket covering the land. </w:t>
      </w:r>
      <w:r w:rsidR="00410464">
        <w:t>The</w:t>
      </w:r>
      <w:r w:rsidR="00A72445">
        <w:t>y</w:t>
      </w:r>
      <w:r w:rsidR="00410464">
        <w:t xml:space="preserve"> held still a moment, </w:t>
      </w:r>
      <w:r w:rsidR="006C25BC">
        <w:t>Jeffery</w:t>
      </w:r>
      <w:r w:rsidR="00410464">
        <w:t xml:space="preserve"> </w:t>
      </w:r>
      <w:r w:rsidR="00D36AA1">
        <w:t>and Mitch</w:t>
      </w:r>
      <w:r w:rsidR="00AF05F9">
        <w:t>,</w:t>
      </w:r>
      <w:r w:rsidR="00D36AA1">
        <w:t xml:space="preserve"> on either side of</w:t>
      </w:r>
      <w:r w:rsidR="00410464">
        <w:t xml:space="preserve"> the </w:t>
      </w:r>
      <w:r w:rsidR="003A35C4">
        <w:t>dead man</w:t>
      </w:r>
      <w:r w:rsidR="00A72445">
        <w:t>’s</w:t>
      </w:r>
      <w:r w:rsidR="00410464">
        <w:t xml:space="preserve"> back</w:t>
      </w:r>
      <w:r w:rsidR="00D36AA1">
        <w:t xml:space="preserve">. </w:t>
      </w:r>
      <w:r w:rsidR="00410464">
        <w:t>Stanley</w:t>
      </w:r>
      <w:r w:rsidR="00664178">
        <w:t xml:space="preserve"> being</w:t>
      </w:r>
      <w:r w:rsidR="00410464">
        <w:t xml:space="preserve"> </w:t>
      </w:r>
      <w:r w:rsidR="00AF05F9">
        <w:t>nearest the</w:t>
      </w:r>
      <w:r w:rsidR="003A35C4">
        <w:t xml:space="preserve"> </w:t>
      </w:r>
      <w:r w:rsidR="00410464">
        <w:t xml:space="preserve">downturned face. </w:t>
      </w:r>
    </w:p>
    <w:p w14:paraId="45A24E56" w14:textId="2287F17E" w:rsidR="00A510B4" w:rsidRDefault="003A35C4" w:rsidP="00E22BFB">
      <w:pPr>
        <w:spacing w:after="0" w:line="240" w:lineRule="auto"/>
      </w:pPr>
      <w:r>
        <w:tab/>
      </w:r>
      <w:r w:rsidR="00410464">
        <w:t xml:space="preserve">The fur around the hood </w:t>
      </w:r>
      <w:r w:rsidR="00AF05F9">
        <w:t>was now</w:t>
      </w:r>
      <w:r w:rsidR="00410464">
        <w:t xml:space="preserve"> free to blow against the </w:t>
      </w:r>
      <w:r w:rsidR="003703BB">
        <w:t xml:space="preserve">sharp </w:t>
      </w:r>
      <w:r w:rsidR="00410464">
        <w:t>wind</w:t>
      </w:r>
      <w:r w:rsidR="00D36AA1">
        <w:t>,</w:t>
      </w:r>
      <w:r>
        <w:t xml:space="preserve"> and f</w:t>
      </w:r>
      <w:r w:rsidR="00937E30">
        <w:t>or a second</w:t>
      </w:r>
      <w:r w:rsidR="00F97FF8">
        <w:t>,</w:t>
      </w:r>
      <w:r w:rsidR="00937E30">
        <w:t xml:space="preserve"> Stanley s</w:t>
      </w:r>
      <w:r>
        <w:t>aw</w:t>
      </w:r>
      <w:r w:rsidR="00937E30">
        <w:t xml:space="preserve"> the edge of the man’s nose, darkly colo</w:t>
      </w:r>
      <w:r w:rsidR="00007DFC">
        <w:t>u</w:t>
      </w:r>
      <w:r w:rsidR="00937E30">
        <w:t xml:space="preserve">red and slightly </w:t>
      </w:r>
      <w:r w:rsidR="00664178">
        <w:t>crooked</w:t>
      </w:r>
      <w:r w:rsidR="00937E30">
        <w:t xml:space="preserve">. Now Stanley felt something else, the absolute need to pull back the man’s hood and see his face. His hand moved without </w:t>
      </w:r>
      <w:r w:rsidR="008515D9">
        <w:t>thinking, sweeping</w:t>
      </w:r>
      <w:r w:rsidR="00937E30">
        <w:t xml:space="preserve"> back the bright red parka and white fur trim from the</w:t>
      </w:r>
      <w:r w:rsidR="00F07327">
        <w:t xml:space="preserve"> horrid</w:t>
      </w:r>
      <w:r w:rsidR="00664178">
        <w:t>,</w:t>
      </w:r>
      <w:r w:rsidR="00937E30">
        <w:t xml:space="preserve"> </w:t>
      </w:r>
      <w:r w:rsidR="0020039D">
        <w:t>pale</w:t>
      </w:r>
      <w:r w:rsidR="00F07327">
        <w:t>,</w:t>
      </w:r>
      <w:r w:rsidR="00937E30">
        <w:t xml:space="preserve"> sunken face</w:t>
      </w:r>
      <w:r w:rsidR="00AF05F9">
        <w:t xml:space="preserve">, revealing </w:t>
      </w:r>
      <w:r w:rsidR="00937E30">
        <w:t>the man’s empty blue eyes</w:t>
      </w:r>
      <w:r w:rsidR="0020039D">
        <w:t>,</w:t>
      </w:r>
      <w:r w:rsidR="00937E30">
        <w:t xml:space="preserve"> still open. </w:t>
      </w:r>
    </w:p>
    <w:p w14:paraId="205AD53F" w14:textId="5F11A40D" w:rsidR="00AF05F9" w:rsidRDefault="00937E30" w:rsidP="00E22BFB">
      <w:pPr>
        <w:spacing w:after="0" w:line="240" w:lineRule="auto"/>
      </w:pPr>
      <w:r>
        <w:tab/>
        <w:t>Stanley froze</w:t>
      </w:r>
      <w:r w:rsidR="00AF05F9">
        <w:t>. L</w:t>
      </w:r>
      <w:r>
        <w:t>ooking down at him, his hand trembling</w:t>
      </w:r>
      <w:r w:rsidR="00AF05F9">
        <w:t>,</w:t>
      </w:r>
      <w:r w:rsidR="00760769">
        <w:t xml:space="preserve"> still clenched to the red hood. Mitch’s breathing changed</w:t>
      </w:r>
      <w:r w:rsidR="00F07327">
        <w:t>,</w:t>
      </w:r>
      <w:r w:rsidR="00760769">
        <w:t xml:space="preserve"> and he began to gasp. But it was Jeffery’s terrified scream which turned the blood within Stanley’s veins</w:t>
      </w:r>
      <w:r w:rsidR="009128AB">
        <w:t>, having, up until that point</w:t>
      </w:r>
      <w:r w:rsidR="0020039D">
        <w:t>,</w:t>
      </w:r>
      <w:r w:rsidR="009128AB">
        <w:t xml:space="preserve"> ignored what lay </w:t>
      </w:r>
      <w:r w:rsidR="0020039D">
        <w:t xml:space="preserve">right </w:t>
      </w:r>
      <w:r w:rsidR="009128AB">
        <w:t>before him</w:t>
      </w:r>
      <w:r w:rsidR="006C25BC">
        <w:t xml:space="preserve">. </w:t>
      </w:r>
    </w:p>
    <w:p w14:paraId="7422C8B9" w14:textId="22C895DA" w:rsidR="00AF05F9" w:rsidRDefault="00AF05F9" w:rsidP="00E22BFB">
      <w:pPr>
        <w:spacing w:after="0" w:line="240" w:lineRule="auto"/>
      </w:pPr>
      <w:r>
        <w:tab/>
      </w:r>
      <w:r w:rsidR="00760769">
        <w:t xml:space="preserve">He stared into the blank eyes looking </w:t>
      </w:r>
      <w:r>
        <w:t>up</w:t>
      </w:r>
      <w:r w:rsidR="00760769">
        <w:t xml:space="preserve"> </w:t>
      </w:r>
      <w:r w:rsidR="00177AF2">
        <w:t>at</w:t>
      </w:r>
      <w:r w:rsidR="00760769">
        <w:t xml:space="preserve"> him, his mouth </w:t>
      </w:r>
      <w:r w:rsidR="0020039D">
        <w:t xml:space="preserve">pulled back and </w:t>
      </w:r>
      <w:r w:rsidR="00760769">
        <w:t xml:space="preserve">curled up gently to show his whitened teeth. His cheeks </w:t>
      </w:r>
      <w:r w:rsidR="00177AF2">
        <w:t xml:space="preserve">were </w:t>
      </w:r>
      <w:r w:rsidR="00760769">
        <w:t>deeply set</w:t>
      </w:r>
      <w:r w:rsidR="00F97FF8">
        <w:t>,</w:t>
      </w:r>
      <w:r w:rsidR="00760769">
        <w:t xml:space="preserve"> and </w:t>
      </w:r>
      <w:r w:rsidR="00F366DA">
        <w:t xml:space="preserve">the </w:t>
      </w:r>
      <w:r w:rsidR="00177AF2">
        <w:t>eye</w:t>
      </w:r>
      <w:r w:rsidR="009128AB">
        <w:t xml:space="preserve"> sockets c</w:t>
      </w:r>
      <w:r w:rsidR="00760769">
        <w:t>ollapsed</w:t>
      </w:r>
      <w:r w:rsidR="0020039D">
        <w:t xml:space="preserve"> about the faded </w:t>
      </w:r>
      <w:r w:rsidR="0020039D">
        <w:lastRenderedPageBreak/>
        <w:t>blue eyes</w:t>
      </w:r>
      <w:r w:rsidR="00760769">
        <w:t xml:space="preserve">. The </w:t>
      </w:r>
      <w:r w:rsidR="00820575">
        <w:t>light-colo</w:t>
      </w:r>
      <w:r w:rsidR="00007DFC">
        <w:t>u</w:t>
      </w:r>
      <w:r w:rsidR="00820575">
        <w:t>red</w:t>
      </w:r>
      <w:r w:rsidR="00760769">
        <w:t xml:space="preserve"> facial hair around his cheeks and chin still </w:t>
      </w:r>
      <w:r w:rsidR="00664178">
        <w:t>clung</w:t>
      </w:r>
      <w:r w:rsidR="00760769">
        <w:t xml:space="preserve"> to his face</w:t>
      </w:r>
      <w:r w:rsidR="00F07327">
        <w:t>. I</w:t>
      </w:r>
      <w:r w:rsidR="0020039D">
        <w:t xml:space="preserve">t was </w:t>
      </w:r>
      <w:r w:rsidR="005B1C9E">
        <w:t>unmistakable</w:t>
      </w:r>
      <w:r w:rsidR="00760769">
        <w:t xml:space="preserve">. </w:t>
      </w:r>
    </w:p>
    <w:p w14:paraId="3E3379E6" w14:textId="2BC342F0" w:rsidR="00AF05F9" w:rsidRDefault="00AF05F9" w:rsidP="00E22BFB">
      <w:pPr>
        <w:spacing w:after="0" w:line="240" w:lineRule="auto"/>
      </w:pPr>
      <w:r>
        <w:tab/>
      </w:r>
      <w:r w:rsidR="005B1C9E">
        <w:t>As he looked down at this man, e</w:t>
      </w:r>
      <w:r w:rsidR="00760769">
        <w:t>very feature was that of Stanley’s face</w:t>
      </w:r>
      <w:r w:rsidR="006C25BC">
        <w:t xml:space="preserve">. </w:t>
      </w:r>
      <w:r w:rsidR="00760769">
        <w:t xml:space="preserve">He couldn’t move </w:t>
      </w:r>
      <w:r w:rsidR="005B1C9E">
        <w:t>from the snow, nor his hand from holding back that red park</w:t>
      </w:r>
      <w:r>
        <w:t>a. O</w:t>
      </w:r>
      <w:r w:rsidR="005B1C9E">
        <w:t>ne just like he had all those years ago.</w:t>
      </w:r>
    </w:p>
    <w:p w14:paraId="1DAD21D4" w14:textId="30D5B69E" w:rsidR="00E42054" w:rsidRDefault="00AF05F9" w:rsidP="00E22BFB">
      <w:pPr>
        <w:spacing w:after="0" w:line="240" w:lineRule="auto"/>
      </w:pPr>
      <w:r>
        <w:tab/>
      </w:r>
      <w:r w:rsidR="005B1C9E">
        <w:t xml:space="preserve">He also didn’t </w:t>
      </w:r>
      <w:r w:rsidR="00760769">
        <w:t xml:space="preserve">notice </w:t>
      </w:r>
      <w:r w:rsidR="005B1C9E">
        <w:t xml:space="preserve">that Jeffery and Mitchel had left him with </w:t>
      </w:r>
      <w:r w:rsidR="009128AB">
        <w:t xml:space="preserve">his dead </w:t>
      </w:r>
      <w:r w:rsidR="0020039D" w:rsidRPr="0020039D">
        <w:t>doppelganger</w:t>
      </w:r>
      <w:r w:rsidR="009128AB">
        <w:t>, running horrified</w:t>
      </w:r>
      <w:r w:rsidR="00760769">
        <w:t xml:space="preserve"> down the slope</w:t>
      </w:r>
      <w:r w:rsidR="005B1C9E">
        <w:t xml:space="preserve">. </w:t>
      </w:r>
      <w:r>
        <w:t xml:space="preserve">Neither </w:t>
      </w:r>
      <w:r w:rsidR="005C776A">
        <w:t xml:space="preserve">concerned with </w:t>
      </w:r>
      <w:r w:rsidR="00820575">
        <w:t>causing an</w:t>
      </w:r>
      <w:r w:rsidR="00760769">
        <w:t xml:space="preserve"> avalanche. </w:t>
      </w:r>
      <w:bookmarkEnd w:id="0"/>
    </w:p>
    <w:p w14:paraId="78BAAEDA" w14:textId="77777777" w:rsidR="00787FC2" w:rsidRDefault="00787FC2" w:rsidP="00E22BFB">
      <w:pPr>
        <w:spacing w:after="0" w:line="240" w:lineRule="auto"/>
      </w:pPr>
    </w:p>
    <w:p w14:paraId="2D6C226D" w14:textId="77777777" w:rsidR="00787FC2" w:rsidRDefault="00787FC2" w:rsidP="00E22BFB">
      <w:pPr>
        <w:spacing w:after="0" w:line="240" w:lineRule="auto"/>
      </w:pPr>
    </w:p>
    <w:p w14:paraId="24EF13AA" w14:textId="77777777" w:rsidR="00787FC2" w:rsidRDefault="00787FC2" w:rsidP="00E22BFB">
      <w:pPr>
        <w:spacing w:after="0" w:line="240" w:lineRule="auto"/>
      </w:pPr>
    </w:p>
    <w:p w14:paraId="55473AF4" w14:textId="77777777" w:rsidR="00787FC2" w:rsidRDefault="00787FC2" w:rsidP="00E22BFB">
      <w:pPr>
        <w:spacing w:after="0" w:line="240" w:lineRule="auto"/>
      </w:pPr>
    </w:p>
    <w:p w14:paraId="22CF8063" w14:textId="77777777" w:rsidR="00787FC2" w:rsidRDefault="00787FC2" w:rsidP="00E22BFB">
      <w:pPr>
        <w:spacing w:after="0" w:line="240" w:lineRule="auto"/>
      </w:pPr>
    </w:p>
    <w:p w14:paraId="127DF31A" w14:textId="77777777" w:rsidR="00787FC2" w:rsidRDefault="00787FC2" w:rsidP="00E22BFB">
      <w:pPr>
        <w:spacing w:after="0" w:line="240" w:lineRule="auto"/>
      </w:pPr>
    </w:p>
    <w:p w14:paraId="5C762ABF" w14:textId="77777777" w:rsidR="00E1545B" w:rsidRDefault="00E1545B" w:rsidP="00E22BFB">
      <w:pPr>
        <w:spacing w:after="0" w:line="240" w:lineRule="auto"/>
      </w:pPr>
    </w:p>
    <w:p w14:paraId="43D8140F" w14:textId="314F273E" w:rsidR="008C4507" w:rsidRPr="00787FC2" w:rsidRDefault="008C4507" w:rsidP="00787FC2">
      <w:pPr>
        <w:pStyle w:val="Heading1"/>
        <w:rPr>
          <w:rFonts w:asciiTheme="minorHAnsi" w:hAnsiTheme="minorHAnsi" w:cstheme="minorHAnsi"/>
          <w:b/>
          <w:bCs/>
          <w:color w:val="auto"/>
          <w:sz w:val="22"/>
          <w:szCs w:val="22"/>
          <w:u w:val="single"/>
        </w:rPr>
      </w:pPr>
      <w:r w:rsidRPr="00787FC2">
        <w:rPr>
          <w:rFonts w:asciiTheme="minorHAnsi" w:hAnsiTheme="minorHAnsi" w:cstheme="minorHAnsi"/>
          <w:b/>
          <w:bCs/>
          <w:color w:val="auto"/>
          <w:sz w:val="22"/>
          <w:szCs w:val="22"/>
          <w:u w:val="single"/>
        </w:rPr>
        <w:t xml:space="preserve">                                                                                                                                                                               </w:t>
      </w:r>
      <w:r w:rsidR="00F97FF8" w:rsidRPr="00787FC2">
        <w:rPr>
          <w:rFonts w:asciiTheme="minorHAnsi" w:hAnsiTheme="minorHAnsi" w:cstheme="minorHAnsi"/>
          <w:b/>
          <w:bCs/>
          <w:color w:val="auto"/>
          <w:sz w:val="22"/>
          <w:szCs w:val="22"/>
          <w:u w:val="single"/>
        </w:rPr>
        <w:t xml:space="preserve">          6</w:t>
      </w:r>
      <w:r w:rsidRPr="00787FC2">
        <w:rPr>
          <w:rFonts w:asciiTheme="minorHAnsi" w:hAnsiTheme="minorHAnsi" w:cstheme="minorHAnsi"/>
          <w:b/>
          <w:bCs/>
          <w:color w:val="auto"/>
          <w:sz w:val="22"/>
          <w:szCs w:val="22"/>
          <w:u w:val="single"/>
        </w:rPr>
        <w:t xml:space="preserve">   </w:t>
      </w:r>
    </w:p>
    <w:p w14:paraId="20A91B22" w14:textId="77777777" w:rsidR="00617A91" w:rsidRDefault="000E6BFB" w:rsidP="00E22BFB">
      <w:pPr>
        <w:spacing w:after="0" w:line="240" w:lineRule="auto"/>
      </w:pPr>
      <w:r w:rsidRPr="000E6BFB">
        <w:t xml:space="preserve">                                                                                             </w:t>
      </w:r>
    </w:p>
    <w:p w14:paraId="3BE9F59B" w14:textId="77777777" w:rsidR="00617A91" w:rsidRDefault="00617A91" w:rsidP="00E22BFB">
      <w:pPr>
        <w:spacing w:after="0" w:line="240" w:lineRule="auto"/>
      </w:pPr>
    </w:p>
    <w:p w14:paraId="285C5F1E" w14:textId="58942684" w:rsidR="00AF05F9" w:rsidRDefault="00617A91" w:rsidP="00E22BFB">
      <w:pPr>
        <w:spacing w:after="0" w:line="240" w:lineRule="auto"/>
      </w:pPr>
      <w:r>
        <w:tab/>
        <w:t xml:space="preserve">Erica’s eyes fell onto the envelope in the trash </w:t>
      </w:r>
      <w:r w:rsidR="00AF05F9">
        <w:t xml:space="preserve">as </w:t>
      </w:r>
      <w:r>
        <w:t xml:space="preserve">an exhausted sigh </w:t>
      </w:r>
      <w:r w:rsidR="00DF2067">
        <w:t>rushed</w:t>
      </w:r>
      <w:r>
        <w:t xml:space="preserve"> from her lips at </w:t>
      </w:r>
      <w:r w:rsidR="00AF05F9">
        <w:t xml:space="preserve">the </w:t>
      </w:r>
      <w:r>
        <w:t>sight of the postage</w:t>
      </w:r>
      <w:r w:rsidR="00715A88">
        <w:t xml:space="preserve"> stamp</w:t>
      </w:r>
      <w:r>
        <w:t xml:space="preserve"> in its corner. </w:t>
      </w:r>
      <w:r w:rsidR="00F07327">
        <w:t>It</w:t>
      </w:r>
      <w:r>
        <w:t xml:space="preserve"> </w:t>
      </w:r>
      <w:r w:rsidR="00127DB9">
        <w:t>would be</w:t>
      </w:r>
      <w:r>
        <w:t xml:space="preserve"> the ninth letter Stan had chosen to ignore</w:t>
      </w:r>
      <w:r w:rsidR="00F07327">
        <w:t>,</w:t>
      </w:r>
      <w:r>
        <w:t xml:space="preserve"> and she wasn’t sure </w:t>
      </w:r>
      <w:r w:rsidR="00127DB9">
        <w:t>how much longer she could put up with</w:t>
      </w:r>
      <w:r w:rsidR="00EE5260">
        <w:t xml:space="preserve"> any of</w:t>
      </w:r>
      <w:r w:rsidR="00127DB9">
        <w:t xml:space="preserve"> it</w:t>
      </w:r>
      <w:r>
        <w:t xml:space="preserve">. </w:t>
      </w:r>
    </w:p>
    <w:p w14:paraId="41670C3C" w14:textId="090AFC44" w:rsidR="00AF05F9" w:rsidRDefault="00AF05F9" w:rsidP="00E22BFB">
      <w:pPr>
        <w:spacing w:after="0" w:line="240" w:lineRule="auto"/>
      </w:pPr>
      <w:r>
        <w:tab/>
      </w:r>
      <w:r w:rsidR="00127DB9">
        <w:t>She knew a</w:t>
      </w:r>
      <w:r>
        <w:t>ll a</w:t>
      </w:r>
      <w:r w:rsidR="00127DB9">
        <w:t>bout his trip to McMurdo base and of the two gentlemen present to defend Stanley’s story. But twelve years had pas</w:t>
      </w:r>
      <w:r w:rsidR="00F366DA">
        <w:t>s</w:t>
      </w:r>
      <w:r w:rsidR="00127DB9">
        <w:t>ed</w:t>
      </w:r>
      <w:r w:rsidR="00F07327">
        <w:t>,</w:t>
      </w:r>
      <w:r w:rsidR="00127DB9">
        <w:t xml:space="preserve"> and Erica </w:t>
      </w:r>
      <w:r w:rsidR="002A1C93">
        <w:t>hopes that</w:t>
      </w:r>
      <w:r w:rsidR="00127DB9">
        <w:t xml:space="preserve"> Stan would see </w:t>
      </w:r>
      <w:r w:rsidR="002A1C93">
        <w:t>his folly had never occurred.</w:t>
      </w:r>
      <w:r w:rsidR="00127DB9">
        <w:t xml:space="preserve"> </w:t>
      </w:r>
      <w:r w:rsidR="00F07327">
        <w:t>Trapped</w:t>
      </w:r>
      <w:r w:rsidR="00127DB9">
        <w:t xml:space="preserve"> </w:t>
      </w:r>
      <w:r w:rsidR="00F07327">
        <w:t>i</w:t>
      </w:r>
      <w:r w:rsidR="00127DB9">
        <w:t>n th</w:t>
      </w:r>
      <w:r>
        <w:t>at</w:t>
      </w:r>
      <w:r w:rsidR="00127DB9">
        <w:t xml:space="preserve"> icy hell for over </w:t>
      </w:r>
      <w:r w:rsidR="002A54CB">
        <w:t>nine months, that</w:t>
      </w:r>
      <w:r w:rsidR="002A1C93">
        <w:t>,</w:t>
      </w:r>
      <w:r w:rsidR="002A54CB">
        <w:t xml:space="preserve"> plus the </w:t>
      </w:r>
      <w:r w:rsidR="00664178">
        <w:t>frigid</w:t>
      </w:r>
      <w:r w:rsidR="002A54CB">
        <w:t xml:space="preserve"> conditions and absence of daylight or abundance of it, could lea</w:t>
      </w:r>
      <w:r w:rsidR="002A1C93">
        <w:t>d</w:t>
      </w:r>
      <w:r w:rsidR="002A54CB">
        <w:t xml:space="preserve"> anyone to misinterpret a gruesome situation</w:t>
      </w:r>
      <w:r w:rsidR="006C25BC">
        <w:t xml:space="preserve">. </w:t>
      </w:r>
      <w:r w:rsidR="002A54CB">
        <w:t>And Erica was c</w:t>
      </w:r>
      <w:r w:rsidR="00007DFC">
        <w:t>onfident</w:t>
      </w:r>
      <w:r w:rsidR="002A54CB">
        <w:t xml:space="preserve"> </w:t>
      </w:r>
      <w:r w:rsidR="00664178">
        <w:t xml:space="preserve">that </w:t>
      </w:r>
      <w:r w:rsidR="002A54CB">
        <w:t xml:space="preserve">what those men </w:t>
      </w:r>
      <w:r w:rsidR="00DF2067">
        <w:t>encountered</w:t>
      </w:r>
      <w:r w:rsidR="002A54CB">
        <w:t xml:space="preserve"> on that frozen peak was gruesome. </w:t>
      </w:r>
    </w:p>
    <w:p w14:paraId="65C366CD" w14:textId="4B7846D5" w:rsidR="00AF05F9" w:rsidRDefault="00AF05F9" w:rsidP="00E22BFB">
      <w:pPr>
        <w:spacing w:after="0" w:line="240" w:lineRule="auto"/>
      </w:pPr>
      <w:r>
        <w:tab/>
      </w:r>
      <w:r w:rsidR="002A54CB">
        <w:t>She was aware of the bodies which lined the path along</w:t>
      </w:r>
      <w:r w:rsidR="00007DFC">
        <w:t xml:space="preserve"> with</w:t>
      </w:r>
      <w:r w:rsidR="002A54CB">
        <w:t xml:space="preserve"> Everest</w:t>
      </w:r>
      <w:r w:rsidR="00664178">
        <w:t>,</w:t>
      </w:r>
      <w:r w:rsidR="002A54CB">
        <w:t xml:space="preserve"> and that that peak wasn’t the only one</w:t>
      </w:r>
      <w:r w:rsidR="002A1C93">
        <w:t>. But that</w:t>
      </w:r>
      <w:r w:rsidR="002A54CB">
        <w:t xml:space="preserve"> was something generally acknowledged before heading along </w:t>
      </w:r>
      <w:r>
        <w:t>a snowy mountain path.</w:t>
      </w:r>
      <w:r w:rsidR="002A54CB">
        <w:t xml:space="preserve"> </w:t>
      </w:r>
    </w:p>
    <w:p w14:paraId="6DC745BE" w14:textId="6D94E121" w:rsidR="00127DB9" w:rsidRDefault="00AF05F9" w:rsidP="00E22BFB">
      <w:pPr>
        <w:spacing w:after="0" w:line="240" w:lineRule="auto"/>
      </w:pPr>
      <w:r>
        <w:tab/>
      </w:r>
      <w:r w:rsidR="002A54CB">
        <w:t>Stanley didn’t speak of it often</w:t>
      </w:r>
      <w:r w:rsidR="002A1C93">
        <w:t xml:space="preserve"> </w:t>
      </w:r>
      <w:proofErr w:type="gramStart"/>
      <w:r w:rsidR="002A1C93">
        <w:t>anymore</w:t>
      </w:r>
      <w:r w:rsidR="00664178">
        <w:t>,</w:t>
      </w:r>
      <w:r w:rsidR="002A54CB">
        <w:t xml:space="preserve"> but</w:t>
      </w:r>
      <w:proofErr w:type="gramEnd"/>
      <w:r w:rsidR="002A54CB">
        <w:t xml:space="preserve"> had never let go of the idea that </w:t>
      </w:r>
      <w:r w:rsidR="00143481">
        <w:t>the</w:t>
      </w:r>
      <w:r w:rsidR="002A1C93">
        <w:t xml:space="preserve"> </w:t>
      </w:r>
      <w:r w:rsidR="002A54CB">
        <w:t xml:space="preserve">man </w:t>
      </w:r>
      <w:r w:rsidR="002A1C93">
        <w:t xml:space="preserve">stuck on the mountainside </w:t>
      </w:r>
      <w:r w:rsidR="002A54CB">
        <w:t xml:space="preserve">had been himself. Somehow </w:t>
      </w:r>
      <w:r w:rsidR="007F2BC8">
        <w:t>frozen</w:t>
      </w:r>
      <w:r w:rsidR="002A54CB">
        <w:t xml:space="preserve"> out of time and space</w:t>
      </w:r>
      <w:r w:rsidR="008B735E">
        <w:t>,</w:t>
      </w:r>
      <w:r w:rsidR="00DF2067">
        <w:t xml:space="preserve"> </w:t>
      </w:r>
      <w:r w:rsidR="002A54CB">
        <w:t xml:space="preserve">trapped on </w:t>
      </w:r>
      <w:r w:rsidR="002A1C93">
        <w:t>that</w:t>
      </w:r>
      <w:r w:rsidR="002A54CB">
        <w:t xml:space="preserve"> snow</w:t>
      </w:r>
      <w:r w:rsidR="00F97FF8">
        <w:t>-</w:t>
      </w:r>
      <w:r>
        <w:t>covered</w:t>
      </w:r>
      <w:r w:rsidR="002A54CB">
        <w:t xml:space="preserve"> mountain </w:t>
      </w:r>
      <w:r w:rsidR="00D96AD1">
        <w:t>for</w:t>
      </w:r>
      <w:r w:rsidR="002A54CB">
        <w:t xml:space="preserve"> </w:t>
      </w:r>
      <w:r w:rsidR="008515D9">
        <w:t>eternity</w:t>
      </w:r>
      <w:r w:rsidR="007F2BC8">
        <w:t>,</w:t>
      </w:r>
      <w:r w:rsidR="008515D9">
        <w:t xml:space="preserve"> or</w:t>
      </w:r>
      <w:r w:rsidR="002A54CB">
        <w:t xml:space="preserve"> </w:t>
      </w:r>
      <w:r w:rsidR="007F2BC8">
        <w:t xml:space="preserve">so it was </w:t>
      </w:r>
      <w:r w:rsidR="002A54CB">
        <w:t>thought</w:t>
      </w:r>
      <w:r w:rsidR="004D1DF0">
        <w:t xml:space="preserve"> to be</w:t>
      </w:r>
      <w:r w:rsidR="002A54CB">
        <w:t xml:space="preserve">. </w:t>
      </w:r>
    </w:p>
    <w:p w14:paraId="1E30408A" w14:textId="2FA302D8" w:rsidR="004D1DF0" w:rsidRDefault="004D1DF0" w:rsidP="00E22BFB">
      <w:pPr>
        <w:spacing w:after="0" w:line="240" w:lineRule="auto"/>
      </w:pPr>
      <w:r>
        <w:tab/>
        <w:t xml:space="preserve">“Stan. </w:t>
      </w:r>
      <w:r w:rsidR="007F2BC8">
        <w:t>You</w:t>
      </w:r>
      <w:r>
        <w:t xml:space="preserve"> can’t keep this up.”</w:t>
      </w:r>
      <w:r w:rsidR="00AF05F9">
        <w:t xml:space="preserve"> Erica’s voice floated to his ears.</w:t>
      </w:r>
    </w:p>
    <w:p w14:paraId="59B4C782" w14:textId="17B5693E" w:rsidR="00AF05F9" w:rsidRDefault="000B04EE" w:rsidP="00E22BFB">
      <w:pPr>
        <w:spacing w:after="0" w:line="240" w:lineRule="auto"/>
      </w:pPr>
      <w:r>
        <w:tab/>
      </w:r>
      <w:r w:rsidR="004D1DF0">
        <w:t xml:space="preserve">Stanley sat in his armchair, </w:t>
      </w:r>
      <w:r>
        <w:t xml:space="preserve">a half-filled cup of warm coffee </w:t>
      </w:r>
      <w:r w:rsidR="00DF2067">
        <w:t>on</w:t>
      </w:r>
      <w:r>
        <w:t xml:space="preserve"> his </w:t>
      </w:r>
      <w:r w:rsidR="00A27552">
        <w:t xml:space="preserve">left and the paper </w:t>
      </w:r>
      <w:r w:rsidR="00DF2067">
        <w:t>on</w:t>
      </w:r>
      <w:r w:rsidR="00A27552">
        <w:t xml:space="preserve"> his right. L</w:t>
      </w:r>
      <w:r w:rsidR="004D1DF0">
        <w:t>ess comfortable th</w:t>
      </w:r>
      <w:r w:rsidR="00F07327">
        <w:t>a</w:t>
      </w:r>
      <w:r w:rsidR="004D1DF0">
        <w:t xml:space="preserve">n a few seconds ago. </w:t>
      </w:r>
    </w:p>
    <w:p w14:paraId="78AD14B1" w14:textId="15AF8996" w:rsidR="004D1DF0" w:rsidRDefault="00AF05F9" w:rsidP="00E22BFB">
      <w:pPr>
        <w:spacing w:after="0" w:line="240" w:lineRule="auto"/>
      </w:pPr>
      <w:r>
        <w:tab/>
      </w:r>
      <w:r w:rsidR="004D1DF0">
        <w:t>He knew what she was speaking</w:t>
      </w:r>
      <w:r>
        <w:t xml:space="preserve"> about a</w:t>
      </w:r>
      <w:r w:rsidR="004D1DF0">
        <w:t>fter he had thrown out the fifth letter</w:t>
      </w:r>
      <w:r w:rsidR="00007DFC">
        <w:t>.</w:t>
      </w:r>
      <w:r w:rsidR="004D1DF0">
        <w:t xml:space="preserve"> Erica had become concerned as well as suspicious</w:t>
      </w:r>
      <w:r>
        <w:t>. U</w:t>
      </w:r>
      <w:r w:rsidR="004D1DF0">
        <w:t>pon f</w:t>
      </w:r>
      <w:r w:rsidR="00F366DA">
        <w:t>u</w:t>
      </w:r>
      <w:r w:rsidR="004D1DF0">
        <w:t xml:space="preserve">rther </w:t>
      </w:r>
      <w:r w:rsidR="007F2BC8">
        <w:t>investigation</w:t>
      </w:r>
      <w:r w:rsidR="004D1DF0">
        <w:t>,</w:t>
      </w:r>
      <w:r>
        <w:t xml:space="preserve"> she found</w:t>
      </w:r>
      <w:r w:rsidR="004D1DF0">
        <w:t xml:space="preserve"> out where the letter</w:t>
      </w:r>
      <w:r w:rsidR="00C27552">
        <w:t>s</w:t>
      </w:r>
      <w:r w:rsidR="004D1DF0">
        <w:t xml:space="preserve"> had been coming</w:t>
      </w:r>
      <w:r w:rsidR="00DF2067">
        <w:t xml:space="preserve"> from</w:t>
      </w:r>
      <w:r w:rsidR="004D1DF0">
        <w:t>.</w:t>
      </w:r>
    </w:p>
    <w:p w14:paraId="7C03EB8E" w14:textId="745158E2" w:rsidR="004D1DF0" w:rsidRDefault="004D1DF0" w:rsidP="00E22BFB">
      <w:pPr>
        <w:spacing w:after="0" w:line="240" w:lineRule="auto"/>
      </w:pPr>
      <w:r>
        <w:tab/>
        <w:t>“I’ll do it as long as they keep coming.” His voice was soft but firm</w:t>
      </w:r>
      <w:r w:rsidR="00AF05F9">
        <w:t>. H</w:t>
      </w:r>
      <w:r>
        <w:t xml:space="preserve">oping </w:t>
      </w:r>
      <w:r w:rsidR="00AF05F9">
        <w:t>she</w:t>
      </w:r>
      <w:r>
        <w:t xml:space="preserve"> would let it go. </w:t>
      </w:r>
    </w:p>
    <w:p w14:paraId="521F7118" w14:textId="48B64692" w:rsidR="000B04EE" w:rsidRDefault="004D1DF0" w:rsidP="00E22BFB">
      <w:pPr>
        <w:spacing w:after="0" w:line="240" w:lineRule="auto"/>
      </w:pPr>
      <w:r>
        <w:tab/>
        <w:t xml:space="preserve">“And what </w:t>
      </w:r>
      <w:r w:rsidR="000B04EE">
        <w:t xml:space="preserve">will you tell Marcus when he </w:t>
      </w:r>
      <w:r w:rsidR="002A1C93">
        <w:t>shows up at our door</w:t>
      </w:r>
      <w:r w:rsidR="000B04EE">
        <w:t xml:space="preserve">?” Her eyes widened </w:t>
      </w:r>
      <w:r w:rsidR="007F2BC8">
        <w:t>at</w:t>
      </w:r>
      <w:r w:rsidR="000B04EE">
        <w:t xml:space="preserve"> him. </w:t>
      </w:r>
    </w:p>
    <w:p w14:paraId="5824DD6C" w14:textId="771BF181" w:rsidR="000B04EE" w:rsidRDefault="000B04EE" w:rsidP="00E22BFB">
      <w:pPr>
        <w:spacing w:after="0" w:line="240" w:lineRule="auto"/>
      </w:pPr>
      <w:r>
        <w:tab/>
        <w:t xml:space="preserve">“I’ll tell </w:t>
      </w:r>
      <w:r w:rsidR="005030A9">
        <w:t xml:space="preserve">him </w:t>
      </w:r>
      <w:r>
        <w:t xml:space="preserve">what I told him before.” Lifting his cup to his lips, forcing the hardly warm liquid down his throat. </w:t>
      </w:r>
    </w:p>
    <w:p w14:paraId="7B44E1E1" w14:textId="58F1DB03" w:rsidR="004D1DF0" w:rsidRDefault="000B04EE" w:rsidP="00E22BFB">
      <w:pPr>
        <w:spacing w:after="0" w:line="240" w:lineRule="auto"/>
      </w:pPr>
      <w:r>
        <w:tab/>
        <w:t xml:space="preserve">Eric didn’t say anything, </w:t>
      </w:r>
      <w:r w:rsidR="00693E2C">
        <w:t>but her exasperated sigh</w:t>
      </w:r>
      <w:r w:rsidR="00C27552">
        <w:t xml:space="preserve"> did</w:t>
      </w:r>
      <w:r w:rsidR="00693E2C">
        <w:t xml:space="preserve">. </w:t>
      </w:r>
      <w:r w:rsidR="00A27552">
        <w:t>What he had seen couldn’t have been</w:t>
      </w:r>
      <w:r w:rsidR="00AF05F9">
        <w:t>. N</w:t>
      </w:r>
      <w:r w:rsidR="00A27552">
        <w:t>o matter how convincing this corpse looked</w:t>
      </w:r>
      <w:r w:rsidR="00AF05F9">
        <w:t>.</w:t>
      </w:r>
      <w:r w:rsidR="00A27552">
        <w:t xml:space="preserve"> </w:t>
      </w:r>
      <w:r w:rsidR="00AF05F9">
        <w:t>After so many years, h</w:t>
      </w:r>
      <w:r w:rsidR="00A27552">
        <w:t>er heart was tired</w:t>
      </w:r>
      <w:r w:rsidR="005030A9">
        <w:t>,</w:t>
      </w:r>
      <w:r w:rsidR="00F07327">
        <w:t xml:space="preserve"> and</w:t>
      </w:r>
      <w:r w:rsidR="005030A9">
        <w:t xml:space="preserve"> she’d had enough.</w:t>
      </w:r>
    </w:p>
    <w:p w14:paraId="436D1C79" w14:textId="76BB15B8" w:rsidR="00A27552" w:rsidRDefault="00A27552" w:rsidP="00E22BFB">
      <w:pPr>
        <w:spacing w:after="0" w:line="240" w:lineRule="auto"/>
      </w:pPr>
      <w:r>
        <w:tab/>
        <w:t>“How long is this supposed to go on</w:t>
      </w:r>
      <w:r w:rsidR="005030A9">
        <w:t>? These letters</w:t>
      </w:r>
      <w:r w:rsidR="00F07327">
        <w:t>,</w:t>
      </w:r>
      <w:r w:rsidR="004E40B0">
        <w:t>” Eric paused. “</w:t>
      </w:r>
      <w:r w:rsidR="005030A9">
        <w:t xml:space="preserve">I </w:t>
      </w:r>
      <w:r w:rsidR="00AF05F9">
        <w:t>k</w:t>
      </w:r>
      <w:r w:rsidR="005030A9">
        <w:t>now Marcus has called you about this as well. It’</w:t>
      </w:r>
      <w:r>
        <w:t>s affecting your work, your life</w:t>
      </w:r>
      <w:r w:rsidR="00F366DA">
        <w:t>,</w:t>
      </w:r>
      <w:r w:rsidR="00FD4FC2">
        <w:t xml:space="preserve"> and</w:t>
      </w:r>
      <w:r>
        <w:t xml:space="preserve"> our marriage.” </w:t>
      </w:r>
      <w:r w:rsidR="00FD4FC2">
        <w:t>All the strength Eric</w:t>
      </w:r>
      <w:r w:rsidR="004E40B0">
        <w:t>a</w:t>
      </w:r>
      <w:r w:rsidR="00FD4FC2">
        <w:t xml:space="preserve"> had at the </w:t>
      </w:r>
      <w:r w:rsidR="004E40B0">
        <w:t>s</w:t>
      </w:r>
      <w:r w:rsidR="00FD4FC2">
        <w:t>tart of her words had drained away. Unsure what Stan would do and afraid it would be a long</w:t>
      </w:r>
      <w:r w:rsidR="007F2BC8">
        <w:t>,</w:t>
      </w:r>
      <w:r w:rsidR="00FD4FC2">
        <w:t xml:space="preserve"> ugly path towards their divorce. </w:t>
      </w:r>
    </w:p>
    <w:p w14:paraId="7FC740C2" w14:textId="5D9DB72A" w:rsidR="00AF05F9" w:rsidRDefault="00A27552" w:rsidP="00E22BFB">
      <w:pPr>
        <w:spacing w:after="0" w:line="240" w:lineRule="auto"/>
      </w:pPr>
      <w:r>
        <w:lastRenderedPageBreak/>
        <w:tab/>
        <w:t>These were the words to turn his head</w:t>
      </w:r>
      <w:r w:rsidR="00AF05F9">
        <w:t>. L</w:t>
      </w:r>
      <w:r>
        <w:t xml:space="preserve">ifting his eyes from the paper and around to her, seeing </w:t>
      </w:r>
      <w:r w:rsidR="007F0D6A">
        <w:t>the</w:t>
      </w:r>
      <w:r>
        <w:t xml:space="preserve"> distress and abandonment in her stare. Erica had put up with a lot over the years</w:t>
      </w:r>
      <w:r w:rsidR="00AF05F9">
        <w:t>. I</w:t>
      </w:r>
      <w:r w:rsidR="004435DB">
        <w:t>ncluding h</w:t>
      </w:r>
      <w:r w:rsidR="007F0D6A">
        <w:t>is</w:t>
      </w:r>
      <w:r w:rsidR="004435DB">
        <w:t xml:space="preserve"> relentless searching </w:t>
      </w:r>
      <w:r w:rsidR="00781AE1">
        <w:t>through documents, papers</w:t>
      </w:r>
      <w:r w:rsidR="00F366DA">
        <w:t>,</w:t>
      </w:r>
      <w:r w:rsidR="00781AE1">
        <w:t xml:space="preserve"> and ledgers </w:t>
      </w:r>
      <w:r w:rsidR="004435DB">
        <w:t xml:space="preserve">for any information </w:t>
      </w:r>
      <w:r w:rsidR="007F2BC8">
        <w:t xml:space="preserve">that </w:t>
      </w:r>
      <w:r w:rsidR="004435DB">
        <w:t>possibly pertained to this ‘</w:t>
      </w:r>
      <w:r w:rsidR="00DF2067">
        <w:t>John</w:t>
      </w:r>
      <w:r w:rsidR="004435DB">
        <w:t xml:space="preserve"> </w:t>
      </w:r>
      <w:r w:rsidR="007F2BC8">
        <w:t>Doe</w:t>
      </w:r>
      <w:r w:rsidR="00F07327">
        <w:t>,’</w:t>
      </w:r>
      <w:r w:rsidR="004435DB">
        <w:t xml:space="preserve"> lost and forgotten on an almost desolate mountain. </w:t>
      </w:r>
    </w:p>
    <w:p w14:paraId="1F1935B9" w14:textId="2A30EAC2" w:rsidR="00A27552" w:rsidRDefault="00AF05F9" w:rsidP="00E22BFB">
      <w:pPr>
        <w:spacing w:after="0" w:line="240" w:lineRule="auto"/>
      </w:pPr>
      <w:r>
        <w:tab/>
      </w:r>
      <w:r w:rsidR="00007DFC">
        <w:t xml:space="preserve">Hearing </w:t>
      </w:r>
      <w:r w:rsidR="004435DB">
        <w:t>hi</w:t>
      </w:r>
      <w:r w:rsidR="00A27552">
        <w:t xml:space="preserve">s </w:t>
      </w:r>
      <w:r w:rsidR="0019187E">
        <w:t>unsettling</w:t>
      </w:r>
      <w:r w:rsidR="00A27552">
        <w:t xml:space="preserve"> experience told and retold from their years dating to their wedding </w:t>
      </w:r>
      <w:r w:rsidR="007F0D6A">
        <w:t>day</w:t>
      </w:r>
      <w:r w:rsidR="007F2BC8">
        <w:t>,</w:t>
      </w:r>
      <w:r w:rsidR="00A27552">
        <w:t xml:space="preserve"> and many times </w:t>
      </w:r>
      <w:r w:rsidR="00F07327">
        <w:t>after that</w:t>
      </w:r>
      <w:r w:rsidR="00A27552">
        <w:t>. She’d stood by him, silent but supportive, to a point. He knew it sounded nuts</w:t>
      </w:r>
      <w:r w:rsidR="00007DFC">
        <w:t xml:space="preserve">. </w:t>
      </w:r>
      <w:r w:rsidR="00DF2067">
        <w:t>It's</w:t>
      </w:r>
      <w:r w:rsidR="00A27552">
        <w:t xml:space="preserve"> why people loved to hear it again and again. But for her, the story had los</w:t>
      </w:r>
      <w:r w:rsidR="00820575">
        <w:t>t</w:t>
      </w:r>
      <w:r w:rsidR="00A27552">
        <w:t xml:space="preserve"> any sig</w:t>
      </w:r>
      <w:r w:rsidR="007F0D6A">
        <w:t>n</w:t>
      </w:r>
      <w:r w:rsidR="00A27552">
        <w:t xml:space="preserve"> of its original shine</w:t>
      </w:r>
      <w:r w:rsidR="007F0D6A">
        <w:t xml:space="preserve"> and mystery</w:t>
      </w:r>
      <w:r w:rsidR="007F2BC8">
        <w:t>,</w:t>
      </w:r>
      <w:r w:rsidR="00A27552">
        <w:t xml:space="preserve"> if it </w:t>
      </w:r>
      <w:r w:rsidR="007F0D6A">
        <w:t xml:space="preserve">ever </w:t>
      </w:r>
      <w:r w:rsidR="00A27552">
        <w:t>had much to start</w:t>
      </w:r>
      <w:r w:rsidR="007F2BC8">
        <w:t xml:space="preserve"> with</w:t>
      </w:r>
      <w:r w:rsidR="00A27552">
        <w:t xml:space="preserve">. </w:t>
      </w:r>
    </w:p>
    <w:p w14:paraId="79B7198B" w14:textId="5865CDE8" w:rsidR="00A27552" w:rsidRDefault="00A27552" w:rsidP="00E22BFB">
      <w:pPr>
        <w:spacing w:after="0" w:line="240" w:lineRule="auto"/>
      </w:pPr>
      <w:r>
        <w:tab/>
        <w:t xml:space="preserve">“What would you do?” It was all he could think to </w:t>
      </w:r>
      <w:r w:rsidR="007F0D6A">
        <w:t>say</w:t>
      </w:r>
      <w:r w:rsidR="00AF05F9">
        <w:t>. T</w:t>
      </w:r>
      <w:r w:rsidR="00F07327">
        <w:t>o</w:t>
      </w:r>
      <w:r>
        <w:t xml:space="preserve">o </w:t>
      </w:r>
      <w:r w:rsidR="009B6CDF">
        <w:t xml:space="preserve">afraid to muster the courage to tell himself </w:t>
      </w:r>
      <w:r w:rsidR="007F0D6A">
        <w:t>what to do</w:t>
      </w:r>
      <w:r w:rsidR="00AF05F9">
        <w:t>. H</w:t>
      </w:r>
      <w:r w:rsidR="009B6CDF">
        <w:t>oping hearing it from her would help</w:t>
      </w:r>
      <w:r w:rsidR="00F07327">
        <w:t xml:space="preserve"> — t</w:t>
      </w:r>
      <w:r w:rsidR="009B6CDF">
        <w:t>his time</w:t>
      </w:r>
      <w:r w:rsidR="00007DFC">
        <w:t>,</w:t>
      </w:r>
      <w:r w:rsidR="009B6CDF">
        <w:t xml:space="preserve"> not</w:t>
      </w:r>
      <w:r w:rsidR="007F0D6A">
        <w:t xml:space="preserve"> being</w:t>
      </w:r>
      <w:r w:rsidR="009B6CDF">
        <w:t xml:space="preserve"> dumb enough to bring up the elephant in the room</w:t>
      </w:r>
      <w:r w:rsidR="006C25BC">
        <w:t xml:space="preserve">. </w:t>
      </w:r>
    </w:p>
    <w:p w14:paraId="1EDF6D92" w14:textId="4F0AAC46" w:rsidR="009B6CDF" w:rsidRDefault="009B6CDF" w:rsidP="00E22BFB">
      <w:pPr>
        <w:spacing w:after="0" w:line="240" w:lineRule="auto"/>
      </w:pPr>
      <w:r>
        <w:tab/>
        <w:t>Erica</w:t>
      </w:r>
      <w:r w:rsidR="00F07327">
        <w:t>'s</w:t>
      </w:r>
      <w:r>
        <w:t xml:space="preserve"> shoulders seemed to lift some from the weight she hadn’t realized wore her down, saddened to fe</w:t>
      </w:r>
      <w:r w:rsidR="007F0D6A">
        <w:t>e</w:t>
      </w:r>
      <w:r>
        <w:t>l it drift away, but confident in her feelings.</w:t>
      </w:r>
    </w:p>
    <w:p w14:paraId="7E72AB0A" w14:textId="357ED383" w:rsidR="00A90AEF" w:rsidRDefault="009B6CDF" w:rsidP="00E22BFB">
      <w:pPr>
        <w:spacing w:after="0" w:line="240" w:lineRule="auto"/>
      </w:pPr>
      <w:r>
        <w:tab/>
        <w:t>“I would face this. Stop running</w:t>
      </w:r>
      <w:r w:rsidR="00007DFC">
        <w:t xml:space="preserve"> i</w:t>
      </w:r>
      <w:r>
        <w:t xml:space="preserve">f that’s what this has all been </w:t>
      </w:r>
      <w:r w:rsidR="00F07327">
        <w:t>revolving around</w:t>
      </w:r>
      <w:r w:rsidR="00AF05F9">
        <w:t>. F</w:t>
      </w:r>
      <w:r>
        <w:t>ind closure and then maybe</w:t>
      </w:r>
      <w:r w:rsidR="00A90AEF">
        <w:t>-”</w:t>
      </w:r>
      <w:r>
        <w:t xml:space="preserve"> </w:t>
      </w:r>
      <w:r w:rsidR="00A90AEF">
        <w:t>S</w:t>
      </w:r>
      <w:r>
        <w:t>he took in a long breath. “</w:t>
      </w:r>
      <w:r w:rsidR="00A90AEF">
        <w:t>-</w:t>
      </w:r>
      <w:r>
        <w:t>things could get back on track.”</w:t>
      </w:r>
      <w:r w:rsidR="00A90AEF">
        <w:t xml:space="preserve"> Erica </w:t>
      </w:r>
      <w:r w:rsidR="00AF05F9">
        <w:t>took</w:t>
      </w:r>
      <w:r w:rsidR="00A90AEF">
        <w:t xml:space="preserve"> a seat at their kitchen island, facing toward the living room and the chair </w:t>
      </w:r>
      <w:r w:rsidR="00F07327">
        <w:t xml:space="preserve">where </w:t>
      </w:r>
      <w:r w:rsidR="00A90AEF">
        <w:t>her husband sat. “I’m tired</w:t>
      </w:r>
      <w:r w:rsidR="00F07327">
        <w:t>,</w:t>
      </w:r>
      <w:r w:rsidR="00A90AEF">
        <w:t xml:space="preserve"> Stanley. And I don’t want to keep coming home to you and this body you have carried every</w:t>
      </w:r>
      <w:r w:rsidR="00F07327">
        <w:t xml:space="preserve"> </w:t>
      </w:r>
      <w:r w:rsidR="00A90AEF">
        <w:t xml:space="preserve">day since coming down from that mountain.” </w:t>
      </w:r>
    </w:p>
    <w:p w14:paraId="092399E1" w14:textId="621DA590" w:rsidR="00A90AEF" w:rsidRDefault="00A90AEF" w:rsidP="00E22BFB">
      <w:pPr>
        <w:spacing w:after="0" w:line="240" w:lineRule="auto"/>
      </w:pPr>
      <w:r>
        <w:tab/>
        <w:t>Stanley was right</w:t>
      </w:r>
      <w:r w:rsidR="00F07327">
        <w:t>. H</w:t>
      </w:r>
      <w:r>
        <w:t xml:space="preserve">er words had indeed shoved him in the right direction. </w:t>
      </w:r>
      <w:r w:rsidR="00F07327">
        <w:t>H</w:t>
      </w:r>
      <w:r>
        <w:t>aving</w:t>
      </w:r>
      <w:r w:rsidR="00F07327">
        <w:t xml:space="preserve"> never</w:t>
      </w:r>
      <w:r>
        <w:t xml:space="preserve"> envisioned it in such a way, </w:t>
      </w:r>
      <w:r w:rsidR="00DF2067">
        <w:t>he saw</w:t>
      </w:r>
      <w:r>
        <w:t xml:space="preserve"> himself </w:t>
      </w:r>
      <w:r w:rsidR="00B82FE9">
        <w:t>shuffling</w:t>
      </w:r>
      <w:r>
        <w:t xml:space="preserve"> down the mountain with his red parka</w:t>
      </w:r>
      <w:r w:rsidR="00F366DA">
        <w:t>-</w:t>
      </w:r>
      <w:r w:rsidR="00F07327">
        <w:t>wearing</w:t>
      </w:r>
      <w:r>
        <w:t xml:space="preserve"> friend limply hanging over his back</w:t>
      </w:r>
      <w:r w:rsidR="00B82FE9">
        <w:t>.</w:t>
      </w:r>
    </w:p>
    <w:p w14:paraId="6362E5C7" w14:textId="0E0516B8" w:rsidR="00B82FE9" w:rsidRDefault="00B82FE9" w:rsidP="00E22BFB">
      <w:pPr>
        <w:spacing w:after="0" w:line="240" w:lineRule="auto"/>
      </w:pPr>
      <w:r>
        <w:tab/>
        <w:t>“O</w:t>
      </w:r>
      <w:r w:rsidR="00007DFC">
        <w:t>K</w:t>
      </w:r>
      <w:r>
        <w:t>.” He didn’t want her to wait for him to think about it</w:t>
      </w:r>
      <w:r w:rsidR="00AF05F9">
        <w:t>. I</w:t>
      </w:r>
      <w:r>
        <w:t>n the end</w:t>
      </w:r>
      <w:r w:rsidR="00F07327">
        <w:t>,</w:t>
      </w:r>
      <w:r>
        <w:t xml:space="preserve"> the decision was to go to the </w:t>
      </w:r>
      <w:r w:rsidR="00DF2067">
        <w:t>South Pole</w:t>
      </w:r>
      <w:r>
        <w:t xml:space="preserve"> or los</w:t>
      </w:r>
      <w:r w:rsidR="00AF05F9">
        <w:t>e</w:t>
      </w:r>
      <w:r>
        <w:t xml:space="preserve"> his wife, and as far as everyone knew, </w:t>
      </w:r>
      <w:r w:rsidR="00064EAF">
        <w:t>he and Erica</w:t>
      </w:r>
      <w:r>
        <w:t xml:space="preserve"> were</w:t>
      </w:r>
      <w:r w:rsidR="00064EAF">
        <w:t xml:space="preserve"> the ones</w:t>
      </w:r>
      <w:r>
        <w:t xml:space="preserve"> living.</w:t>
      </w:r>
    </w:p>
    <w:p w14:paraId="35F8EF02" w14:textId="77777777" w:rsidR="00787FC2" w:rsidRDefault="00787FC2" w:rsidP="00E22BFB">
      <w:pPr>
        <w:spacing w:after="0" w:line="240" w:lineRule="auto"/>
      </w:pPr>
    </w:p>
    <w:p w14:paraId="5A631924" w14:textId="77777777" w:rsidR="00787FC2" w:rsidRDefault="00787FC2" w:rsidP="00E22BFB">
      <w:pPr>
        <w:spacing w:after="0" w:line="240" w:lineRule="auto"/>
      </w:pPr>
    </w:p>
    <w:p w14:paraId="729DBE1F" w14:textId="77777777" w:rsidR="00787FC2" w:rsidRDefault="00787FC2" w:rsidP="00E22BFB">
      <w:pPr>
        <w:spacing w:after="0" w:line="240" w:lineRule="auto"/>
      </w:pPr>
    </w:p>
    <w:p w14:paraId="5B49F10B" w14:textId="3EB12304" w:rsidR="00B82FE9" w:rsidRDefault="00B82FE9" w:rsidP="00E22BFB">
      <w:pPr>
        <w:spacing w:after="0" w:line="240" w:lineRule="auto"/>
      </w:pPr>
    </w:p>
    <w:p w14:paraId="32635B6E" w14:textId="167736F6" w:rsidR="00B82FE9" w:rsidRPr="00787FC2" w:rsidRDefault="00B82FE9" w:rsidP="00787FC2">
      <w:pPr>
        <w:pStyle w:val="Heading1"/>
        <w:rPr>
          <w:rFonts w:asciiTheme="minorHAnsi" w:eastAsiaTheme="minorHAnsi" w:hAnsiTheme="minorHAnsi" w:cstheme="minorHAnsi"/>
          <w:color w:val="auto"/>
          <w:sz w:val="22"/>
          <w:szCs w:val="22"/>
        </w:rPr>
      </w:pPr>
      <w:r w:rsidRPr="00787FC2">
        <w:rPr>
          <w:rFonts w:asciiTheme="minorHAnsi" w:hAnsiTheme="minorHAnsi" w:cstheme="minorHAnsi"/>
          <w:b/>
          <w:bCs/>
          <w:color w:val="auto"/>
          <w:sz w:val="22"/>
          <w:szCs w:val="22"/>
          <w:u w:val="single"/>
        </w:rPr>
        <w:t xml:space="preserve">                                                                                                                                                                                 </w:t>
      </w:r>
      <w:r w:rsidR="00F97FF8" w:rsidRPr="00787FC2">
        <w:rPr>
          <w:rFonts w:asciiTheme="minorHAnsi" w:hAnsiTheme="minorHAnsi" w:cstheme="minorHAnsi"/>
          <w:b/>
          <w:bCs/>
          <w:color w:val="auto"/>
          <w:sz w:val="22"/>
          <w:szCs w:val="22"/>
          <w:u w:val="single"/>
        </w:rPr>
        <w:t xml:space="preserve">       </w:t>
      </w:r>
      <w:r w:rsidRPr="00787FC2">
        <w:rPr>
          <w:rFonts w:asciiTheme="minorHAnsi" w:hAnsiTheme="minorHAnsi" w:cstheme="minorHAnsi"/>
          <w:b/>
          <w:bCs/>
          <w:color w:val="auto"/>
          <w:sz w:val="22"/>
          <w:szCs w:val="22"/>
          <w:u w:val="single"/>
        </w:rPr>
        <w:t xml:space="preserve"> </w:t>
      </w:r>
      <w:r w:rsidR="00F97FF8" w:rsidRPr="00787FC2">
        <w:rPr>
          <w:rFonts w:asciiTheme="minorHAnsi" w:hAnsiTheme="minorHAnsi" w:cstheme="minorHAnsi"/>
          <w:b/>
          <w:bCs/>
          <w:color w:val="auto"/>
          <w:sz w:val="22"/>
          <w:szCs w:val="22"/>
          <w:u w:val="single"/>
        </w:rPr>
        <w:t>5</w:t>
      </w:r>
      <w:r w:rsidRPr="00787FC2">
        <w:rPr>
          <w:rFonts w:asciiTheme="minorHAnsi" w:hAnsiTheme="minorHAnsi" w:cstheme="minorHAnsi"/>
          <w:b/>
          <w:bCs/>
          <w:color w:val="auto"/>
          <w:sz w:val="22"/>
          <w:szCs w:val="22"/>
          <w:u w:val="single"/>
        </w:rPr>
        <w:t xml:space="preserve">  </w:t>
      </w:r>
      <w:r w:rsidRPr="00787FC2">
        <w:rPr>
          <w:rFonts w:asciiTheme="minorHAnsi" w:eastAsiaTheme="minorHAnsi" w:hAnsiTheme="minorHAnsi" w:cstheme="minorHAnsi"/>
          <w:color w:val="auto"/>
          <w:sz w:val="22"/>
          <w:szCs w:val="22"/>
        </w:rPr>
        <w:t xml:space="preserve"> </w:t>
      </w:r>
    </w:p>
    <w:p w14:paraId="2C991923" w14:textId="08660E8A" w:rsidR="00B82FE9" w:rsidRDefault="00B82FE9" w:rsidP="00E22BFB">
      <w:pPr>
        <w:spacing w:after="0" w:line="240" w:lineRule="auto"/>
      </w:pPr>
    </w:p>
    <w:p w14:paraId="340715E4" w14:textId="6C93D7B4" w:rsidR="00B82FE9" w:rsidRDefault="00B82FE9" w:rsidP="00E22BFB">
      <w:pPr>
        <w:spacing w:after="0" w:line="240" w:lineRule="auto"/>
      </w:pPr>
      <w:r>
        <w:tab/>
      </w:r>
      <w:r w:rsidR="00F07327">
        <w:t>T</w:t>
      </w:r>
      <w:r w:rsidR="00512DA9">
        <w:t xml:space="preserve">he air </w:t>
      </w:r>
      <w:r w:rsidR="006F274F">
        <w:t>caught</w:t>
      </w:r>
      <w:r w:rsidR="00512DA9">
        <w:t xml:space="preserve"> in his lungs</w:t>
      </w:r>
      <w:r w:rsidR="00F07327">
        <w:t xml:space="preserve"> as he stepped off the terminal</w:t>
      </w:r>
      <w:r w:rsidR="00512DA9">
        <w:t xml:space="preserve">. The icy grasp of the bottom of the earth effortlessly </w:t>
      </w:r>
      <w:r w:rsidR="00DF2067">
        <w:t>reached</w:t>
      </w:r>
      <w:r w:rsidR="00512DA9">
        <w:t xml:space="preserve"> out and </w:t>
      </w:r>
      <w:r w:rsidR="00DF2067">
        <w:t>embedded</w:t>
      </w:r>
      <w:r w:rsidR="00512DA9">
        <w:t xml:space="preserve"> into his body again. The emotion was overwhelmingly nostalgic</w:t>
      </w:r>
      <w:r w:rsidR="006C25BC">
        <w:t xml:space="preserve">. </w:t>
      </w:r>
      <w:r w:rsidR="00512DA9">
        <w:t xml:space="preserve">Everything about it felt the same as it had </w:t>
      </w:r>
      <w:r w:rsidR="00A20915">
        <w:t xml:space="preserve">before and </w:t>
      </w:r>
      <w:r w:rsidR="007F2BC8">
        <w:t xml:space="preserve">it </w:t>
      </w:r>
      <w:r w:rsidR="00A20915">
        <w:t xml:space="preserve">surprised it </w:t>
      </w:r>
      <w:r w:rsidR="00512DA9">
        <w:t>didn’t feel as terrible as he expected it</w:t>
      </w:r>
      <w:r w:rsidR="006C25BC">
        <w:t xml:space="preserve">. </w:t>
      </w:r>
    </w:p>
    <w:p w14:paraId="265FC7FD" w14:textId="7A3AF539" w:rsidR="00C5772C" w:rsidRDefault="00512DA9" w:rsidP="00E22BFB">
      <w:pPr>
        <w:spacing w:after="0" w:line="240" w:lineRule="auto"/>
      </w:pPr>
      <w:r>
        <w:tab/>
        <w:t xml:space="preserve">He was one of eight </w:t>
      </w:r>
      <w:r w:rsidR="00F366DA">
        <w:t xml:space="preserve">who </w:t>
      </w:r>
      <w:r w:rsidR="00C5772C">
        <w:t>wanted</w:t>
      </w:r>
      <w:r>
        <w:t xml:space="preserve"> to come and map the areas south and east of McMurdo Base and was c</w:t>
      </w:r>
      <w:r w:rsidR="00007DFC">
        <w:t>onfident</w:t>
      </w:r>
      <w:r>
        <w:t xml:space="preserve"> he would never possibly cross the same path his feet once traced th</w:t>
      </w:r>
      <w:r w:rsidR="00F366DA">
        <w:t>rough</w:t>
      </w:r>
      <w:r>
        <w:t xml:space="preserve"> the snow. </w:t>
      </w:r>
    </w:p>
    <w:p w14:paraId="21061029" w14:textId="634F4797" w:rsidR="008E2E0F" w:rsidRDefault="00C5772C" w:rsidP="00E22BFB">
      <w:pPr>
        <w:spacing w:after="0" w:line="240" w:lineRule="auto"/>
      </w:pPr>
      <w:r>
        <w:tab/>
      </w:r>
      <w:r w:rsidR="00512DA9">
        <w:t>His thoughts jump</w:t>
      </w:r>
      <w:r w:rsidR="00C46F70">
        <w:t>ed</w:t>
      </w:r>
      <w:r w:rsidR="00512DA9">
        <w:t xml:space="preserve"> to a distant memory</w:t>
      </w:r>
      <w:r w:rsidR="00007DFC">
        <w:t xml:space="preserve">, old friends </w:t>
      </w:r>
      <w:r w:rsidR="00512DA9">
        <w:t>Jeffery and Mitch, both of whom</w:t>
      </w:r>
      <w:r w:rsidR="00C46F70">
        <w:t xml:space="preserve"> he</w:t>
      </w:r>
      <w:r w:rsidR="00512DA9">
        <w:t xml:space="preserve"> had fallen out of touch</w:t>
      </w:r>
      <w:r w:rsidR="00AF05F9">
        <w:t xml:space="preserve"> with</w:t>
      </w:r>
      <w:r w:rsidR="00C46F70">
        <w:t xml:space="preserve"> over the years.</w:t>
      </w:r>
      <w:r w:rsidR="00512DA9">
        <w:t xml:space="preserve"> Neither improving his mindset </w:t>
      </w:r>
      <w:r w:rsidR="007F2BC8">
        <w:t>nor</w:t>
      </w:r>
      <w:r w:rsidR="00512DA9">
        <w:t xml:space="preserve"> </w:t>
      </w:r>
      <w:r w:rsidR="008E2E0F">
        <w:t>rationality over the whole ordeal they had share</w:t>
      </w:r>
      <w:r w:rsidR="008157F5">
        <w:t>d</w:t>
      </w:r>
      <w:r w:rsidR="008E2E0F">
        <w:t xml:space="preserve">. Neither </w:t>
      </w:r>
      <w:r w:rsidR="00DF2067">
        <w:t>mentioned</w:t>
      </w:r>
      <w:r w:rsidR="008E2E0F">
        <w:t xml:space="preserve"> it in such a way as </w:t>
      </w:r>
      <w:r w:rsidR="00A20915">
        <w:t>he</w:t>
      </w:r>
      <w:r w:rsidR="008E2E0F">
        <w:t xml:space="preserve"> had. </w:t>
      </w:r>
    </w:p>
    <w:p w14:paraId="72B397C1" w14:textId="76FD1E20" w:rsidR="00512DA9" w:rsidRDefault="008E2E0F" w:rsidP="00E22BFB">
      <w:pPr>
        <w:spacing w:after="0" w:line="240" w:lineRule="auto"/>
      </w:pPr>
      <w:r>
        <w:tab/>
        <w:t>Stanley pushed his mind to Erica’s words</w:t>
      </w:r>
      <w:r w:rsidR="00AF05F9">
        <w:t xml:space="preserve"> to</w:t>
      </w:r>
      <w:r>
        <w:t xml:space="preserve"> ‘stop running</w:t>
      </w:r>
      <w:r w:rsidR="00AF05F9">
        <w:t>.</w:t>
      </w:r>
      <w:r>
        <w:t xml:space="preserve">’ </w:t>
      </w:r>
      <w:r w:rsidR="00AF05F9">
        <w:t>M</w:t>
      </w:r>
      <w:r>
        <w:t xml:space="preserve">aybe coming back was the only way to let that </w:t>
      </w:r>
      <w:r w:rsidR="00AF05F9">
        <w:t xml:space="preserve">heavy </w:t>
      </w:r>
      <w:r>
        <w:t xml:space="preserve">body on his back go. </w:t>
      </w:r>
    </w:p>
    <w:p w14:paraId="75DEBC6B" w14:textId="77777777" w:rsidR="00075550" w:rsidRDefault="00075550" w:rsidP="00E22BFB">
      <w:pPr>
        <w:spacing w:after="0" w:line="240" w:lineRule="auto"/>
      </w:pPr>
    </w:p>
    <w:p w14:paraId="7FD0B066" w14:textId="002C767A" w:rsidR="00AF05F9" w:rsidRDefault="00075550" w:rsidP="00E22BFB">
      <w:pPr>
        <w:spacing w:after="0" w:line="240" w:lineRule="auto"/>
      </w:pPr>
      <w:r>
        <w:tab/>
        <w:t>By the time Stanley and the new crew reached the base</w:t>
      </w:r>
      <w:r w:rsidR="00AF05F9">
        <w:t>,</w:t>
      </w:r>
      <w:r>
        <w:t xml:space="preserve"> most were acquainted</w:t>
      </w:r>
      <w:r w:rsidR="00007DFC">
        <w:t>,</w:t>
      </w:r>
      <w:r>
        <w:t xml:space="preserve"> if not already familiar with each other from p</w:t>
      </w:r>
      <w:r w:rsidR="00F07327">
        <w:t>re</w:t>
      </w:r>
      <w:r>
        <w:t xml:space="preserve">vious expeditions. Stanley </w:t>
      </w:r>
      <w:r w:rsidR="007F2BC8">
        <w:t xml:space="preserve">was </w:t>
      </w:r>
      <w:r>
        <w:t>unable to e</w:t>
      </w:r>
      <w:r w:rsidR="00A20915">
        <w:t>x</w:t>
      </w:r>
      <w:r>
        <w:t xml:space="preserve">clude himself </w:t>
      </w:r>
      <w:r w:rsidR="007F2BC8">
        <w:t>from</w:t>
      </w:r>
      <w:r>
        <w:t xml:space="preserve"> the confines of the crawler</w:t>
      </w:r>
      <w:r w:rsidR="007F2BC8">
        <w:t>,</w:t>
      </w:r>
      <w:r>
        <w:t xml:space="preserve"> escorting them</w:t>
      </w:r>
      <w:r w:rsidR="008B735E">
        <w:t xml:space="preserve"> during their journey</w:t>
      </w:r>
      <w:r>
        <w:t xml:space="preserve">. But </w:t>
      </w:r>
      <w:r w:rsidR="00C5772C">
        <w:t>se</w:t>
      </w:r>
      <w:r w:rsidR="00025BDB">
        <w:t>t</w:t>
      </w:r>
      <w:r w:rsidR="00C5772C">
        <w:t>t</w:t>
      </w:r>
      <w:r w:rsidR="00025BDB">
        <w:t>ing</w:t>
      </w:r>
      <w:r w:rsidR="00C5772C">
        <w:t xml:space="preserve"> his supper tray on the table before him</w:t>
      </w:r>
      <w:r w:rsidR="006A6551">
        <w:t xml:space="preserve"> at McMurdo</w:t>
      </w:r>
      <w:r w:rsidR="009308A0">
        <w:t xml:space="preserve"> Base</w:t>
      </w:r>
      <w:r w:rsidR="00C5772C">
        <w:t xml:space="preserve">, </w:t>
      </w:r>
      <w:r>
        <w:t>he sat</w:t>
      </w:r>
      <w:r w:rsidR="00C5772C">
        <w:t xml:space="preserve"> more to himself than with anyone else. </w:t>
      </w:r>
    </w:p>
    <w:p w14:paraId="183A687F" w14:textId="7187F15F" w:rsidR="00C5772C" w:rsidRDefault="00AF05F9" w:rsidP="00E22BFB">
      <w:pPr>
        <w:spacing w:after="0" w:line="240" w:lineRule="auto"/>
      </w:pPr>
      <w:r>
        <w:lastRenderedPageBreak/>
        <w:tab/>
      </w:r>
      <w:r w:rsidR="00C5772C">
        <w:t xml:space="preserve">His eyes focused on his </w:t>
      </w:r>
      <w:r w:rsidR="007F2BC8">
        <w:t>plate</w:t>
      </w:r>
      <w:r w:rsidR="00C5772C">
        <w:t xml:space="preserve"> of instant potatoes and some f</w:t>
      </w:r>
      <w:r w:rsidR="00F07327">
        <w:t>or</w:t>
      </w:r>
      <w:r w:rsidR="00C5772C">
        <w:t>m of canned meat</w:t>
      </w:r>
      <w:r w:rsidR="00F07327">
        <w:t>. H</w:t>
      </w:r>
      <w:r w:rsidR="00025BDB">
        <w:t>is m</w:t>
      </w:r>
      <w:r w:rsidR="007052DD">
        <w:t>ind</w:t>
      </w:r>
      <w:r w:rsidR="00025BDB">
        <w:t xml:space="preserve"> </w:t>
      </w:r>
      <w:r w:rsidR="00DF2067">
        <w:t xml:space="preserve">was </w:t>
      </w:r>
      <w:r w:rsidR="00025BDB">
        <w:t>distan</w:t>
      </w:r>
      <w:r w:rsidR="00F07327">
        <w:t>t, r</w:t>
      </w:r>
      <w:r w:rsidR="007052DD">
        <w:t>ac</w:t>
      </w:r>
      <w:r w:rsidR="00025BDB">
        <w:t>ing</w:t>
      </w:r>
      <w:r w:rsidR="007052DD">
        <w:t xml:space="preserve"> with </w:t>
      </w:r>
      <w:r w:rsidR="003475BC">
        <w:t>vio</w:t>
      </w:r>
      <w:r w:rsidR="007052DD">
        <w:t>lent imagery and predictions</w:t>
      </w:r>
      <w:r>
        <w:t>. L</w:t>
      </w:r>
      <w:r w:rsidR="007052DD">
        <w:t>eaving him both</w:t>
      </w:r>
      <w:r w:rsidR="005A257F">
        <w:t xml:space="preserve"> amused </w:t>
      </w:r>
      <w:r w:rsidR="007052DD">
        <w:t xml:space="preserve">and horrified </w:t>
      </w:r>
      <w:r w:rsidR="005A257F">
        <w:t>at his term</w:t>
      </w:r>
      <w:r w:rsidR="00025BDB">
        <w:t>s</w:t>
      </w:r>
      <w:r w:rsidR="005A257F">
        <w:t xml:space="preserve"> for his return trip to the southern pole. </w:t>
      </w:r>
    </w:p>
    <w:p w14:paraId="4CE005B5" w14:textId="3970ED85" w:rsidR="007052DD" w:rsidRDefault="007052DD" w:rsidP="00E22BFB">
      <w:pPr>
        <w:spacing w:after="0" w:line="240" w:lineRule="auto"/>
      </w:pPr>
      <w:r>
        <w:tab/>
        <w:t>“You alright</w:t>
      </w:r>
      <w:r w:rsidR="00F07327">
        <w:t>,</w:t>
      </w:r>
      <w:r>
        <w:t xml:space="preserve"> Mr. Lang?” It was Kyle Pastel, one of the young </w:t>
      </w:r>
      <w:r w:rsidR="00820575">
        <w:t>scientists</w:t>
      </w:r>
      <w:r>
        <w:t xml:space="preserve"> who had trave</w:t>
      </w:r>
      <w:r w:rsidR="00007DFC">
        <w:t>l</w:t>
      </w:r>
      <w:r>
        <w:t xml:space="preserve">led to McMurdo with him. </w:t>
      </w:r>
    </w:p>
    <w:p w14:paraId="3808C23E" w14:textId="6F7B65F0" w:rsidR="007052DD" w:rsidRDefault="007052DD" w:rsidP="00E22BFB">
      <w:pPr>
        <w:spacing w:after="0" w:line="240" w:lineRule="auto"/>
      </w:pPr>
      <w:r>
        <w:tab/>
        <w:t>“Fine</w:t>
      </w:r>
      <w:r w:rsidR="00AF05F9">
        <w:t>,</w:t>
      </w:r>
      <w:r>
        <w:t xml:space="preserve"> son. Just lost in the past.” Stanley didn’t wish to say more and hoped the young man would move along.</w:t>
      </w:r>
    </w:p>
    <w:p w14:paraId="39FE0895" w14:textId="3C54E6DA" w:rsidR="007052DD" w:rsidRDefault="007052DD" w:rsidP="00E22BFB">
      <w:pPr>
        <w:spacing w:after="0" w:line="240" w:lineRule="auto"/>
      </w:pPr>
      <w:r>
        <w:tab/>
        <w:t>“</w:t>
      </w:r>
      <w:r w:rsidR="00781AE1">
        <w:t xml:space="preserve">That’s right… </w:t>
      </w:r>
      <w:r>
        <w:t>You’ve been to McMurdo Base before</w:t>
      </w:r>
      <w:r w:rsidR="00007DFC">
        <w:t>,</w:t>
      </w:r>
      <w:r>
        <w:t xml:space="preserve"> haven’t you-</w:t>
      </w:r>
      <w:r w:rsidR="00725004">
        <w:t>”</w:t>
      </w:r>
    </w:p>
    <w:p w14:paraId="1A13B3A9" w14:textId="63EC4662" w:rsidR="007052DD" w:rsidRDefault="007052DD" w:rsidP="00E22BFB">
      <w:pPr>
        <w:spacing w:after="0" w:line="240" w:lineRule="auto"/>
      </w:pPr>
      <w:r>
        <w:tab/>
        <w:t>But he didn’t</w:t>
      </w:r>
      <w:r w:rsidR="00725004">
        <w:t>.</w:t>
      </w:r>
    </w:p>
    <w:p w14:paraId="1148BB51" w14:textId="77777777" w:rsidR="00725004" w:rsidRDefault="007052DD" w:rsidP="00E22BFB">
      <w:pPr>
        <w:spacing w:after="0" w:line="240" w:lineRule="auto"/>
      </w:pPr>
      <w:r>
        <w:tab/>
        <w:t xml:space="preserve">“-I thought I knew your name </w:t>
      </w:r>
      <w:r w:rsidR="00725004">
        <w:t>from</w:t>
      </w:r>
      <w:r>
        <w:t xml:space="preserve"> some</w:t>
      </w:r>
      <w:r w:rsidR="00725004">
        <w:t xml:space="preserve">where.” </w:t>
      </w:r>
    </w:p>
    <w:p w14:paraId="26F11A75" w14:textId="2E46D902" w:rsidR="007052DD" w:rsidRDefault="00725004" w:rsidP="00E22BFB">
      <w:pPr>
        <w:spacing w:after="0" w:line="240" w:lineRule="auto"/>
      </w:pPr>
      <w:r>
        <w:tab/>
        <w:t xml:space="preserve">The young man stepped forward and seated himself opposite Stanley at the table, slightly annoyed by his presumptions. </w:t>
      </w:r>
    </w:p>
    <w:p w14:paraId="2E953F41" w14:textId="38290DF2" w:rsidR="00075550" w:rsidRDefault="00075550" w:rsidP="00E22BFB">
      <w:pPr>
        <w:spacing w:after="0" w:line="240" w:lineRule="auto"/>
      </w:pPr>
      <w:r>
        <w:tab/>
      </w:r>
      <w:r w:rsidR="00725004">
        <w:t xml:space="preserve">“Yeah, Stanley Lang. You and </w:t>
      </w:r>
      <w:r w:rsidR="00DE65EA">
        <w:t>your</w:t>
      </w:r>
      <w:r w:rsidR="00725004">
        <w:t xml:space="preserve"> group c</w:t>
      </w:r>
      <w:r w:rsidR="00AF05F9">
        <w:t>a</w:t>
      </w:r>
      <w:r w:rsidR="00725004">
        <w:t>me up in 1982.”</w:t>
      </w:r>
    </w:p>
    <w:p w14:paraId="5B754044" w14:textId="7ABF9570" w:rsidR="00725004" w:rsidRDefault="00725004" w:rsidP="00E22BFB">
      <w:pPr>
        <w:spacing w:after="0" w:line="240" w:lineRule="auto"/>
      </w:pPr>
      <w:r>
        <w:tab/>
        <w:t>Stanley said nothing, but the young man went on.</w:t>
      </w:r>
    </w:p>
    <w:p w14:paraId="2688423A" w14:textId="724B6C00" w:rsidR="00AF05F9" w:rsidRDefault="00725004" w:rsidP="00E22BFB">
      <w:pPr>
        <w:spacing w:after="0" w:line="240" w:lineRule="auto"/>
      </w:pPr>
      <w:r>
        <w:tab/>
        <w:t>“Mitchel Berg and Jeffery Smalls</w:t>
      </w:r>
      <w:r w:rsidR="00E8781D">
        <w:t>,</w:t>
      </w:r>
      <w:r>
        <w:t xml:space="preserve"> I believe. If I </w:t>
      </w:r>
      <w:r w:rsidR="00F07327">
        <w:t>remember</w:t>
      </w:r>
      <w:r>
        <w:t xml:space="preserve"> it correctly, </w:t>
      </w:r>
      <w:r w:rsidR="00E8781D">
        <w:t>it</w:t>
      </w:r>
      <w:r>
        <w:t xml:space="preserve"> happened so long ago.</w:t>
      </w:r>
      <w:r w:rsidR="00E8781D">
        <w:t xml:space="preserve">” </w:t>
      </w:r>
      <w:r w:rsidR="00025BDB">
        <w:t>Kyle</w:t>
      </w:r>
      <w:r w:rsidR="00E8781D">
        <w:t xml:space="preserve"> helped himself to a </w:t>
      </w:r>
      <w:r w:rsidR="007F2BC8">
        <w:t>forkful</w:t>
      </w:r>
      <w:r w:rsidR="00E8781D">
        <w:t xml:space="preserve"> of food, </w:t>
      </w:r>
      <w:r w:rsidR="00AF05F9">
        <w:t>lifting</w:t>
      </w:r>
      <w:r w:rsidR="00E8781D">
        <w:t xml:space="preserve"> his</w:t>
      </w:r>
      <w:r w:rsidR="00025BDB">
        <w:t xml:space="preserve"> </w:t>
      </w:r>
      <w:r w:rsidR="00007DFC">
        <w:t>fierc</w:t>
      </w:r>
      <w:r w:rsidR="00025BDB">
        <w:t xml:space="preserve">e </w:t>
      </w:r>
      <w:r w:rsidR="00E8781D">
        <w:t>eyes across the table to Stanley</w:t>
      </w:r>
      <w:r w:rsidR="00025BDB">
        <w:t>,</w:t>
      </w:r>
      <w:r w:rsidR="00E8781D">
        <w:t xml:space="preserve"> </w:t>
      </w:r>
      <w:r w:rsidR="00025BDB">
        <w:t>trying to</w:t>
      </w:r>
      <w:r w:rsidR="00E8781D">
        <w:t xml:space="preserve"> hold back his unapologetic grin</w:t>
      </w:r>
      <w:r w:rsidR="006C25BC">
        <w:t xml:space="preserve">. </w:t>
      </w:r>
      <w:r w:rsidR="00E8781D">
        <w:t>“Let’s see</w:t>
      </w:r>
      <w:r w:rsidR="00F07327">
        <w:t>. T</w:t>
      </w:r>
      <w:r w:rsidR="00E8781D">
        <w:t xml:space="preserve">welve years sounds about right.” Another mouthful. “That would make you-” </w:t>
      </w:r>
    </w:p>
    <w:p w14:paraId="6D164D48" w14:textId="1AC064B3" w:rsidR="00AF05F9" w:rsidRDefault="00AF05F9" w:rsidP="00E22BFB">
      <w:pPr>
        <w:spacing w:after="0" w:line="240" w:lineRule="auto"/>
      </w:pPr>
      <w:r>
        <w:tab/>
      </w:r>
      <w:r w:rsidR="00E8781D">
        <w:t xml:space="preserve">Kyle Pastel held a pause for a moment, enjoying the chance to </w:t>
      </w:r>
      <w:r w:rsidR="003475BC">
        <w:t>annoy</w:t>
      </w:r>
      <w:r w:rsidR="00E8781D">
        <w:t xml:space="preserve"> the old fool. Believing everyone in the building knew the man</w:t>
      </w:r>
      <w:r w:rsidR="00025BDB">
        <w:t xml:space="preserve"> and </w:t>
      </w:r>
      <w:r w:rsidR="00E8781D">
        <w:t xml:space="preserve">his most infamous tale of his </w:t>
      </w:r>
      <w:r w:rsidR="007F2BC8">
        <w:t>look-alike</w:t>
      </w:r>
      <w:r w:rsidR="00E8781D">
        <w:t xml:space="preserve"> corpse</w:t>
      </w:r>
      <w:r>
        <w:t>.</w:t>
      </w:r>
      <w:r w:rsidR="00025BDB">
        <w:t xml:space="preserve"> </w:t>
      </w:r>
      <w:r>
        <w:t>A</w:t>
      </w:r>
      <w:r w:rsidR="00DC3D37">
        <w:t xml:space="preserve">nd how it had driven a wedge between him and many others in his life. </w:t>
      </w:r>
    </w:p>
    <w:p w14:paraId="26593261" w14:textId="54E3DC7F" w:rsidR="006D3863" w:rsidRDefault="00AF05F9" w:rsidP="00E22BFB">
      <w:pPr>
        <w:spacing w:after="0" w:line="240" w:lineRule="auto"/>
      </w:pPr>
      <w:r>
        <w:tab/>
      </w:r>
      <w:r w:rsidR="00DC3D37">
        <w:t xml:space="preserve">“-about </w:t>
      </w:r>
      <w:r w:rsidR="002251EA">
        <w:t>fifty-six</w:t>
      </w:r>
      <w:r w:rsidR="00DC3D37">
        <w:t xml:space="preserve"> now.” Kyle’s hand rose again, his fork spilling over before </w:t>
      </w:r>
      <w:r w:rsidR="00177AF2">
        <w:t>entering</w:t>
      </w:r>
      <w:r w:rsidR="00DC3D37">
        <w:t xml:space="preserve"> his mouth, the few pieces of </w:t>
      </w:r>
      <w:r w:rsidR="00025BDB">
        <w:t xml:space="preserve">processed </w:t>
      </w:r>
      <w:r w:rsidR="00DC3D37">
        <w:t xml:space="preserve">meat falling back to his plate. “Hope you can handle this old man. Cause there won’t be anyone around to help you if </w:t>
      </w:r>
      <w:r w:rsidR="00F07327">
        <w:t xml:space="preserve">you </w:t>
      </w:r>
      <w:r w:rsidR="00DC3D37">
        <w:t>can’t</w:t>
      </w:r>
      <w:r w:rsidR="006D3863">
        <w:t>.</w:t>
      </w:r>
      <w:r w:rsidR="00DC3D37">
        <w:t xml:space="preserve">” </w:t>
      </w:r>
      <w:r w:rsidR="006D3863">
        <w:t xml:space="preserve"> </w:t>
      </w:r>
    </w:p>
    <w:p w14:paraId="22645570" w14:textId="77777777" w:rsidR="00AF05F9" w:rsidRDefault="006D3863" w:rsidP="00E22BFB">
      <w:pPr>
        <w:spacing w:after="0" w:line="240" w:lineRule="auto"/>
      </w:pPr>
      <w:r>
        <w:tab/>
        <w:t>At this</w:t>
      </w:r>
      <w:r w:rsidR="00F07327">
        <w:t>,</w:t>
      </w:r>
      <w:r>
        <w:t xml:space="preserve"> Kyle rose suddenly with his tray in hand, moving around the bench and directly towards a younger group of people, sitting one table across</w:t>
      </w:r>
      <w:r w:rsidR="00AF05F9">
        <w:t xml:space="preserve">. </w:t>
      </w:r>
    </w:p>
    <w:p w14:paraId="498ACAD9" w14:textId="00C51887" w:rsidR="004435DB" w:rsidRDefault="00AF05F9" w:rsidP="00E22BFB">
      <w:pPr>
        <w:spacing w:after="0" w:line="240" w:lineRule="auto"/>
      </w:pPr>
      <w:r>
        <w:tab/>
        <w:t>Stanley only waited</w:t>
      </w:r>
      <w:r w:rsidR="006D3863">
        <w:t xml:space="preserve"> twenty seconds before hearing an eruption of </w:t>
      </w:r>
      <w:r w:rsidR="00DF2067">
        <w:t>laughter</w:t>
      </w:r>
      <w:r w:rsidR="00E256E7">
        <w:t xml:space="preserve"> rush from their clustered bodies. Th</w:t>
      </w:r>
      <w:r w:rsidR="00E1545B">
        <w:t>at</w:t>
      </w:r>
      <w:r w:rsidR="00E256E7">
        <w:t xml:space="preserve"> corpse had been horrible, but this may have been worse</w:t>
      </w:r>
      <w:r w:rsidR="00E1545B">
        <w:t>.</w:t>
      </w:r>
    </w:p>
    <w:p w14:paraId="674A83B9" w14:textId="77777777" w:rsidR="00E1545B" w:rsidRDefault="00E1545B" w:rsidP="00E22BFB">
      <w:pPr>
        <w:spacing w:after="0" w:line="240" w:lineRule="auto"/>
      </w:pPr>
    </w:p>
    <w:p w14:paraId="6FD9BD89" w14:textId="77777777" w:rsidR="00787FC2" w:rsidRDefault="00787FC2" w:rsidP="00E22BFB">
      <w:pPr>
        <w:spacing w:after="0" w:line="240" w:lineRule="auto"/>
      </w:pPr>
    </w:p>
    <w:p w14:paraId="042266A4" w14:textId="77777777" w:rsidR="00787FC2" w:rsidRDefault="00787FC2" w:rsidP="00E22BFB">
      <w:pPr>
        <w:spacing w:after="0" w:line="240" w:lineRule="auto"/>
      </w:pPr>
    </w:p>
    <w:p w14:paraId="3F45A251" w14:textId="77777777" w:rsidR="00787FC2" w:rsidRDefault="00787FC2" w:rsidP="00E22BFB">
      <w:pPr>
        <w:spacing w:after="0" w:line="240" w:lineRule="auto"/>
      </w:pPr>
    </w:p>
    <w:p w14:paraId="1DD6B3AE" w14:textId="77777777" w:rsidR="00787FC2" w:rsidRPr="004435DB" w:rsidRDefault="00787FC2" w:rsidP="00E22BFB">
      <w:pPr>
        <w:spacing w:after="0" w:line="240" w:lineRule="auto"/>
      </w:pPr>
    </w:p>
    <w:p w14:paraId="3FCB25A6" w14:textId="581CBE62" w:rsidR="00E8781D" w:rsidRPr="00787FC2" w:rsidRDefault="00E256E7" w:rsidP="00787FC2">
      <w:pPr>
        <w:pStyle w:val="Heading1"/>
        <w:rPr>
          <w:rFonts w:asciiTheme="minorHAnsi" w:hAnsiTheme="minorHAnsi" w:cstheme="minorHAnsi"/>
          <w:b/>
          <w:bCs/>
          <w:color w:val="auto"/>
          <w:sz w:val="22"/>
          <w:szCs w:val="22"/>
          <w:u w:val="single"/>
        </w:rPr>
      </w:pPr>
      <w:r w:rsidRPr="00787FC2">
        <w:rPr>
          <w:rFonts w:asciiTheme="minorHAnsi" w:hAnsiTheme="minorHAnsi" w:cstheme="minorHAnsi"/>
          <w:b/>
          <w:bCs/>
          <w:color w:val="auto"/>
          <w:sz w:val="22"/>
          <w:szCs w:val="22"/>
          <w:u w:val="single"/>
        </w:rPr>
        <w:t xml:space="preserve">                                                                                                                                                                                </w:t>
      </w:r>
      <w:r w:rsidR="00F97FF8" w:rsidRPr="00787FC2">
        <w:rPr>
          <w:rFonts w:asciiTheme="minorHAnsi" w:hAnsiTheme="minorHAnsi" w:cstheme="minorHAnsi"/>
          <w:b/>
          <w:bCs/>
          <w:color w:val="auto"/>
          <w:sz w:val="22"/>
          <w:szCs w:val="22"/>
          <w:u w:val="single"/>
        </w:rPr>
        <w:t xml:space="preserve">        </w:t>
      </w:r>
      <w:r w:rsidRPr="00787FC2">
        <w:rPr>
          <w:rFonts w:asciiTheme="minorHAnsi" w:hAnsiTheme="minorHAnsi" w:cstheme="minorHAnsi"/>
          <w:b/>
          <w:bCs/>
          <w:color w:val="auto"/>
          <w:sz w:val="22"/>
          <w:szCs w:val="22"/>
          <w:u w:val="single"/>
        </w:rPr>
        <w:t xml:space="preserve"> 4</w:t>
      </w:r>
    </w:p>
    <w:p w14:paraId="60B449A3" w14:textId="77777777" w:rsidR="00E256E7" w:rsidRDefault="00E256E7" w:rsidP="00E22BFB">
      <w:pPr>
        <w:spacing w:after="0" w:line="240" w:lineRule="auto"/>
      </w:pPr>
    </w:p>
    <w:p w14:paraId="03644F69" w14:textId="77777777" w:rsidR="00E256E7" w:rsidRDefault="00E256E7" w:rsidP="00E22BFB">
      <w:pPr>
        <w:spacing w:after="0" w:line="240" w:lineRule="auto"/>
      </w:pPr>
    </w:p>
    <w:p w14:paraId="6B982B01" w14:textId="5D1E130A" w:rsidR="00E256E7" w:rsidRDefault="00E256E7" w:rsidP="00E22BFB">
      <w:pPr>
        <w:spacing w:after="0" w:line="240" w:lineRule="auto"/>
      </w:pPr>
      <w:r>
        <w:tab/>
        <w:t>It took five days to get past the worst of it, the bullying, the constant snickering</w:t>
      </w:r>
      <w:r w:rsidR="00F366DA">
        <w:t>,</w:t>
      </w:r>
      <w:r>
        <w:t xml:space="preserve"> and </w:t>
      </w:r>
      <w:r w:rsidR="00DF2067">
        <w:t xml:space="preserve">the </w:t>
      </w:r>
      <w:r>
        <w:t xml:space="preserve">pranks. The skeleton in </w:t>
      </w:r>
      <w:r w:rsidR="00F07327">
        <w:t>the</w:t>
      </w:r>
      <w:r>
        <w:t xml:space="preserve"> shower room had been e</w:t>
      </w:r>
      <w:r w:rsidR="003475BC">
        <w:t>xception</w:t>
      </w:r>
      <w:r>
        <w:t xml:space="preserve">ally </w:t>
      </w:r>
      <w:r w:rsidR="00E1545B">
        <w:t>cruel</w:t>
      </w:r>
      <w:r>
        <w:t xml:space="preserve"> and worried now</w:t>
      </w:r>
      <w:r w:rsidR="00F07327">
        <w:t xml:space="preserve"> that</w:t>
      </w:r>
      <w:r>
        <w:t xml:space="preserve"> he may never make it o</w:t>
      </w:r>
      <w:r w:rsidR="00F07327">
        <w:t>f</w:t>
      </w:r>
      <w:r>
        <w:t>f the island cause of a heart attack</w:t>
      </w:r>
      <w:r w:rsidR="006C25BC">
        <w:t xml:space="preserve">. </w:t>
      </w:r>
      <w:r>
        <w:t xml:space="preserve">But it had seemed to </w:t>
      </w:r>
      <w:r w:rsidR="00F07327">
        <w:t>die down finally</w:t>
      </w:r>
      <w:r w:rsidR="00AF05F9">
        <w:t>,</w:t>
      </w:r>
      <w:r>
        <w:t xml:space="preserve"> and Kyle, the </w:t>
      </w:r>
      <w:r w:rsidR="008515D9">
        <w:t>ringleader</w:t>
      </w:r>
      <w:r w:rsidR="00E1545B">
        <w:t>,</w:t>
      </w:r>
      <w:r>
        <w:t xml:space="preserve"> had let him be</w:t>
      </w:r>
      <w:r w:rsidR="00E1545B">
        <w:t>. M</w:t>
      </w:r>
      <w:r>
        <w:t xml:space="preserve">aybe </w:t>
      </w:r>
      <w:r w:rsidR="00E1545B">
        <w:t xml:space="preserve">finally </w:t>
      </w:r>
      <w:r>
        <w:t xml:space="preserve">seeing the true talent and good </w:t>
      </w:r>
      <w:r w:rsidR="007810E6">
        <w:t>Stanley</w:t>
      </w:r>
      <w:r>
        <w:t xml:space="preserve"> could bring to the team. After all, this was all in the name of science, </w:t>
      </w:r>
      <w:r w:rsidR="00E1545B">
        <w:t>at least</w:t>
      </w:r>
      <w:r w:rsidR="008B735E">
        <w:t xml:space="preserve">, it was </w:t>
      </w:r>
      <w:r w:rsidR="00E1545B">
        <w:t>ex</w:t>
      </w:r>
      <w:r w:rsidR="00F07327">
        <w:t>pec</w:t>
      </w:r>
      <w:r w:rsidR="00E1545B">
        <w:t>t</w:t>
      </w:r>
      <w:r w:rsidR="00AF05F9">
        <w:t>ed</w:t>
      </w:r>
      <w:r w:rsidR="00E1545B">
        <w:t>.</w:t>
      </w:r>
      <w:r>
        <w:t xml:space="preserve"> </w:t>
      </w:r>
    </w:p>
    <w:p w14:paraId="57961BA8" w14:textId="7148FD56" w:rsidR="008E2E0F" w:rsidRDefault="00E256E7" w:rsidP="00E22BFB">
      <w:pPr>
        <w:spacing w:after="0" w:line="240" w:lineRule="auto"/>
      </w:pPr>
      <w:r>
        <w:tab/>
      </w:r>
      <w:r w:rsidR="00300A1D">
        <w:t xml:space="preserve">Supper </w:t>
      </w:r>
      <w:r w:rsidR="00E1545B">
        <w:t xml:space="preserve">that night </w:t>
      </w:r>
      <w:r w:rsidR="006C25BC">
        <w:t>sealed</w:t>
      </w:r>
      <w:r w:rsidR="00300A1D">
        <w:t xml:space="preserve"> the deal</w:t>
      </w:r>
      <w:r w:rsidR="00E1545B">
        <w:t>. At</w:t>
      </w:r>
      <w:r w:rsidR="00300A1D">
        <w:t xml:space="preserve"> first</w:t>
      </w:r>
      <w:r w:rsidR="00F07327">
        <w:t>,</w:t>
      </w:r>
      <w:r w:rsidR="00300A1D">
        <w:t xml:space="preserve"> the sight of Kyle striding towards his table </w:t>
      </w:r>
      <w:r w:rsidR="007F2BC8">
        <w:t>repelled</w:t>
      </w:r>
      <w:r w:rsidR="00300A1D">
        <w:t xml:space="preserve"> him</w:t>
      </w:r>
      <w:r w:rsidR="00007DFC">
        <w:t>. Still,</w:t>
      </w:r>
      <w:r w:rsidR="00300A1D">
        <w:t xml:space="preserve"> </w:t>
      </w:r>
      <w:r w:rsidR="00E1545B">
        <w:t>Kyle’s</w:t>
      </w:r>
      <w:r w:rsidR="00300A1D">
        <w:t xml:space="preserve"> approaching face and stance quickly softened </w:t>
      </w:r>
      <w:r w:rsidR="00AF05F9">
        <w:t>Stanley’s</w:t>
      </w:r>
      <w:r w:rsidR="00300A1D">
        <w:t xml:space="preserve"> ridge edges. </w:t>
      </w:r>
      <w:r w:rsidR="008E2E0F">
        <w:tab/>
      </w:r>
    </w:p>
    <w:p w14:paraId="7CE960A7" w14:textId="296F4CC3" w:rsidR="00300A1D" w:rsidRDefault="00300A1D" w:rsidP="00E22BFB">
      <w:pPr>
        <w:spacing w:after="0" w:line="240" w:lineRule="auto"/>
      </w:pPr>
      <w:r>
        <w:tab/>
        <w:t>“Mr. Lang. May I sit down?”</w:t>
      </w:r>
    </w:p>
    <w:p w14:paraId="2DE095A7" w14:textId="6AFE910A" w:rsidR="00300A1D" w:rsidRDefault="00300A1D" w:rsidP="00E22BFB">
      <w:pPr>
        <w:spacing w:after="0" w:line="240" w:lineRule="auto"/>
      </w:pPr>
      <w:r>
        <w:tab/>
        <w:t>It was a step in the right direction, turning a s</w:t>
      </w:r>
      <w:r w:rsidR="00007DFC">
        <w:t>light</w:t>
      </w:r>
      <w:r>
        <w:t xml:space="preserve"> grin from Stanley’s right cheek. Gently resting back against his </w:t>
      </w:r>
      <w:r w:rsidR="00E1545B">
        <w:t>chair</w:t>
      </w:r>
      <w:r>
        <w:t xml:space="preserve">, he outstretched his hand in </w:t>
      </w:r>
      <w:r w:rsidR="00F07327">
        <w:t xml:space="preserve">a </w:t>
      </w:r>
      <w:r>
        <w:t xml:space="preserve">gesture for Kyle to take a seat. </w:t>
      </w:r>
    </w:p>
    <w:p w14:paraId="463F4F79" w14:textId="05667AAC" w:rsidR="00300A1D" w:rsidRDefault="00300A1D" w:rsidP="00E22BFB">
      <w:pPr>
        <w:spacing w:after="0" w:line="240" w:lineRule="auto"/>
      </w:pPr>
      <w:r>
        <w:tab/>
        <w:t>“Thank you.”</w:t>
      </w:r>
    </w:p>
    <w:p w14:paraId="477CD9BF" w14:textId="079C7DEE" w:rsidR="00300A1D" w:rsidRDefault="00300A1D" w:rsidP="00E22BFB">
      <w:pPr>
        <w:spacing w:after="0" w:line="240" w:lineRule="auto"/>
      </w:pPr>
      <w:r>
        <w:lastRenderedPageBreak/>
        <w:tab/>
        <w:t>Again, Stanley held his tongue, curious to see if the young man still</w:t>
      </w:r>
      <w:r w:rsidR="00E1545B">
        <w:t xml:space="preserve"> </w:t>
      </w:r>
      <w:r w:rsidR="00177AF2">
        <w:t>possessed</w:t>
      </w:r>
      <w:r w:rsidR="00E1545B">
        <w:t xml:space="preserve"> </w:t>
      </w:r>
      <w:r w:rsidR="00177AF2">
        <w:t xml:space="preserve">the same nerve he had </w:t>
      </w:r>
      <w:r w:rsidR="00E1545B">
        <w:t>several days before</w:t>
      </w:r>
      <w:r>
        <w:t>.</w:t>
      </w:r>
    </w:p>
    <w:p w14:paraId="44855F13" w14:textId="0D7AC4D6" w:rsidR="00F75A94" w:rsidRDefault="00300A1D" w:rsidP="00E22BFB">
      <w:pPr>
        <w:spacing w:after="0" w:line="240" w:lineRule="auto"/>
      </w:pPr>
      <w:r>
        <w:tab/>
        <w:t>“Mr. Lang. I want to apolog</w:t>
      </w:r>
      <w:r w:rsidR="00AF05F9">
        <w:t>ize</w:t>
      </w:r>
      <w:r>
        <w:t>.” Kyle’s face</w:t>
      </w:r>
      <w:r w:rsidR="00AF05F9">
        <w:t xml:space="preserve"> turned</w:t>
      </w:r>
      <w:r>
        <w:t xml:space="preserve"> to him and held his stare, wishing to give Mr. Lang no reason to doubt or </w:t>
      </w:r>
      <w:r w:rsidR="007F2BC8">
        <w:t>second-guess</w:t>
      </w:r>
      <w:r>
        <w:t xml:space="preserve"> him. “</w:t>
      </w:r>
      <w:r w:rsidR="003F1132">
        <w:t>I was an absolute prick</w:t>
      </w:r>
      <w:r w:rsidR="00F07327">
        <w:t>,</w:t>
      </w:r>
      <w:r w:rsidR="003F1132">
        <w:t xml:space="preserve"> and </w:t>
      </w:r>
      <w:r w:rsidR="00F75A94">
        <w:t xml:space="preserve">I wish </w:t>
      </w:r>
      <w:r w:rsidR="00492D4C">
        <w:t>I hadn’t acted as I did</w:t>
      </w:r>
      <w:r w:rsidR="00F75A94">
        <w:t>.</w:t>
      </w:r>
      <w:r w:rsidR="00492D4C">
        <w:t xml:space="preserve"> It was unprofessional and disrespectful</w:t>
      </w:r>
      <w:r w:rsidR="00F75A94">
        <w:t xml:space="preserve">” Kyle held a moment, watching the older, wiser, </w:t>
      </w:r>
      <w:r w:rsidR="006C25BC">
        <w:t>still</w:t>
      </w:r>
      <w:r w:rsidR="00F75A94">
        <w:t xml:space="preserve"> confused man star</w:t>
      </w:r>
      <w:r w:rsidR="00F07327">
        <w:t>ing</w:t>
      </w:r>
      <w:r w:rsidR="00F75A94">
        <w:t xml:space="preserve"> back at him. “I</w:t>
      </w:r>
      <w:r w:rsidR="00861D9A">
        <w:t xml:space="preserve"> am</w:t>
      </w:r>
      <w:r w:rsidR="00F75A94">
        <w:t xml:space="preserve"> sorry</w:t>
      </w:r>
      <w:r w:rsidR="00F07327">
        <w:t>,</w:t>
      </w:r>
      <w:r w:rsidR="00492D4C">
        <w:t xml:space="preserve"> Mr. Lang</w:t>
      </w:r>
      <w:r w:rsidR="00F75A94">
        <w:t xml:space="preserve">. And I would very much like </w:t>
      </w:r>
      <w:r w:rsidR="00861D9A">
        <w:t xml:space="preserve">a chance </w:t>
      </w:r>
      <w:r w:rsidR="00F75A94">
        <w:t xml:space="preserve">to start fresh.” </w:t>
      </w:r>
    </w:p>
    <w:p w14:paraId="001E73FE" w14:textId="7BDBB978" w:rsidR="00F75A94" w:rsidRDefault="00F75A94" w:rsidP="00E22BFB">
      <w:pPr>
        <w:spacing w:after="0" w:line="240" w:lineRule="auto"/>
      </w:pPr>
      <w:r>
        <w:tab/>
        <w:t>This time Kyle waited, giving Stanley every available option. It could have been easy to have sa</w:t>
      </w:r>
      <w:r w:rsidR="00F07327">
        <w:t>id</w:t>
      </w:r>
      <w:r>
        <w:t xml:space="preserve"> no and left it at that. </w:t>
      </w:r>
      <w:r w:rsidR="006C25BC">
        <w:t>But Stan</w:t>
      </w:r>
      <w:r>
        <w:t xml:space="preserve"> had been watching the kid</w:t>
      </w:r>
      <w:r w:rsidR="00861D9A">
        <w:t>,</w:t>
      </w:r>
      <w:r>
        <w:t xml:space="preserve"> and as arrogant as the young punk was, he was also intelligent, thorough</w:t>
      </w:r>
      <w:r w:rsidR="00F366DA">
        <w:t>,</w:t>
      </w:r>
      <w:r>
        <w:t xml:space="preserve"> and had a passion he had seen in few others. Mitch </w:t>
      </w:r>
      <w:r w:rsidR="00F07327">
        <w:t>was</w:t>
      </w:r>
      <w:r>
        <w:t xml:space="preserve"> one of those few</w:t>
      </w:r>
      <w:r w:rsidR="006C25BC">
        <w:t xml:space="preserve">. </w:t>
      </w:r>
    </w:p>
    <w:p w14:paraId="62AB65F4" w14:textId="6E041BB6" w:rsidR="00492D4C" w:rsidRDefault="00492D4C" w:rsidP="00E22BFB">
      <w:pPr>
        <w:spacing w:after="0" w:line="240" w:lineRule="auto"/>
      </w:pPr>
      <w:r>
        <w:tab/>
        <w:t>“Alright</w:t>
      </w:r>
      <w:r w:rsidR="00AF05F9">
        <w:t>,</w:t>
      </w:r>
      <w:r>
        <w:t xml:space="preserve"> kid.” Stanley held his hand out to him and saw Kyle’s face light up. The burst of reassurance was gratifying. </w:t>
      </w:r>
    </w:p>
    <w:p w14:paraId="5A74FCFE" w14:textId="62BF49A0" w:rsidR="00492D4C" w:rsidRDefault="00492D4C" w:rsidP="00E22BFB">
      <w:pPr>
        <w:spacing w:after="0" w:line="240" w:lineRule="auto"/>
      </w:pPr>
      <w:r>
        <w:tab/>
        <w:t>“Thank you</w:t>
      </w:r>
      <w:r w:rsidR="00861D9A">
        <w:t>, Sir</w:t>
      </w:r>
      <w:r>
        <w:t xml:space="preserve">.” </w:t>
      </w:r>
      <w:r w:rsidR="00AF05F9">
        <w:t xml:space="preserve">Kyle shook his hand. </w:t>
      </w:r>
      <w:r>
        <w:t>His voice came out small but honest</w:t>
      </w:r>
      <w:r w:rsidR="00F07327">
        <w:t>,</w:t>
      </w:r>
      <w:r>
        <w:t xml:space="preserve"> and he was soon moving back to his table</w:t>
      </w:r>
      <w:r w:rsidR="00AF05F9">
        <w:t>. H</w:t>
      </w:r>
      <w:r>
        <w:t xml:space="preserve">is head </w:t>
      </w:r>
      <w:r w:rsidR="00AF05F9">
        <w:t xml:space="preserve">held </w:t>
      </w:r>
      <w:r>
        <w:t>higher than when he had walked over</w:t>
      </w:r>
      <w:r w:rsidR="00AF05F9">
        <w:t>, and t</w:t>
      </w:r>
      <w:r w:rsidR="00861D9A">
        <w:t xml:space="preserve">here was no laughter to follow either. </w:t>
      </w:r>
    </w:p>
    <w:p w14:paraId="01904413" w14:textId="16903092" w:rsidR="00492D4C" w:rsidRDefault="00492D4C" w:rsidP="00E22BFB">
      <w:pPr>
        <w:spacing w:after="0" w:line="240" w:lineRule="auto"/>
      </w:pPr>
    </w:p>
    <w:p w14:paraId="34A41633" w14:textId="6E43EF59" w:rsidR="00492D4C" w:rsidRDefault="00492D4C" w:rsidP="00E22BFB">
      <w:pPr>
        <w:spacing w:after="0" w:line="240" w:lineRule="auto"/>
      </w:pPr>
      <w:r>
        <w:tab/>
        <w:t>That night they would invite Stanley to the table to play cards</w:t>
      </w:r>
      <w:r w:rsidR="00F07327">
        <w:t>,</w:t>
      </w:r>
      <w:r>
        <w:t xml:space="preserve"> and to his surprise, he very much wanted to. </w:t>
      </w:r>
      <w:r w:rsidR="00F07327">
        <w:t>The</w:t>
      </w:r>
      <w:r>
        <w:t xml:space="preserve"> conversation was instant</w:t>
      </w:r>
      <w:r w:rsidR="00F07327">
        <w:t xml:space="preserve"> as he took a seat,</w:t>
      </w:r>
      <w:r>
        <w:t xml:space="preserve"> and by the time eleven o’clock came around</w:t>
      </w:r>
      <w:r w:rsidR="00F07327">
        <w:t>,</w:t>
      </w:r>
      <w:r>
        <w:t xml:space="preserve"> he had won himself the pot and a few new friends. </w:t>
      </w:r>
    </w:p>
    <w:p w14:paraId="0B0B5C01" w14:textId="4DD541F1" w:rsidR="00492D4C" w:rsidRDefault="00492D4C" w:rsidP="00E22BFB">
      <w:pPr>
        <w:spacing w:after="0" w:line="240" w:lineRule="auto"/>
      </w:pPr>
    </w:p>
    <w:p w14:paraId="70401509" w14:textId="3B0F7305" w:rsidR="00492D4C" w:rsidRPr="00787FC2" w:rsidRDefault="00492D4C" w:rsidP="00787FC2">
      <w:pPr>
        <w:pStyle w:val="Heading1"/>
        <w:rPr>
          <w:rFonts w:asciiTheme="minorHAnsi" w:hAnsiTheme="minorHAnsi" w:cstheme="minorHAnsi"/>
          <w:b/>
          <w:bCs/>
          <w:color w:val="auto"/>
          <w:sz w:val="22"/>
          <w:szCs w:val="22"/>
          <w:u w:val="single"/>
        </w:rPr>
      </w:pPr>
      <w:r w:rsidRPr="00787FC2">
        <w:rPr>
          <w:rFonts w:asciiTheme="minorHAnsi" w:hAnsiTheme="minorHAnsi" w:cstheme="minorHAnsi"/>
          <w:b/>
          <w:bCs/>
          <w:color w:val="auto"/>
          <w:sz w:val="22"/>
          <w:szCs w:val="22"/>
          <w:u w:val="single"/>
        </w:rPr>
        <w:t xml:space="preserve">                                                                                                                                                                           </w:t>
      </w:r>
      <w:r w:rsidR="00F97FF8" w:rsidRPr="00787FC2">
        <w:rPr>
          <w:rFonts w:asciiTheme="minorHAnsi" w:hAnsiTheme="minorHAnsi" w:cstheme="minorHAnsi"/>
          <w:b/>
          <w:bCs/>
          <w:color w:val="auto"/>
          <w:sz w:val="22"/>
          <w:szCs w:val="22"/>
          <w:u w:val="single"/>
        </w:rPr>
        <w:t xml:space="preserve">         </w:t>
      </w:r>
      <w:r w:rsidRPr="00787FC2">
        <w:rPr>
          <w:rFonts w:asciiTheme="minorHAnsi" w:hAnsiTheme="minorHAnsi" w:cstheme="minorHAnsi"/>
          <w:b/>
          <w:bCs/>
          <w:color w:val="auto"/>
          <w:sz w:val="22"/>
          <w:szCs w:val="22"/>
          <w:u w:val="single"/>
        </w:rPr>
        <w:t xml:space="preserve">     </w:t>
      </w:r>
      <w:r w:rsidR="00F97FF8" w:rsidRPr="00787FC2">
        <w:rPr>
          <w:rFonts w:asciiTheme="minorHAnsi" w:hAnsiTheme="minorHAnsi" w:cstheme="minorHAnsi"/>
          <w:b/>
          <w:bCs/>
          <w:color w:val="auto"/>
          <w:sz w:val="22"/>
          <w:szCs w:val="22"/>
          <w:u w:val="single"/>
        </w:rPr>
        <w:t>3</w:t>
      </w:r>
    </w:p>
    <w:p w14:paraId="729C4641" w14:textId="1A56E1C2" w:rsidR="00492D4C" w:rsidRDefault="00492D4C" w:rsidP="00E22BFB">
      <w:pPr>
        <w:spacing w:after="0" w:line="240" w:lineRule="auto"/>
      </w:pPr>
    </w:p>
    <w:p w14:paraId="121F8D38" w14:textId="5F796A98" w:rsidR="00160DDB" w:rsidRDefault="00160DDB" w:rsidP="00E22BFB">
      <w:pPr>
        <w:spacing w:after="0" w:line="240" w:lineRule="auto"/>
      </w:pPr>
    </w:p>
    <w:p w14:paraId="51BB49DE" w14:textId="69594E75" w:rsidR="00AF05F9" w:rsidRDefault="00160DDB" w:rsidP="00E22BFB">
      <w:pPr>
        <w:spacing w:after="0" w:line="240" w:lineRule="auto"/>
      </w:pPr>
      <w:r>
        <w:tab/>
      </w:r>
      <w:r w:rsidR="00850F2D">
        <w:t>Stanley had been there twenty</w:t>
      </w:r>
      <w:r w:rsidR="00861D9A">
        <w:t>-one</w:t>
      </w:r>
      <w:r w:rsidR="00850F2D">
        <w:t xml:space="preserve"> days now and would be going home in three. He had come, done what </w:t>
      </w:r>
      <w:r w:rsidR="00F07327">
        <w:t>they</w:t>
      </w:r>
      <w:r w:rsidR="00850F2D">
        <w:t xml:space="preserve"> </w:t>
      </w:r>
      <w:r w:rsidR="00F07327">
        <w:t>asked</w:t>
      </w:r>
      <w:r w:rsidR="00850F2D">
        <w:t xml:space="preserve"> of him</w:t>
      </w:r>
      <w:r w:rsidR="00F366DA">
        <w:t>,</w:t>
      </w:r>
      <w:r w:rsidR="00850F2D">
        <w:t xml:space="preserve"> and within </w:t>
      </w:r>
      <w:r w:rsidR="00861D9A">
        <w:t>seventy-two</w:t>
      </w:r>
      <w:r w:rsidR="00850F2D">
        <w:t xml:space="preserve"> hours</w:t>
      </w:r>
      <w:r w:rsidR="006C25BC">
        <w:t xml:space="preserve">, he’d </w:t>
      </w:r>
      <w:r w:rsidR="00850F2D">
        <w:t xml:space="preserve">be released </w:t>
      </w:r>
      <w:r w:rsidR="006C25BC">
        <w:t xml:space="preserve">from this frozen hell </w:t>
      </w:r>
      <w:r w:rsidR="00850F2D">
        <w:t>and flown back to the</w:t>
      </w:r>
      <w:r w:rsidR="006C25BC">
        <w:t xml:space="preserve"> real</w:t>
      </w:r>
      <w:r w:rsidR="00850F2D">
        <w:t xml:space="preserve"> world. </w:t>
      </w:r>
    </w:p>
    <w:p w14:paraId="60959B9C" w14:textId="717B7E84" w:rsidR="00AF05F9" w:rsidRDefault="00AF05F9" w:rsidP="00E22BFB">
      <w:pPr>
        <w:spacing w:after="0" w:line="240" w:lineRule="auto"/>
      </w:pPr>
      <w:r>
        <w:tab/>
      </w:r>
      <w:r w:rsidR="00850F2D">
        <w:t xml:space="preserve">It would be better for him and Erica. </w:t>
      </w:r>
      <w:r w:rsidR="00861D9A">
        <w:t>Stanley knew she would</w:t>
      </w:r>
      <w:r w:rsidR="00850F2D">
        <w:t xml:space="preserve"> be </w:t>
      </w:r>
      <w:r w:rsidR="003475BC">
        <w:t>thrille</w:t>
      </w:r>
      <w:r w:rsidR="00850F2D">
        <w:t xml:space="preserve">d to hear how arcuate her perception of this trip had been, having felt the weight of that </w:t>
      </w:r>
      <w:r w:rsidR="00764CB2">
        <w:t>reluctant</w:t>
      </w:r>
      <w:r w:rsidR="00850F2D">
        <w:t xml:space="preserve"> cadaver slowly slip from him. Now it fel</w:t>
      </w:r>
      <w:r>
        <w:t>t</w:t>
      </w:r>
      <w:r w:rsidR="00850F2D">
        <w:t xml:space="preserve"> like a distant</w:t>
      </w:r>
      <w:r w:rsidR="007F2BC8">
        <w:t>,</w:t>
      </w:r>
      <w:r w:rsidR="00850F2D">
        <w:t xml:space="preserve"> </w:t>
      </w:r>
      <w:r w:rsidR="00861D9A">
        <w:t>hazy</w:t>
      </w:r>
      <w:r w:rsidR="00850F2D">
        <w:t xml:space="preserve"> dream, and returning to this place, as familiar as it was, nothing was the same. </w:t>
      </w:r>
    </w:p>
    <w:p w14:paraId="4FFB2D79" w14:textId="3FCADAD7" w:rsidR="00160DDB" w:rsidRDefault="00AF05F9" w:rsidP="00E22BFB">
      <w:pPr>
        <w:spacing w:after="0" w:line="240" w:lineRule="auto"/>
      </w:pPr>
      <w:r>
        <w:tab/>
      </w:r>
      <w:r w:rsidR="00850F2D">
        <w:t>The world had pressed on, as did the land</w:t>
      </w:r>
      <w:r>
        <w:t>. A</w:t>
      </w:r>
      <w:r w:rsidR="00850F2D">
        <w:t xml:space="preserve">nd even after his time spent here, it had all been </w:t>
      </w:r>
      <w:r w:rsidR="007F2BC8">
        <w:t>taken</w:t>
      </w:r>
      <w:r w:rsidR="00850F2D">
        <w:t xml:space="preserve"> in a new</w:t>
      </w:r>
      <w:r w:rsidR="007F2BC8">
        <w:t xml:space="preserve"> way</w:t>
      </w:r>
      <w:r w:rsidR="00850F2D">
        <w:t xml:space="preserve">. </w:t>
      </w:r>
      <w:r w:rsidR="007C786A">
        <w:t xml:space="preserve">The only thing now was the food, </w:t>
      </w:r>
      <w:r w:rsidR="00FD4FC2">
        <w:t>holding</w:t>
      </w:r>
      <w:r w:rsidR="00F07327">
        <w:t xml:space="preserve"> steady</w:t>
      </w:r>
      <w:r w:rsidR="007C786A">
        <w:t xml:space="preserve"> over two decades, chalky and tasteless</w:t>
      </w:r>
      <w:r>
        <w:t>.</w:t>
      </w:r>
      <w:r w:rsidR="00FD4FC2">
        <w:t xml:space="preserve"> </w:t>
      </w:r>
      <w:r w:rsidR="00007DFC">
        <w:t>T</w:t>
      </w:r>
      <w:r w:rsidR="00FD4FC2">
        <w:t>he anger in his knees</w:t>
      </w:r>
      <w:r>
        <w:t xml:space="preserve"> q</w:t>
      </w:r>
      <w:r w:rsidR="003475BC">
        <w:t>uick</w:t>
      </w:r>
      <w:r w:rsidR="00FD4FC2">
        <w:t xml:space="preserve">ly reminded </w:t>
      </w:r>
      <w:r w:rsidR="00DF2067">
        <w:t xml:space="preserve">him </w:t>
      </w:r>
      <w:r w:rsidR="00FD4FC2">
        <w:t>of the harsh</w:t>
      </w:r>
      <w:r w:rsidR="007F2BC8">
        <w:t>,</w:t>
      </w:r>
      <w:r w:rsidR="00FD4FC2">
        <w:t xml:space="preserve"> </w:t>
      </w:r>
      <w:r w:rsidR="00EF3210">
        <w:t>freezing weather</w:t>
      </w:r>
      <w:r w:rsidR="00FD4FC2">
        <w:t xml:space="preserve"> and </w:t>
      </w:r>
      <w:r w:rsidR="00007DFC">
        <w:t>demanding</w:t>
      </w:r>
      <w:r w:rsidR="00FD4FC2">
        <w:t xml:space="preserve"> walking conditions after only twelve hours of it. </w:t>
      </w:r>
    </w:p>
    <w:p w14:paraId="14962117" w14:textId="708F9636" w:rsidR="00490EE3" w:rsidRDefault="007C786A" w:rsidP="00E22BFB">
      <w:pPr>
        <w:spacing w:after="0" w:line="240" w:lineRule="auto"/>
      </w:pPr>
      <w:r>
        <w:tab/>
        <w:t xml:space="preserve">But the warmth of the sun was what had kept them in high spirits today. Grace Armond, </w:t>
      </w:r>
      <w:r w:rsidR="00FC3CC3">
        <w:t xml:space="preserve">Kyle Pastel, </w:t>
      </w:r>
      <w:r w:rsidR="00E65FB0">
        <w:t>K</w:t>
      </w:r>
      <w:r>
        <w:t>enny Bridges, Lucas Herbert</w:t>
      </w:r>
      <w:r w:rsidR="00F366DA">
        <w:t>,</w:t>
      </w:r>
      <w:r>
        <w:t xml:space="preserve"> and</w:t>
      </w:r>
      <w:r w:rsidR="00AF05F9">
        <w:t>,</w:t>
      </w:r>
      <w:r>
        <w:t xml:space="preserve"> of course</w:t>
      </w:r>
      <w:r w:rsidR="00AF05F9">
        <w:t>,</w:t>
      </w:r>
      <w:r>
        <w:t xml:space="preserve"> Stanley </w:t>
      </w:r>
      <w:r w:rsidR="005D4501">
        <w:t>in a bright orange parka, coming</w:t>
      </w:r>
      <w:r>
        <w:t xml:space="preserve"> up in the rear. Everyone walked before him in a wriggling line, the cut tracks in the snow widening and crumbling as the next set of prints paced </w:t>
      </w:r>
      <w:r w:rsidR="00F07327">
        <w:t>along</w:t>
      </w:r>
      <w:r>
        <w:t>.</w:t>
      </w:r>
      <w:r w:rsidR="00422220">
        <w:t xml:space="preserve"> </w:t>
      </w:r>
    </w:p>
    <w:p w14:paraId="0713E84A" w14:textId="7AA2F091" w:rsidR="00422220" w:rsidRDefault="009C3F85" w:rsidP="00E22BFB">
      <w:pPr>
        <w:spacing w:after="0" w:line="240" w:lineRule="auto"/>
      </w:pPr>
      <w:r>
        <w:tab/>
      </w:r>
      <w:r w:rsidR="00FC3CC3">
        <w:t>They moved along the bottom edge of</w:t>
      </w:r>
      <w:r w:rsidR="00422220">
        <w:t xml:space="preserve"> Mount Erebus</w:t>
      </w:r>
      <w:r w:rsidR="00FC3CC3">
        <w:t>, coming around its eastern side and looping around to its most northern point, reaching out into the Ross Archipelago. By eleven in the morning, their operations were in full swing, marking, tracking, measuring</w:t>
      </w:r>
      <w:r w:rsidR="00F366DA">
        <w:t>,</w:t>
      </w:r>
      <w:r w:rsidR="00FC3CC3">
        <w:t xml:space="preserve"> and reading</w:t>
      </w:r>
      <w:r w:rsidR="00F07327">
        <w:t>. E</w:t>
      </w:r>
      <w:r w:rsidR="00FC3CC3">
        <w:t>veryone’s instruments, tools, diagrams</w:t>
      </w:r>
      <w:r w:rsidR="00F366DA">
        <w:t>,</w:t>
      </w:r>
      <w:r w:rsidR="00FC3CC3">
        <w:t xml:space="preserve"> and devi</w:t>
      </w:r>
      <w:r w:rsidR="00AF05F9">
        <w:t>c</w:t>
      </w:r>
      <w:r w:rsidR="00FC3CC3">
        <w:t xml:space="preserve">es </w:t>
      </w:r>
      <w:r w:rsidR="00F07327">
        <w:t xml:space="preserve">ran their </w:t>
      </w:r>
      <w:r w:rsidR="00DF2067">
        <w:t>programming</w:t>
      </w:r>
      <w:r w:rsidR="00F07327">
        <w:t xml:space="preserve"> </w:t>
      </w:r>
      <w:r w:rsidR="00FC3CC3">
        <w:t>in some way</w:t>
      </w:r>
      <w:r>
        <w:t>.</w:t>
      </w:r>
    </w:p>
    <w:p w14:paraId="0763CACE" w14:textId="3F2487A0" w:rsidR="00A5723A" w:rsidRDefault="00FC3CC3" w:rsidP="00E22BFB">
      <w:pPr>
        <w:spacing w:after="0" w:line="240" w:lineRule="auto"/>
      </w:pPr>
      <w:r>
        <w:tab/>
      </w:r>
      <w:r w:rsidR="007C786A">
        <w:t>Kyle had taken the lead after lunch, with Grace coming in close behind him</w:t>
      </w:r>
      <w:r w:rsidR="00A5723A">
        <w:t>. They</w:t>
      </w:r>
      <w:r w:rsidR="007B49E1">
        <w:t xml:space="preserve"> reminded </w:t>
      </w:r>
      <w:r w:rsidR="00A5723A">
        <w:t>Stan</w:t>
      </w:r>
      <w:r w:rsidR="007B49E1">
        <w:t xml:space="preserve"> of Mitch and Sally all those years ago, never knowing if they had kept in touch. Kenny followed</w:t>
      </w:r>
      <w:r w:rsidR="00F07327">
        <w:t>,</w:t>
      </w:r>
      <w:r w:rsidR="007B49E1">
        <w:t xml:space="preserve"> and Lucas walked three paces before Stan</w:t>
      </w:r>
      <w:r w:rsidR="00A5723A">
        <w:t>. T</w:t>
      </w:r>
      <w:r w:rsidR="007B49E1">
        <w:t xml:space="preserve">he gentleman’s stride was wide and deep, much like his own. </w:t>
      </w:r>
      <w:r w:rsidR="00A5723A">
        <w:tab/>
      </w:r>
      <w:r w:rsidR="007B49E1">
        <w:t xml:space="preserve">Lucas had been the one to hold the most conversation with Stanley </w:t>
      </w:r>
      <w:r w:rsidR="00DF2067">
        <w:t>that</w:t>
      </w:r>
      <w:r w:rsidR="007B49E1">
        <w:t xml:space="preserve"> day, the others in </w:t>
      </w:r>
      <w:r w:rsidR="00FC22FC">
        <w:t xml:space="preserve">a </w:t>
      </w:r>
      <w:r w:rsidR="007B49E1">
        <w:t xml:space="preserve">collective argument over which Star Wars film was now the best. </w:t>
      </w:r>
      <w:r w:rsidR="00FC22FC">
        <w:t>He and Lucas</w:t>
      </w:r>
      <w:r w:rsidR="007B49E1">
        <w:t xml:space="preserve"> spoke of their wives</w:t>
      </w:r>
      <w:r w:rsidR="00E65FB0">
        <w:t xml:space="preserve"> and </w:t>
      </w:r>
      <w:r w:rsidR="00E65FB0">
        <w:lastRenderedPageBreak/>
        <w:t>children</w:t>
      </w:r>
      <w:r w:rsidR="00007DFC">
        <w:t xml:space="preserve">. </w:t>
      </w:r>
      <w:r w:rsidR="007B49E1">
        <w:t xml:space="preserve">Stanley admitting to </w:t>
      </w:r>
      <w:r w:rsidR="00E65FB0">
        <w:t>Lucas</w:t>
      </w:r>
      <w:r w:rsidR="007B49E1">
        <w:t xml:space="preserve"> of his </w:t>
      </w:r>
      <w:r w:rsidR="00454B47">
        <w:t>shortcomings</w:t>
      </w:r>
      <w:r w:rsidR="007F2BC8">
        <w:t xml:space="preserve">, </w:t>
      </w:r>
      <w:r w:rsidR="007B49E1">
        <w:t xml:space="preserve">no pun intended in </w:t>
      </w:r>
      <w:r w:rsidR="00A5723A">
        <w:t xml:space="preserve">not </w:t>
      </w:r>
      <w:r w:rsidR="007B49E1">
        <w:t xml:space="preserve">having </w:t>
      </w:r>
      <w:proofErr w:type="gramStart"/>
      <w:r w:rsidR="007B49E1">
        <w:t>children</w:t>
      </w:r>
      <w:r w:rsidR="00A5723A">
        <w:t xml:space="preserve">, </w:t>
      </w:r>
      <w:r w:rsidR="00454B47">
        <w:t>and</w:t>
      </w:r>
      <w:proofErr w:type="gramEnd"/>
      <w:r w:rsidR="00454B47">
        <w:t xml:space="preserve"> </w:t>
      </w:r>
      <w:r w:rsidR="00A5723A">
        <w:t>being</w:t>
      </w:r>
      <w:r w:rsidR="007B49E1">
        <w:t xml:space="preserve"> glad of Erica</w:t>
      </w:r>
      <w:r w:rsidR="004469ED">
        <w:t>’s</w:t>
      </w:r>
      <w:r w:rsidR="007B49E1">
        <w:t xml:space="preserve"> understanding. </w:t>
      </w:r>
    </w:p>
    <w:p w14:paraId="688CCD76" w14:textId="122BC974" w:rsidR="007C786A" w:rsidRDefault="00A5723A" w:rsidP="00E22BFB">
      <w:pPr>
        <w:spacing w:after="0" w:line="240" w:lineRule="auto"/>
      </w:pPr>
      <w:r>
        <w:tab/>
      </w:r>
      <w:r w:rsidR="007B49E1">
        <w:t>Lucas spoke of his home in Texas and the heat in the summer</w:t>
      </w:r>
      <w:r>
        <w:t xml:space="preserve">. </w:t>
      </w:r>
      <w:r w:rsidR="007B49E1">
        <w:t xml:space="preserve">Stanley could </w:t>
      </w:r>
      <w:r>
        <w:t xml:space="preserve">only </w:t>
      </w:r>
      <w:r w:rsidR="007B49E1">
        <w:t>compare it to the ones he’d experience</w:t>
      </w:r>
      <w:r w:rsidR="00F07327">
        <w:t>d</w:t>
      </w:r>
      <w:r w:rsidR="007B49E1">
        <w:t xml:space="preserve"> in Toronto</w:t>
      </w:r>
      <w:r>
        <w:t xml:space="preserve">, </w:t>
      </w:r>
      <w:r w:rsidR="007B49E1">
        <w:t xml:space="preserve">never missing a </w:t>
      </w:r>
      <w:r w:rsidR="00E65FB0">
        <w:t>chance</w:t>
      </w:r>
      <w:r w:rsidR="007B49E1">
        <w:t xml:space="preserve"> to make it to the Great Lakes</w:t>
      </w:r>
      <w:r>
        <w:t xml:space="preserve"> to fish</w:t>
      </w:r>
      <w:r w:rsidR="007B49E1">
        <w:t>.</w:t>
      </w:r>
      <w:r w:rsidR="00BA6A61">
        <w:t xml:space="preserve"> It was </w:t>
      </w:r>
      <w:r w:rsidR="00B1409B">
        <w:t xml:space="preserve">a </w:t>
      </w:r>
      <w:r w:rsidR="00BA6A61">
        <w:t>s</w:t>
      </w:r>
      <w:r w:rsidR="003475BC">
        <w:t>plendid and straightforwar</w:t>
      </w:r>
      <w:r w:rsidR="004469ED">
        <w:t>d</w:t>
      </w:r>
      <w:r w:rsidR="00BA6A61">
        <w:t xml:space="preserve"> conversation, making Stanley long for his journey home, grateful </w:t>
      </w:r>
      <w:r w:rsidR="00813C69">
        <w:t>his trip</w:t>
      </w:r>
      <w:r w:rsidR="00BA6A61">
        <w:t xml:space="preserve"> had brought the closure it did. </w:t>
      </w:r>
    </w:p>
    <w:p w14:paraId="6F7882FE" w14:textId="228EA5A4" w:rsidR="00BA6A61" w:rsidRDefault="00BA6A61" w:rsidP="00E22BFB">
      <w:pPr>
        <w:spacing w:after="0" w:line="240" w:lineRule="auto"/>
      </w:pPr>
      <w:r>
        <w:tab/>
        <w:t>“</w:t>
      </w:r>
      <w:r w:rsidR="00820575">
        <w:t>So,</w:t>
      </w:r>
      <w:r>
        <w:t xml:space="preserve"> </w:t>
      </w:r>
      <w:r w:rsidR="007F2BC8">
        <w:t xml:space="preserve">have </w:t>
      </w:r>
      <w:r>
        <w:t>you eve</w:t>
      </w:r>
      <w:r w:rsidR="00E65FB0">
        <w:t>r</w:t>
      </w:r>
      <w:r>
        <w:t xml:space="preserve"> been to Niagara Falls?” Lucas’s </w:t>
      </w:r>
      <w:r w:rsidR="00DF2067">
        <w:t>eyes</w:t>
      </w:r>
      <w:r>
        <w:t xml:space="preserve"> shot back to Stanley, the three paces behind.</w:t>
      </w:r>
    </w:p>
    <w:p w14:paraId="4A0B9307" w14:textId="77777777" w:rsidR="00A5723A" w:rsidRDefault="00BA6A61" w:rsidP="00E22BFB">
      <w:pPr>
        <w:spacing w:after="0" w:line="240" w:lineRule="auto"/>
      </w:pPr>
      <w:r>
        <w:tab/>
        <w:t>“Every fall. We go when the leaves turn. Nothing like it-” Stanley’s voice cut off b</w:t>
      </w:r>
      <w:r w:rsidR="00A5723A">
        <w:t>y</w:t>
      </w:r>
      <w:r>
        <w:t xml:space="preserve"> a great gush of wind, ripping past all five of them</w:t>
      </w:r>
      <w:r w:rsidR="00A5723A">
        <w:t>, fo</w:t>
      </w:r>
      <w:r>
        <w:t xml:space="preserve">rcing Grace and Kyle to the ground without much warning. </w:t>
      </w:r>
    </w:p>
    <w:p w14:paraId="107D748A" w14:textId="77777777" w:rsidR="00A5723A" w:rsidRDefault="00A5723A" w:rsidP="00E22BFB">
      <w:pPr>
        <w:spacing w:after="0" w:line="240" w:lineRule="auto"/>
      </w:pPr>
      <w:r>
        <w:tab/>
      </w:r>
      <w:r w:rsidR="005A4E98">
        <w:t xml:space="preserve">The air around them became dense and </w:t>
      </w:r>
      <w:r w:rsidR="00CE753E">
        <w:t>thick, clouded by lifted snow, now whipping and twisting about them. The temperature dropped</w:t>
      </w:r>
      <w:r w:rsidR="00F07327">
        <w:t>,</w:t>
      </w:r>
      <w:r w:rsidR="00CE753E">
        <w:t xml:space="preserve"> and </w:t>
      </w:r>
      <w:r>
        <w:t>the five of them</w:t>
      </w:r>
      <w:r w:rsidR="00CE753E">
        <w:t xml:space="preserve"> felt it</w:t>
      </w:r>
      <w:r>
        <w:t>. S</w:t>
      </w:r>
      <w:r w:rsidR="00CE753E">
        <w:t xml:space="preserve">uddenly having to gasp for breath as the frozen air turned thin and weak within their lungs. </w:t>
      </w:r>
    </w:p>
    <w:p w14:paraId="23005DAB" w14:textId="13BE16CD" w:rsidR="00BA6A61" w:rsidRDefault="00A5723A" w:rsidP="00E22BFB">
      <w:pPr>
        <w:spacing w:after="0" w:line="240" w:lineRule="auto"/>
      </w:pPr>
      <w:r>
        <w:tab/>
      </w:r>
      <w:r w:rsidR="00CE753E">
        <w:t>Grace’s hand sought out Kyle’s and found it, feeling his squeeze around hers tightly</w:t>
      </w:r>
      <w:r>
        <w:t>. A</w:t>
      </w:r>
      <w:r w:rsidR="00CE753E">
        <w:t>ll of them</w:t>
      </w:r>
      <w:r w:rsidR="00F97FF8">
        <w:t xml:space="preserve"> were</w:t>
      </w:r>
      <w:r w:rsidR="00CE753E">
        <w:t xml:space="preserve"> now c</w:t>
      </w:r>
      <w:r w:rsidR="00007DFC">
        <w:t>rouch</w:t>
      </w:r>
      <w:r w:rsidR="00CE753E">
        <w:t>ing low to the ground and</w:t>
      </w:r>
      <w:r w:rsidR="00E65FB0">
        <w:t xml:space="preserve"> moving into</w:t>
      </w:r>
      <w:r w:rsidR="00CE753E">
        <w:t xml:space="preserve"> a close huddle. </w:t>
      </w:r>
    </w:p>
    <w:p w14:paraId="2617E713" w14:textId="77777777" w:rsidR="00A5723A" w:rsidRDefault="00CE753E" w:rsidP="00E22BFB">
      <w:pPr>
        <w:spacing w:after="0" w:line="240" w:lineRule="auto"/>
      </w:pPr>
      <w:r>
        <w:tab/>
        <w:t>Stanley crep</w:t>
      </w:r>
      <w:r w:rsidR="00F07327">
        <w:t>t</w:t>
      </w:r>
      <w:r>
        <w:t xml:space="preserve"> in last, </w:t>
      </w:r>
      <w:r w:rsidR="00FA2BD7">
        <w:t xml:space="preserve">the pain in his knees spiking as he </w:t>
      </w:r>
      <w:r w:rsidR="00813C69">
        <w:t xml:space="preserve">crouched </w:t>
      </w:r>
      <w:r w:rsidR="00FA2BD7">
        <w:t xml:space="preserve">in closer, </w:t>
      </w:r>
      <w:r>
        <w:t>coming up between Ken and</w:t>
      </w:r>
      <w:r w:rsidR="00CA4AD5">
        <w:t xml:space="preserve"> Lucas as a rush of fear ripped through him. Quickly lifting his eyes to his crew, Stanley was eager to find some calm within their faces, but what he saw only encouraged his sudden fear. </w:t>
      </w:r>
    </w:p>
    <w:p w14:paraId="0C716328" w14:textId="5A14D6F3" w:rsidR="00A5723A" w:rsidRDefault="00A5723A" w:rsidP="00E22BFB">
      <w:pPr>
        <w:spacing w:after="0" w:line="240" w:lineRule="auto"/>
      </w:pPr>
      <w:r>
        <w:tab/>
      </w:r>
      <w:r w:rsidR="00CA4AD5">
        <w:t>They were afraid</w:t>
      </w:r>
      <w:r w:rsidR="00F07327">
        <w:t>,</w:t>
      </w:r>
      <w:r w:rsidR="00CA4AD5">
        <w:t xml:space="preserve"> and he hadn’t </w:t>
      </w:r>
      <w:r w:rsidR="00AA6E75">
        <w:t>realized</w:t>
      </w:r>
      <w:r w:rsidR="00CA4AD5">
        <w:t xml:space="preserve"> before this moment, </w:t>
      </w:r>
      <w:r w:rsidR="00DF2067">
        <w:t xml:space="preserve">that </w:t>
      </w:r>
      <w:r w:rsidR="00CA4AD5">
        <w:t>none of them had been to this plac</w:t>
      </w:r>
      <w:r w:rsidR="00AA6E75">
        <w:t>e</w:t>
      </w:r>
      <w:r w:rsidR="00CA4AD5">
        <w:t xml:space="preserve"> in the world before</w:t>
      </w:r>
      <w:r w:rsidR="0044254B">
        <w:t>, just him</w:t>
      </w:r>
      <w:r w:rsidR="00CA4AD5">
        <w:t xml:space="preserve">. A place where </w:t>
      </w:r>
      <w:r w:rsidR="00AA6E75">
        <w:t>no one was able to help</w:t>
      </w:r>
      <w:r w:rsidR="007F2BC8">
        <w:t>,</w:t>
      </w:r>
      <w:r w:rsidR="00AA6E75">
        <w:t xml:space="preserve"> if you </w:t>
      </w:r>
      <w:r w:rsidR="007F2BC8">
        <w:t>are</w:t>
      </w:r>
      <w:r>
        <w:t>, w</w:t>
      </w:r>
      <w:r w:rsidR="00AA6E75">
        <w:t xml:space="preserve">here death was always nearer than you thought. Where bodies fell and lay forgotten. </w:t>
      </w:r>
    </w:p>
    <w:p w14:paraId="455C06EC" w14:textId="1DD06D32" w:rsidR="00AA6E75" w:rsidRDefault="00A5723A" w:rsidP="00E22BFB">
      <w:pPr>
        <w:spacing w:after="0" w:line="240" w:lineRule="auto"/>
      </w:pPr>
      <w:r>
        <w:tab/>
      </w:r>
      <w:r w:rsidR="00AA6E75">
        <w:t>Stanley’s heart raced as the feeling of p</w:t>
      </w:r>
      <w:r w:rsidR="00F07327">
        <w:t>e</w:t>
      </w:r>
      <w:r w:rsidR="00AA6E75">
        <w:t xml:space="preserve">ace came over him, a reassurance, déjà vu unlike any he had ever experienced before. He was back on that mountain’s slope, </w:t>
      </w:r>
      <w:r w:rsidR="006C25BC">
        <w:t>Jeffery,</w:t>
      </w:r>
      <w:r w:rsidR="00AA6E75">
        <w:t xml:space="preserve"> and Mitch beside him. </w:t>
      </w:r>
    </w:p>
    <w:p w14:paraId="7C994F96" w14:textId="77777777" w:rsidR="00AA6E75" w:rsidRDefault="00AA6E75" w:rsidP="00E22BFB">
      <w:pPr>
        <w:spacing w:after="0" w:line="240" w:lineRule="auto"/>
      </w:pPr>
      <w:r>
        <w:tab/>
        <w:t xml:space="preserve">“Mr. Lang!” </w:t>
      </w:r>
    </w:p>
    <w:p w14:paraId="68759886" w14:textId="0D36BC5D" w:rsidR="00AA6E75" w:rsidRDefault="0044254B" w:rsidP="00E22BFB">
      <w:pPr>
        <w:spacing w:after="0" w:line="240" w:lineRule="auto"/>
      </w:pPr>
      <w:r>
        <w:tab/>
      </w:r>
      <w:r w:rsidR="00AA6E75">
        <w:t>Stanley’s face shot over to the voice calling out to him</w:t>
      </w:r>
      <w:r w:rsidR="00A5723A">
        <w:t>,</w:t>
      </w:r>
      <w:r w:rsidR="00AA6E75">
        <w:t xml:space="preserve"> seeing Kyle’s face frozen in fear.</w:t>
      </w:r>
    </w:p>
    <w:p w14:paraId="3CA104B0" w14:textId="42D2EADC" w:rsidR="00AA6E75" w:rsidRDefault="00AA6E75" w:rsidP="00E22BFB">
      <w:pPr>
        <w:spacing w:after="0" w:line="240" w:lineRule="auto"/>
      </w:pPr>
      <w:r>
        <w:tab/>
        <w:t xml:space="preserve">“What do we do?” </w:t>
      </w:r>
    </w:p>
    <w:p w14:paraId="3088D1D0" w14:textId="0A16DB46" w:rsidR="00AA6E75" w:rsidRDefault="00AA6E75" w:rsidP="00E22BFB">
      <w:pPr>
        <w:spacing w:after="0" w:line="240" w:lineRule="auto"/>
      </w:pPr>
      <w:r>
        <w:tab/>
        <w:t xml:space="preserve">The wind gusted about them, whipped </w:t>
      </w:r>
      <w:r w:rsidR="0044254B">
        <w:t>at</w:t>
      </w:r>
      <w:r>
        <w:t xml:space="preserve"> their </w:t>
      </w:r>
      <w:r w:rsidR="00177AF2">
        <w:t>parkas</w:t>
      </w:r>
      <w:r>
        <w:t xml:space="preserve"> and </w:t>
      </w:r>
      <w:r w:rsidR="0044254B">
        <w:t>down</w:t>
      </w:r>
      <w:r>
        <w:t xml:space="preserve"> linings</w:t>
      </w:r>
      <w:r w:rsidR="007F2BC8">
        <w:t>.</w:t>
      </w:r>
      <w:r>
        <w:t xml:space="preserve"> Grace hel</w:t>
      </w:r>
      <w:r w:rsidR="00075CE6">
        <w:t>d</w:t>
      </w:r>
      <w:r>
        <w:t xml:space="preserve"> her eyes closed</w:t>
      </w:r>
      <w:r w:rsidR="00DB4AA0">
        <w:t>, slightly pressed to Kyle</w:t>
      </w:r>
      <w:r w:rsidR="00F366DA">
        <w:t>,</w:t>
      </w:r>
      <w:r>
        <w:t xml:space="preserve"> and Lucas had placed his arm around Stan</w:t>
      </w:r>
      <w:r w:rsidR="00DB4AA0">
        <w:t>’s shoulders</w:t>
      </w:r>
      <w:r>
        <w:t xml:space="preserve">. </w:t>
      </w:r>
    </w:p>
    <w:p w14:paraId="16479DBE" w14:textId="1B169B30" w:rsidR="00AA6E75" w:rsidRDefault="00AA6E75" w:rsidP="00E22BFB">
      <w:pPr>
        <w:spacing w:after="0" w:line="240" w:lineRule="auto"/>
      </w:pPr>
      <w:r>
        <w:tab/>
        <w:t>“We wait, hope for it to pass. Then, go back</w:t>
      </w:r>
      <w:r w:rsidR="0044254B">
        <w:t xml:space="preserve"> to base</w:t>
      </w:r>
      <w:r>
        <w:t xml:space="preserve">.” </w:t>
      </w:r>
    </w:p>
    <w:p w14:paraId="1F4A7FAF" w14:textId="77777777" w:rsidR="00A5723A" w:rsidRDefault="00AA6E75" w:rsidP="00E22BFB">
      <w:pPr>
        <w:spacing w:after="0" w:line="240" w:lineRule="auto"/>
      </w:pPr>
      <w:r>
        <w:tab/>
        <w:t>The circle huddled tighter together and spoke no more</w:t>
      </w:r>
      <w:r w:rsidR="00A5723A">
        <w:t>, w</w:t>
      </w:r>
      <w:r>
        <w:t>anting to hold on to all the heat they could</w:t>
      </w:r>
      <w:r w:rsidR="00A5723A">
        <w:t>. A</w:t>
      </w:r>
      <w:r w:rsidR="00075CE6">
        <w:t>fraid of their chances of escape or rescue. Each of them quietly and desperately thought of the future</w:t>
      </w:r>
      <w:r w:rsidR="00A976B0">
        <w:t>.</w:t>
      </w:r>
      <w:r w:rsidR="00075CE6">
        <w:t xml:space="preserve"> </w:t>
      </w:r>
    </w:p>
    <w:p w14:paraId="5410AFF9" w14:textId="47193234" w:rsidR="00A5723A" w:rsidRDefault="00A5723A" w:rsidP="00E22BFB">
      <w:pPr>
        <w:spacing w:after="0" w:line="240" w:lineRule="auto"/>
      </w:pPr>
      <w:r>
        <w:tab/>
      </w:r>
      <w:r w:rsidR="00075CE6">
        <w:t>Ken</w:t>
      </w:r>
      <w:r w:rsidR="00FC22FC">
        <w:t xml:space="preserve"> was</w:t>
      </w:r>
      <w:r w:rsidR="00075CE6">
        <w:t xml:space="preserve"> thinking of his girl back in L.A</w:t>
      </w:r>
      <w:r w:rsidR="00A976B0">
        <w:t>, sure</w:t>
      </w:r>
      <w:r w:rsidR="007F2BC8">
        <w:t>,</w:t>
      </w:r>
      <w:r w:rsidR="00A976B0">
        <w:t xml:space="preserve"> </w:t>
      </w:r>
      <w:r w:rsidR="00182F38">
        <w:t>n</w:t>
      </w:r>
      <w:r w:rsidR="00A976B0">
        <w:t xml:space="preserve">ow he would marry her, should he get home. </w:t>
      </w:r>
      <w:r w:rsidR="00075CE6">
        <w:t xml:space="preserve">Lucas </w:t>
      </w:r>
      <w:r>
        <w:t xml:space="preserve">thought </w:t>
      </w:r>
      <w:r w:rsidR="00075CE6">
        <w:t>of his wife and three children</w:t>
      </w:r>
      <w:r w:rsidR="00A976B0">
        <w:t xml:space="preserve"> back in Texas, waiting to he</w:t>
      </w:r>
      <w:r w:rsidR="009F0423">
        <w:t>a</w:t>
      </w:r>
      <w:r w:rsidR="00A976B0">
        <w:t>r from him</w:t>
      </w:r>
      <w:r w:rsidR="00075CE6">
        <w:t xml:space="preserve">. Grace was angry at herself </w:t>
      </w:r>
      <w:r w:rsidR="00F366DA">
        <w:t>for</w:t>
      </w:r>
      <w:r w:rsidR="00075CE6">
        <w:t xml:space="preserve"> having let her feelings get the better of her in her </w:t>
      </w:r>
      <w:r w:rsidR="00DF2067">
        <w:t>relationship</w:t>
      </w:r>
      <w:r w:rsidR="00075CE6">
        <w:t xml:space="preserve"> with Kyle</w:t>
      </w:r>
      <w:r w:rsidR="00007DFC">
        <w:t>. At the same time,</w:t>
      </w:r>
      <w:r w:rsidR="00075CE6">
        <w:t xml:space="preserve"> Kyle could only think of how happy they </w:t>
      </w:r>
      <w:r w:rsidR="00DF2067">
        <w:t>would</w:t>
      </w:r>
      <w:r w:rsidR="00075CE6">
        <w:t xml:space="preserve"> be when they found a place together in Pittsburgh. </w:t>
      </w:r>
    </w:p>
    <w:p w14:paraId="3F741592" w14:textId="78D7E96A" w:rsidR="00DB4AA0" w:rsidRDefault="00A5723A" w:rsidP="00E22BFB">
      <w:pPr>
        <w:spacing w:after="0" w:line="240" w:lineRule="auto"/>
      </w:pPr>
      <w:r>
        <w:tab/>
      </w:r>
      <w:r w:rsidR="00075CE6">
        <w:t>Stanley felt nothing but grief and regret</w:t>
      </w:r>
      <w:r w:rsidR="00FA2BD7">
        <w:t xml:space="preserve">. </w:t>
      </w:r>
      <w:r w:rsidR="003475BC">
        <w:t>Pain</w:t>
      </w:r>
      <w:r w:rsidR="00075CE6">
        <w:t xml:space="preserve"> for the years of torment</w:t>
      </w:r>
      <w:r w:rsidR="00A976B0">
        <w:t xml:space="preserve"> </w:t>
      </w:r>
      <w:r w:rsidR="007F2BC8">
        <w:t xml:space="preserve">he </w:t>
      </w:r>
      <w:r w:rsidR="00A976B0">
        <w:t>put</w:t>
      </w:r>
      <w:r w:rsidR="00075CE6">
        <w:t xml:space="preserve"> on himself and his wife</w:t>
      </w:r>
      <w:r w:rsidR="00007DFC">
        <w:t>. The</w:t>
      </w:r>
      <w:r w:rsidR="00075CE6">
        <w:t xml:space="preserve"> </w:t>
      </w:r>
      <w:r w:rsidR="003475BC">
        <w:t>sorrow</w:t>
      </w:r>
      <w:r w:rsidR="0061727E">
        <w:t xml:space="preserve"> of holding on so long</w:t>
      </w:r>
      <w:r w:rsidR="00007DFC">
        <w:t>,</w:t>
      </w:r>
      <w:r w:rsidR="0061727E">
        <w:t xml:space="preserve"> and the irony</w:t>
      </w:r>
      <w:r w:rsidR="00075CE6">
        <w:t xml:space="preserve"> </w:t>
      </w:r>
      <w:r w:rsidR="00DF2067">
        <w:t>of</w:t>
      </w:r>
      <w:r w:rsidR="00075CE6">
        <w:t xml:space="preserve"> having come back</w:t>
      </w:r>
      <w:r w:rsidR="00A976B0">
        <w:t>. F</w:t>
      </w:r>
      <w:r w:rsidR="00075CE6">
        <w:t>earing now</w:t>
      </w:r>
      <w:r>
        <w:t>,</w:t>
      </w:r>
      <w:r w:rsidR="00075CE6">
        <w:t xml:space="preserve"> he would d</w:t>
      </w:r>
      <w:r w:rsidR="00DB4AA0">
        <w:t>ie</w:t>
      </w:r>
      <w:r w:rsidR="00A976B0">
        <w:t>, j</w:t>
      </w:r>
      <w:r w:rsidR="00DB4AA0">
        <w:t xml:space="preserve">ust as the gods had </w:t>
      </w:r>
      <w:r w:rsidR="00A976B0">
        <w:t>intended</w:t>
      </w:r>
      <w:r w:rsidR="00DB4AA0">
        <w:t xml:space="preserve">. </w:t>
      </w:r>
    </w:p>
    <w:p w14:paraId="3E39A206" w14:textId="0FA00792" w:rsidR="00BD5593" w:rsidRDefault="00DB4AA0" w:rsidP="00E22BFB">
      <w:pPr>
        <w:spacing w:after="0" w:line="240" w:lineRule="auto"/>
      </w:pPr>
      <w:r>
        <w:tab/>
        <w:t xml:space="preserve">It was just as this thought grappled his heart that the wind’s harsh breath </w:t>
      </w:r>
      <w:r w:rsidR="00A976B0">
        <w:t xml:space="preserve">died down and </w:t>
      </w:r>
      <w:r>
        <w:t>stopped, settling the snow gently back to the earth</w:t>
      </w:r>
      <w:r w:rsidR="006C25BC">
        <w:t xml:space="preserve">. </w:t>
      </w:r>
      <w:r>
        <w:t>The landscape slowly came back into view</w:t>
      </w:r>
      <w:r w:rsidR="00F07327">
        <w:t>,</w:t>
      </w:r>
      <w:r>
        <w:t xml:space="preserve"> and the world ab</w:t>
      </w:r>
      <w:r w:rsidR="00A976B0">
        <w:t>o</w:t>
      </w:r>
      <w:r>
        <w:t xml:space="preserve">ut them began to emerge, pressing back their doubt and fear. But more than </w:t>
      </w:r>
      <w:r w:rsidR="00121893">
        <w:t>an hour</w:t>
      </w:r>
      <w:r w:rsidR="009C3F85">
        <w:t xml:space="preserve"> </w:t>
      </w:r>
      <w:r>
        <w:t>had pas</w:t>
      </w:r>
      <w:r w:rsidR="00F07327">
        <w:t>s</w:t>
      </w:r>
      <w:r>
        <w:t>ed</w:t>
      </w:r>
      <w:r w:rsidR="00007DFC">
        <w:t>,</w:t>
      </w:r>
      <w:r>
        <w:t xml:space="preserve"> and the window to reach their next checkpoint had closed. </w:t>
      </w:r>
    </w:p>
    <w:p w14:paraId="2359F67E" w14:textId="35205CD9" w:rsidR="00AA6E75" w:rsidRDefault="00BD5593" w:rsidP="00E22BFB">
      <w:pPr>
        <w:spacing w:after="0" w:line="240" w:lineRule="auto"/>
      </w:pPr>
      <w:r>
        <w:tab/>
      </w:r>
      <w:r w:rsidR="00FA2BD7">
        <w:t>Slowly everyone rose from the huddle, standing up and looking around the empty</w:t>
      </w:r>
      <w:r w:rsidR="00A5723A">
        <w:t xml:space="preserve"> white</w:t>
      </w:r>
      <w:r w:rsidR="00FA2BD7">
        <w:t xml:space="preserve"> going in every direction. Their fear was still </w:t>
      </w:r>
      <w:r w:rsidR="00475A8C">
        <w:t>intense</w:t>
      </w:r>
      <w:r w:rsidR="00F07327">
        <w:t>,</w:t>
      </w:r>
      <w:r w:rsidR="00FA2BD7">
        <w:t xml:space="preserve"> and </w:t>
      </w:r>
      <w:r>
        <w:t>all of them</w:t>
      </w:r>
      <w:r w:rsidR="00FA2BD7">
        <w:t xml:space="preserve"> now ached from the time spent low to the ground. Stanley was no exception. Lifting from the snow last,</w:t>
      </w:r>
      <w:r>
        <w:t xml:space="preserve"> he was</w:t>
      </w:r>
      <w:r w:rsidR="00FA2BD7">
        <w:t xml:space="preserve"> glad to feel </w:t>
      </w:r>
      <w:r w:rsidR="00DF2067">
        <w:t>Luca</w:t>
      </w:r>
      <w:r w:rsidR="00FA2BD7">
        <w:t xml:space="preserve"> grab hold of him to assist</w:t>
      </w:r>
      <w:r w:rsidR="00291D3B">
        <w:t>. T</w:t>
      </w:r>
      <w:r w:rsidR="00FA2BD7">
        <w:t xml:space="preserve">he sharp and steady burn in his knee joints </w:t>
      </w:r>
      <w:r w:rsidR="007F2BC8">
        <w:t>radiates</w:t>
      </w:r>
      <w:r w:rsidR="00FA2BD7">
        <w:t xml:space="preserve"> down into his </w:t>
      </w:r>
      <w:r w:rsidR="007F2BC8">
        <w:t>shins</w:t>
      </w:r>
      <w:r w:rsidR="00291D3B">
        <w:t xml:space="preserve"> and through</w:t>
      </w:r>
      <w:r>
        <w:t xml:space="preserve"> to</w:t>
      </w:r>
      <w:r w:rsidR="00291D3B">
        <w:t xml:space="preserve"> the base of his </w:t>
      </w:r>
      <w:r w:rsidR="006C25BC">
        <w:t>numb</w:t>
      </w:r>
      <w:r w:rsidR="00291D3B">
        <w:t xml:space="preserve"> feet. </w:t>
      </w:r>
    </w:p>
    <w:p w14:paraId="06F85BDA" w14:textId="6E013ECE" w:rsidR="00DB4AA0" w:rsidRDefault="00DB4AA0" w:rsidP="00E22BFB">
      <w:pPr>
        <w:spacing w:after="0" w:line="240" w:lineRule="auto"/>
      </w:pPr>
      <w:r>
        <w:lastRenderedPageBreak/>
        <w:tab/>
      </w:r>
      <w:r w:rsidRPr="002D599C">
        <w:t>“We’ll have to go back. No time to waste</w:t>
      </w:r>
      <w:r w:rsidR="00007DFC">
        <w:t>. W</w:t>
      </w:r>
      <w:r w:rsidR="00DF73DE" w:rsidRPr="002D599C">
        <w:t xml:space="preserve">e have three hours till the sun </w:t>
      </w:r>
      <w:r w:rsidR="007F2BC8">
        <w:t>goes</w:t>
      </w:r>
      <w:r w:rsidR="00DF73DE" w:rsidRPr="002D599C">
        <w:t xml:space="preserve"> down.” Stanley’s voice came to them calmly, grateful </w:t>
      </w:r>
      <w:r w:rsidR="00F07327">
        <w:t>for</w:t>
      </w:r>
      <w:r w:rsidR="00DF73DE" w:rsidRPr="002D599C">
        <w:t xml:space="preserve"> his experience and </w:t>
      </w:r>
      <w:r w:rsidR="00FC22FC">
        <w:t xml:space="preserve">a </w:t>
      </w:r>
      <w:r w:rsidR="00DF73DE" w:rsidRPr="002D599C">
        <w:t>steady hand.</w:t>
      </w:r>
      <w:r w:rsidR="00DF73DE">
        <w:t xml:space="preserve"> </w:t>
      </w:r>
    </w:p>
    <w:p w14:paraId="49CD9FCA" w14:textId="3BB80467" w:rsidR="00DB4AA0" w:rsidRDefault="00DB4AA0" w:rsidP="00E22BFB">
      <w:pPr>
        <w:spacing w:after="0" w:line="240" w:lineRule="auto"/>
      </w:pPr>
      <w:r>
        <w:tab/>
        <w:t xml:space="preserve">“It took us </w:t>
      </w:r>
      <w:r w:rsidR="00DF73DE">
        <w:t>four</w:t>
      </w:r>
      <w:r>
        <w:t xml:space="preserve"> hours to get to where we are now</w:t>
      </w:r>
      <w:r w:rsidR="00007DFC">
        <w:t>. H</w:t>
      </w:r>
      <w:r>
        <w:t>ow will we make it back?” Grace’s voice came out rushe</w:t>
      </w:r>
      <w:r w:rsidR="00530C18">
        <w:t>d</w:t>
      </w:r>
      <w:r>
        <w:t xml:space="preserve"> and agitated, </w:t>
      </w:r>
      <w:r w:rsidR="00DF73DE">
        <w:t xml:space="preserve">not </w:t>
      </w:r>
      <w:r w:rsidR="00007DFC">
        <w:t>significantl</w:t>
      </w:r>
      <w:r w:rsidR="00DF73DE">
        <w:t xml:space="preserve">y </w:t>
      </w:r>
      <w:r>
        <w:t xml:space="preserve">different </w:t>
      </w:r>
      <w:r w:rsidR="00DF73DE">
        <w:t>than what all of them felt</w:t>
      </w:r>
      <w:r>
        <w:t>.</w:t>
      </w:r>
    </w:p>
    <w:p w14:paraId="24CCBCC3" w14:textId="6B54A624" w:rsidR="00DB4AA0" w:rsidRDefault="00DB4AA0" w:rsidP="00E22BFB">
      <w:pPr>
        <w:spacing w:after="0" w:line="240" w:lineRule="auto"/>
      </w:pPr>
      <w:r>
        <w:tab/>
        <w:t>“</w:t>
      </w:r>
      <w:r w:rsidR="00BD5593">
        <w:t>We</w:t>
      </w:r>
      <w:r>
        <w:t xml:space="preserve"> don’t go back the way we came. We head straight to McMurdo Base</w:t>
      </w:r>
      <w:r w:rsidR="007F2BC8">
        <w:t>.</w:t>
      </w:r>
      <w:r w:rsidR="00422220">
        <w:t xml:space="preserve"> Stanley raised his arm and pointed in the </w:t>
      </w:r>
      <w:r w:rsidR="00DF2067">
        <w:t>direction</w:t>
      </w:r>
      <w:r w:rsidR="00422220">
        <w:t xml:space="preserve"> of their salvation. “</w:t>
      </w:r>
      <w:r w:rsidR="00DF73DE">
        <w:t xml:space="preserve">We should be able to make it before dark.” </w:t>
      </w:r>
      <w:r w:rsidR="00422220">
        <w:t xml:space="preserve"> </w:t>
      </w:r>
    </w:p>
    <w:p w14:paraId="7C20E8F7" w14:textId="050766DF" w:rsidR="00105BC2" w:rsidRDefault="00105BC2" w:rsidP="00E22BFB">
      <w:pPr>
        <w:spacing w:after="0" w:line="240" w:lineRule="auto"/>
      </w:pPr>
      <w:r>
        <w:tab/>
        <w:t>No future questions</w:t>
      </w:r>
      <w:r w:rsidR="00B1409B">
        <w:t xml:space="preserve"> came,</w:t>
      </w:r>
      <w:r>
        <w:t xml:space="preserve"> nor was </w:t>
      </w:r>
      <w:r w:rsidR="007F2BC8">
        <w:t>there</w:t>
      </w:r>
      <w:r>
        <w:t xml:space="preserve"> hesitation when Stanley turned to take the lead and </w:t>
      </w:r>
      <w:r w:rsidR="00DF2067">
        <w:t>guide</w:t>
      </w:r>
      <w:r>
        <w:t xml:space="preserve"> them back to the base. They followed closely together, coming up over the low ridge</w:t>
      </w:r>
      <w:r w:rsidR="00F366DA">
        <w:t>,</w:t>
      </w:r>
      <w:r>
        <w:t xml:space="preserve"> and began their de</w:t>
      </w:r>
      <w:r w:rsidR="00F07327">
        <w:t>s</w:t>
      </w:r>
      <w:r>
        <w:t>cent downward</w:t>
      </w:r>
      <w:r w:rsidR="00F07327">
        <w:t>.</w:t>
      </w:r>
      <w:r>
        <w:t xml:space="preserve"> Stanley </w:t>
      </w:r>
      <w:r w:rsidR="00DF2067">
        <w:t xml:space="preserve">was </w:t>
      </w:r>
      <w:r>
        <w:t xml:space="preserve">pleased </w:t>
      </w:r>
      <w:r w:rsidR="00DF2067">
        <w:t>with</w:t>
      </w:r>
      <w:r>
        <w:t xml:space="preserve"> their pace, believing they would make it </w:t>
      </w:r>
      <w:r w:rsidR="00BD5593">
        <w:t>before their loss of daylight</w:t>
      </w:r>
      <w:r>
        <w:t xml:space="preserve">. </w:t>
      </w:r>
    </w:p>
    <w:p w14:paraId="79528FD6" w14:textId="77777777" w:rsidR="00A5723A" w:rsidRDefault="00105BC2" w:rsidP="00E22BFB">
      <w:pPr>
        <w:spacing w:after="0" w:line="240" w:lineRule="auto"/>
      </w:pPr>
      <w:r>
        <w:tab/>
        <w:t>Their line broke through the snow</w:t>
      </w:r>
      <w:r w:rsidR="00A5723A">
        <w:t>, i</w:t>
      </w:r>
      <w:r>
        <w:t xml:space="preserve">ts white crust hardened </w:t>
      </w:r>
      <w:r w:rsidR="00AE225D">
        <w:t>into a sharp top layer of ice</w:t>
      </w:r>
      <w:r w:rsidR="00A5723A">
        <w:t>.</w:t>
      </w:r>
      <w:r w:rsidR="00AE225D">
        <w:t xml:space="preserve"> </w:t>
      </w:r>
      <w:r w:rsidR="00A5723A">
        <w:t>They pushed on to the</w:t>
      </w:r>
      <w:r w:rsidR="00AE225D">
        <w:t xml:space="preserve"> east</w:t>
      </w:r>
      <w:r w:rsidR="00A5723A">
        <w:t>, coming along</w:t>
      </w:r>
      <w:r w:rsidR="00AE225D">
        <w:t xml:space="preserve"> </w:t>
      </w:r>
      <w:r w:rsidR="00B41373">
        <w:t xml:space="preserve">a </w:t>
      </w:r>
      <w:r w:rsidR="00A5723A">
        <w:t>frozen</w:t>
      </w:r>
      <w:r w:rsidR="00B41373">
        <w:t xml:space="preserve"> white </w:t>
      </w:r>
      <w:r w:rsidR="00A5723A">
        <w:t>wall</w:t>
      </w:r>
      <w:r w:rsidR="00B41373">
        <w:t xml:space="preserve"> standing </w:t>
      </w:r>
      <w:r w:rsidR="00A5723A">
        <w:t xml:space="preserve">before them </w:t>
      </w:r>
      <w:r w:rsidR="00B41373">
        <w:t xml:space="preserve">in the snow. </w:t>
      </w:r>
      <w:r w:rsidR="00A5723A">
        <w:t>Mo</w:t>
      </w:r>
      <w:r>
        <w:t>v</w:t>
      </w:r>
      <w:r w:rsidR="00A5723A">
        <w:t>ing</w:t>
      </w:r>
      <w:r>
        <w:t xml:space="preserve"> around </w:t>
      </w:r>
      <w:r w:rsidR="00114410">
        <w:t>the l</w:t>
      </w:r>
      <w:r>
        <w:t xml:space="preserve">arge </w:t>
      </w:r>
      <w:r w:rsidR="00114410">
        <w:t xml:space="preserve">white </w:t>
      </w:r>
      <w:r w:rsidR="00A5723A">
        <w:t>border</w:t>
      </w:r>
      <w:r>
        <w:t xml:space="preserve">, </w:t>
      </w:r>
      <w:r w:rsidR="00A5723A">
        <w:t>they stepped</w:t>
      </w:r>
      <w:r>
        <w:t xml:space="preserve"> into its </w:t>
      </w:r>
      <w:r w:rsidR="00E207D8">
        <w:t xml:space="preserve">cold </w:t>
      </w:r>
      <w:r>
        <w:t>shadow</w:t>
      </w:r>
      <w:r w:rsidR="00A5723A">
        <w:t xml:space="preserve">, the line keeping close behind Stanly. </w:t>
      </w:r>
    </w:p>
    <w:p w14:paraId="32426D92" w14:textId="77777777" w:rsidR="00A5723A" w:rsidRDefault="00A5723A" w:rsidP="00E22BFB">
      <w:pPr>
        <w:spacing w:after="0" w:line="240" w:lineRule="auto"/>
      </w:pPr>
      <w:r>
        <w:tab/>
        <w:t xml:space="preserve">He didn’t slow his pace, looking onwards to the edge of the wall and to where the sunlight would touch them again. They were ten paces away when </w:t>
      </w:r>
      <w:r w:rsidR="00105BC2">
        <w:t>Stanley</w:t>
      </w:r>
      <w:r w:rsidR="00F07327">
        <w:t>'s</w:t>
      </w:r>
      <w:r w:rsidR="00105BC2">
        <w:t xml:space="preserve"> </w:t>
      </w:r>
      <w:r w:rsidR="00E207D8">
        <w:t>next step</w:t>
      </w:r>
      <w:r w:rsidR="00105BC2">
        <w:t xml:space="preserve"> broke through</w:t>
      </w:r>
      <w:r w:rsidR="00DD5F3D">
        <w:t xml:space="preserve"> a layer of hard snow</w:t>
      </w:r>
      <w:r>
        <w:t xml:space="preserve">. </w:t>
      </w:r>
    </w:p>
    <w:p w14:paraId="14626A48" w14:textId="4530421C" w:rsidR="00105BC2" w:rsidRDefault="00A5723A" w:rsidP="00E22BFB">
      <w:pPr>
        <w:spacing w:after="0" w:line="240" w:lineRule="auto"/>
      </w:pPr>
      <w:r>
        <w:tab/>
        <w:t>H</w:t>
      </w:r>
      <w:r w:rsidR="00105BC2">
        <w:t>orrible memor</w:t>
      </w:r>
      <w:r>
        <w:t>ies</w:t>
      </w:r>
      <w:r w:rsidR="00105BC2">
        <w:t xml:space="preserve"> </w:t>
      </w:r>
      <w:r w:rsidR="00524ED7">
        <w:t>and certainty</w:t>
      </w:r>
      <w:r w:rsidR="00EF71BD">
        <w:t xml:space="preserve"> almost drowned him. </w:t>
      </w:r>
      <w:r>
        <w:t xml:space="preserve">His eyes </w:t>
      </w:r>
      <w:r w:rsidR="002E7BCC">
        <w:t>were</w:t>
      </w:r>
      <w:r>
        <w:t xml:space="preserve"> looking about him, the land unfamiliar, changed by drifts and snow, but it didn’t subside his fear. </w:t>
      </w:r>
      <w:r w:rsidR="00F07327">
        <w:t>It</w:t>
      </w:r>
      <w:r w:rsidR="00EF71BD">
        <w:t xml:space="preserve"> had been </w:t>
      </w:r>
      <w:r w:rsidR="00524ED7">
        <w:t>a</w:t>
      </w:r>
      <w:r w:rsidR="00EF71BD">
        <w:t xml:space="preserve"> place they had walked before</w:t>
      </w:r>
      <w:r>
        <w:t>. H</w:t>
      </w:r>
      <w:r w:rsidR="00EF71BD">
        <w:t>e</w:t>
      </w:r>
      <w:r w:rsidR="00524ED7">
        <w:t>,</w:t>
      </w:r>
      <w:r w:rsidR="00EF71BD">
        <w:t xml:space="preserve"> Jeffery and Mitch</w:t>
      </w:r>
      <w:r>
        <w:t xml:space="preserve">, and </w:t>
      </w:r>
      <w:r w:rsidR="00EF71BD">
        <w:t>they would again find what he</w:t>
      </w:r>
      <w:r w:rsidR="00524ED7">
        <w:t>’d</w:t>
      </w:r>
      <w:r w:rsidR="00EF71BD">
        <w:t xml:space="preserve"> found then</w:t>
      </w:r>
      <w:r w:rsidR="00E207D8">
        <w:t xml:space="preserve"> </w:t>
      </w:r>
      <w:r w:rsidR="00CC019F">
        <w:t>over twenty year</w:t>
      </w:r>
      <w:r w:rsidR="00E207D8">
        <w:t>s ago</w:t>
      </w:r>
      <w:r w:rsidR="006C25BC">
        <w:t xml:space="preserve">. </w:t>
      </w:r>
    </w:p>
    <w:p w14:paraId="7E7DDC6F" w14:textId="221F836A" w:rsidR="00EF71BD" w:rsidRDefault="00EF71BD" w:rsidP="00E22BFB">
      <w:pPr>
        <w:spacing w:after="0" w:line="240" w:lineRule="auto"/>
      </w:pPr>
      <w:r>
        <w:tab/>
        <w:t>“Mr. Lang? Everything alright?” Lucas’s voice rose</w:t>
      </w:r>
      <w:r w:rsidR="00CC019F" w:rsidRPr="00CC019F">
        <w:t xml:space="preserve"> </w:t>
      </w:r>
      <w:r w:rsidR="00CC019F">
        <w:t>nervously</w:t>
      </w:r>
      <w:r>
        <w:t xml:space="preserve"> from behind. </w:t>
      </w:r>
    </w:p>
    <w:p w14:paraId="0639B0EA" w14:textId="4497ED47" w:rsidR="00EF71BD" w:rsidRDefault="00EF71BD" w:rsidP="00E22BFB">
      <w:pPr>
        <w:spacing w:after="0" w:line="240" w:lineRule="auto"/>
      </w:pPr>
      <w:r>
        <w:tab/>
        <w:t xml:space="preserve">“Yes. Yes, everything’s fine.” Stanley forced his feet to keep </w:t>
      </w:r>
      <w:r w:rsidR="002E7BCC">
        <w:t xml:space="preserve">moving </w:t>
      </w:r>
      <w:r>
        <w:t>forward</w:t>
      </w:r>
      <w:r w:rsidR="00F31CB7">
        <w:t xml:space="preserve">, pulling the rest of his body along. </w:t>
      </w:r>
    </w:p>
    <w:p w14:paraId="7B2E72CE" w14:textId="00346A03" w:rsidR="00F31CB7" w:rsidRDefault="00F31CB7" w:rsidP="00E22BFB">
      <w:pPr>
        <w:spacing w:after="0" w:line="240" w:lineRule="auto"/>
      </w:pPr>
      <w:r>
        <w:tab/>
        <w:t>The group behind him all shared a</w:t>
      </w:r>
      <w:r w:rsidR="005D4501">
        <w:t>n</w:t>
      </w:r>
      <w:r>
        <w:t xml:space="preserve"> exchange of glances, some concerned</w:t>
      </w:r>
      <w:r w:rsidR="005D4501">
        <w:t>,</w:t>
      </w:r>
      <w:r>
        <w:t xml:space="preserve"> others frightened. But no one stopped</w:t>
      </w:r>
      <w:r w:rsidR="00F07327">
        <w:t>,</w:t>
      </w:r>
      <w:r>
        <w:t xml:space="preserve"> and no one spoke</w:t>
      </w:r>
      <w:r w:rsidR="00F07327">
        <w:t>;</w:t>
      </w:r>
      <w:r>
        <w:t xml:space="preserve"> they followed. </w:t>
      </w:r>
      <w:r w:rsidR="00A5723A">
        <w:t>All were t</w:t>
      </w:r>
      <w:r>
        <w:t>rying to remember back when they had laughed at the old man’s</w:t>
      </w:r>
      <w:r w:rsidR="007A1FE6">
        <w:t xml:space="preserve"> crazy story of </w:t>
      </w:r>
      <w:r w:rsidR="00A5723A">
        <w:t xml:space="preserve">his dead doppelganger </w:t>
      </w:r>
      <w:r w:rsidR="007A1FE6">
        <w:t>on the mountain</w:t>
      </w:r>
      <w:r w:rsidR="00A5723A">
        <w:t>.</w:t>
      </w:r>
    </w:p>
    <w:p w14:paraId="0F0BBD01" w14:textId="5DEB56CB" w:rsidR="007A1FE6" w:rsidRDefault="007A1FE6" w:rsidP="00E22BFB">
      <w:pPr>
        <w:spacing w:after="0" w:line="240" w:lineRule="auto"/>
      </w:pPr>
      <w:r>
        <w:tab/>
        <w:t>Stanley’s hands trembled</w:t>
      </w:r>
      <w:r w:rsidR="00F07327">
        <w:t>,</w:t>
      </w:r>
      <w:r>
        <w:t xml:space="preserve"> and his heart hammered in his chest with every step forward</w:t>
      </w:r>
      <w:r w:rsidR="00A5723A">
        <w:t>. H</w:t>
      </w:r>
      <w:r>
        <w:t xml:space="preserve">is </w:t>
      </w:r>
      <w:r w:rsidR="00E41560">
        <w:t xml:space="preserve">knees screamed </w:t>
      </w:r>
      <w:r w:rsidR="00950A77">
        <w:t>with</w:t>
      </w:r>
      <w:r w:rsidR="00E41560">
        <w:t xml:space="preserve"> his </w:t>
      </w:r>
      <w:r>
        <w:t xml:space="preserve">belief </w:t>
      </w:r>
      <w:r w:rsidR="00950A77">
        <w:t>of</w:t>
      </w:r>
      <w:r>
        <w:t xml:space="preserve"> stumbling and falling over someone’s corpse</w:t>
      </w:r>
      <w:r w:rsidR="00A5723A">
        <w:t xml:space="preserve">. Terror </w:t>
      </w:r>
      <w:r w:rsidR="002E7BCC">
        <w:t xml:space="preserve">is </w:t>
      </w:r>
      <w:r w:rsidR="00054408">
        <w:t>reaching</w:t>
      </w:r>
      <w:r>
        <w:t xml:space="preserve"> deeper inside him. He couldn’t be sure how long the </w:t>
      </w:r>
      <w:r w:rsidR="00A5723A">
        <w:t>fear</w:t>
      </w:r>
      <w:r>
        <w:t xml:space="preserve"> held him, but his lungs burned for air</w:t>
      </w:r>
      <w:r w:rsidR="00A5723A">
        <w:t>. Had he been</w:t>
      </w:r>
      <w:r>
        <w:t xml:space="preserve"> holding his breath the last ten paces or </w:t>
      </w:r>
      <w:r w:rsidR="00A5723A">
        <w:t xml:space="preserve">just </w:t>
      </w:r>
      <w:r>
        <w:t xml:space="preserve">forgotten to breathe. </w:t>
      </w:r>
      <w:r w:rsidR="00A5723A">
        <w:t>It</w:t>
      </w:r>
      <w:r>
        <w:t xml:space="preserve"> had wrapped around his neck like a noose</w:t>
      </w:r>
      <w:r w:rsidR="00F07327">
        <w:t>,</w:t>
      </w:r>
      <w:r>
        <w:t xml:space="preserve"> and he was </w:t>
      </w:r>
      <w:r w:rsidR="00524ED7">
        <w:t>pacing</w:t>
      </w:r>
      <w:r w:rsidR="00936F6E">
        <w:t xml:space="preserve"> toward the</w:t>
      </w:r>
      <w:r>
        <w:t xml:space="preserve"> long drop. </w:t>
      </w:r>
    </w:p>
    <w:p w14:paraId="613BA757" w14:textId="1B2A074D" w:rsidR="00305E74" w:rsidRDefault="007A1FE6" w:rsidP="00305E74">
      <w:pPr>
        <w:spacing w:after="0" w:line="240" w:lineRule="auto"/>
      </w:pPr>
      <w:r>
        <w:tab/>
        <w:t xml:space="preserve">Two minutes. </w:t>
      </w:r>
      <w:r w:rsidR="00305E74">
        <w:t>Stanley’s</w:t>
      </w:r>
      <w:r>
        <w:t xml:space="preserve"> pace faltered a moment but picked back up, suddenly aware of the </w:t>
      </w:r>
      <w:r w:rsidR="00DF2067">
        <w:t>trembling</w:t>
      </w:r>
      <w:r>
        <w:t xml:space="preserve"> in his legs weakening his stride.</w:t>
      </w:r>
      <w:r w:rsidR="00936F6E">
        <w:t xml:space="preserve"> </w:t>
      </w:r>
      <w:r w:rsidR="006C25BC">
        <w:t>T</w:t>
      </w:r>
      <w:r w:rsidR="00936F6E">
        <w:t>he retained silence</w:t>
      </w:r>
      <w:r w:rsidR="006C25BC">
        <w:t xml:space="preserve"> was discouraging</w:t>
      </w:r>
      <w:r w:rsidR="00936F6E">
        <w:t xml:space="preserve">, hearing only the heavy </w:t>
      </w:r>
      <w:r w:rsidR="00DF2067">
        <w:t>breaths</w:t>
      </w:r>
      <w:r w:rsidR="00936F6E">
        <w:t xml:space="preserve"> from the four </w:t>
      </w:r>
      <w:r w:rsidR="005D4501">
        <w:t>who</w:t>
      </w:r>
      <w:r w:rsidR="00936F6E">
        <w:t xml:space="preserve"> followed behind him. </w:t>
      </w:r>
    </w:p>
    <w:p w14:paraId="3D41CB05" w14:textId="484CCAD4" w:rsidR="00C5701E" w:rsidRDefault="00305E74" w:rsidP="00305E74">
      <w:pPr>
        <w:spacing w:after="0" w:line="240" w:lineRule="auto"/>
      </w:pPr>
      <w:r>
        <w:tab/>
      </w:r>
      <w:r w:rsidR="007A1FE6">
        <w:t xml:space="preserve">Five minutes. </w:t>
      </w:r>
      <w:r w:rsidR="00B1409B">
        <w:t>Stanley</w:t>
      </w:r>
      <w:r>
        <w:t xml:space="preserve"> had managed to get his breathing </w:t>
      </w:r>
      <w:r w:rsidR="006C25BC">
        <w:t>back</w:t>
      </w:r>
      <w:r>
        <w:t xml:space="preserve"> to normal, beside</w:t>
      </w:r>
      <w:r w:rsidR="00F07327">
        <w:t>s</w:t>
      </w:r>
      <w:r>
        <w:t xml:space="preserve"> the constant fight against the chill. And for the first time ask</w:t>
      </w:r>
      <w:r w:rsidR="00524ED7">
        <w:t>ed</w:t>
      </w:r>
      <w:r>
        <w:t xml:space="preserve"> himself if they had walked pasted the </w:t>
      </w:r>
      <w:r w:rsidR="00177AF2">
        <w:t>place</w:t>
      </w:r>
      <w:r w:rsidR="002E7BCC">
        <w:t xml:space="preserve"> where</w:t>
      </w:r>
      <w:r>
        <w:t xml:space="preserve"> they had f</w:t>
      </w:r>
      <w:r w:rsidR="00524ED7">
        <w:t>o</w:t>
      </w:r>
      <w:r>
        <w:t xml:space="preserve">und that body. </w:t>
      </w:r>
      <w:r w:rsidR="00936F6E">
        <w:t xml:space="preserve">And for </w:t>
      </w:r>
      <w:r w:rsidR="00177AF2">
        <w:t>a moment</w:t>
      </w:r>
      <w:r w:rsidR="00936F6E">
        <w:t xml:space="preserve">, his heart </w:t>
      </w:r>
      <w:r w:rsidR="00DF2067">
        <w:t>accepted</w:t>
      </w:r>
      <w:r w:rsidR="00936F6E">
        <w:t xml:space="preserve"> it.</w:t>
      </w:r>
    </w:p>
    <w:p w14:paraId="236A2DCC" w14:textId="24948DD3" w:rsidR="00936F6E" w:rsidRDefault="00C5701E" w:rsidP="00305E74">
      <w:pPr>
        <w:spacing w:after="0" w:line="240" w:lineRule="auto"/>
      </w:pPr>
      <w:r>
        <w:tab/>
        <w:t>Eight minutes</w:t>
      </w:r>
      <w:r w:rsidR="006C25BC">
        <w:t xml:space="preserve">. </w:t>
      </w:r>
      <w:r w:rsidR="00B1409B">
        <w:t>Stanley</w:t>
      </w:r>
      <w:r w:rsidR="00936F6E">
        <w:t xml:space="preserve"> kept his pace, breaking through the snow and pushing forward, carving t</w:t>
      </w:r>
      <w:r w:rsidR="00524ED7">
        <w:t>h</w:t>
      </w:r>
      <w:r w:rsidR="00936F6E">
        <w:t xml:space="preserve">rough the untouched white </w:t>
      </w:r>
      <w:r w:rsidR="002E7BCC">
        <w:t>blanket</w:t>
      </w:r>
      <w:r w:rsidR="00936F6E">
        <w:t xml:space="preserve"> </w:t>
      </w:r>
      <w:r w:rsidR="00524ED7">
        <w:t xml:space="preserve">over </w:t>
      </w:r>
      <w:r w:rsidR="00936F6E">
        <w:t>the land. They were now over a mile from their routed path and half</w:t>
      </w:r>
      <w:r w:rsidR="004435DB">
        <w:t xml:space="preserve"> a</w:t>
      </w:r>
      <w:r w:rsidR="00936F6E">
        <w:t xml:space="preserve"> mile down the </w:t>
      </w:r>
      <w:r w:rsidR="00007DFC">
        <w:t>peak's southern slope</w:t>
      </w:r>
      <w:r w:rsidR="00936F6E">
        <w:t xml:space="preserve">. </w:t>
      </w:r>
    </w:p>
    <w:p w14:paraId="34EA13AB" w14:textId="41C1BB7A" w:rsidR="00FD4FC2" w:rsidRDefault="00936F6E" w:rsidP="00305E74">
      <w:pPr>
        <w:spacing w:after="0" w:line="240" w:lineRule="auto"/>
      </w:pPr>
      <w:r>
        <w:tab/>
        <w:t>Eleven minutes. The feeling was</w:t>
      </w:r>
      <w:r w:rsidR="00524ED7">
        <w:t xml:space="preserve"> nearly</w:t>
      </w:r>
      <w:r>
        <w:t xml:space="preserve"> gone</w:t>
      </w:r>
      <w:r w:rsidR="00A5723A">
        <w:t>;</w:t>
      </w:r>
      <w:r>
        <w:t xml:space="preserve"> they had walked on far enough</w:t>
      </w:r>
      <w:r w:rsidR="004435DB">
        <w:t xml:space="preserve"> to </w:t>
      </w:r>
      <w:r w:rsidR="002E7BCC">
        <w:t>pass</w:t>
      </w:r>
      <w:r w:rsidR="004435DB">
        <w:t xml:space="preserve"> the place where </w:t>
      </w:r>
      <w:r w:rsidR="00B1409B">
        <w:t>Stanley</w:t>
      </w:r>
      <w:r w:rsidR="004435DB">
        <w:t xml:space="preserve"> had found that body</w:t>
      </w:r>
      <w:r w:rsidR="00A5723A">
        <w:t>. A</w:t>
      </w:r>
      <w:r w:rsidR="004435DB">
        <w:t xml:space="preserve"> body that belonged to a stranger</w:t>
      </w:r>
      <w:r w:rsidR="00A5723A">
        <w:t>, a</w:t>
      </w:r>
      <w:r w:rsidR="004435DB">
        <w:t xml:space="preserve"> man cold and lost and forgotten by t</w:t>
      </w:r>
      <w:r w:rsidR="00FD4FC2">
        <w:t>h</w:t>
      </w:r>
      <w:r w:rsidR="004435DB">
        <w:t>o</w:t>
      </w:r>
      <w:r w:rsidR="00FD4FC2">
        <w:t>s</w:t>
      </w:r>
      <w:r w:rsidR="004435DB">
        <w:t>e who</w:t>
      </w:r>
      <w:r w:rsidR="00FD4FC2">
        <w:t xml:space="preserve"> had-</w:t>
      </w:r>
    </w:p>
    <w:p w14:paraId="2E3D814F" w14:textId="0075EF66" w:rsidR="0091018F" w:rsidRDefault="00FD4FC2" w:rsidP="00305E74">
      <w:pPr>
        <w:spacing w:after="0" w:line="240" w:lineRule="auto"/>
      </w:pPr>
      <w:r>
        <w:tab/>
        <w:t>Stanley felt his right foot break through the firm base he thought he had stepped</w:t>
      </w:r>
      <w:r w:rsidR="002E7BCC">
        <w:t xml:space="preserve"> on</w:t>
      </w:r>
      <w:r>
        <w:t>.</w:t>
      </w:r>
      <w:r w:rsidR="00007DFC">
        <w:t xml:space="preserve"> A</w:t>
      </w:r>
      <w:r>
        <w:t>s if slowed down, falling forward</w:t>
      </w:r>
      <w:r w:rsidR="0091018F">
        <w:t xml:space="preserve"> as his right knee </w:t>
      </w:r>
      <w:r w:rsidR="00143481">
        <w:t>popping</w:t>
      </w:r>
      <w:r w:rsidR="0091018F">
        <w:t>. The white heat rushed over his vision</w:t>
      </w:r>
      <w:r w:rsidR="00007DFC">
        <w:t>,</w:t>
      </w:r>
      <w:r w:rsidR="0091018F">
        <w:t xml:space="preserve"> and for a moment</w:t>
      </w:r>
      <w:r w:rsidR="00F07327">
        <w:t>,</w:t>
      </w:r>
      <w:r w:rsidR="0091018F">
        <w:t xml:space="preserve"> he worried he had broken something, but </w:t>
      </w:r>
      <w:r w:rsidR="00B1409B">
        <w:t>his</w:t>
      </w:r>
      <w:r w:rsidR="0091018F">
        <w:t xml:space="preserve"> fear stole</w:t>
      </w:r>
      <w:r w:rsidR="00B1409B">
        <w:t xml:space="preserve"> the worry </w:t>
      </w:r>
      <w:r w:rsidR="00A5723A">
        <w:t>from</w:t>
      </w:r>
      <w:r w:rsidR="00B1409B">
        <w:t xml:space="preserve"> his knee</w:t>
      </w:r>
      <w:r w:rsidR="0091018F">
        <w:t>.</w:t>
      </w:r>
    </w:p>
    <w:p w14:paraId="42397FD2" w14:textId="4299B021" w:rsidR="00305E74" w:rsidRDefault="0091018F" w:rsidP="00305E74">
      <w:pPr>
        <w:spacing w:after="0" w:line="240" w:lineRule="auto"/>
      </w:pPr>
      <w:r>
        <w:tab/>
        <w:t xml:space="preserve">His boot rested against something firm but soft, able to give just a little under the pressure of his weight. </w:t>
      </w:r>
      <w:r w:rsidR="007473D2">
        <w:t>He didn’t hear the shouting from behind him, nor the hands</w:t>
      </w:r>
      <w:r w:rsidR="00B1409B">
        <w:t xml:space="preserve"> which</w:t>
      </w:r>
      <w:r w:rsidR="007473D2">
        <w:t xml:space="preserve"> </w:t>
      </w:r>
      <w:r w:rsidR="00007DFC">
        <w:t>helped</w:t>
      </w:r>
      <w:r w:rsidR="00476EBA">
        <w:t xml:space="preserve"> </w:t>
      </w:r>
      <w:r w:rsidR="007473D2">
        <w:t xml:space="preserve">lift him gently from </w:t>
      </w:r>
      <w:r w:rsidR="007473D2">
        <w:lastRenderedPageBreak/>
        <w:t>the ground. The white heat was gone</w:t>
      </w:r>
      <w:r w:rsidR="00007DFC">
        <w:t>. T</w:t>
      </w:r>
      <w:r w:rsidR="007473D2">
        <w:t>here was nothing but him, slumped on that mountainside</w:t>
      </w:r>
      <w:r w:rsidR="005C11FF">
        <w:t xml:space="preserve">, riddled with terror. </w:t>
      </w:r>
      <w:r w:rsidR="00305E74">
        <w:tab/>
      </w:r>
    </w:p>
    <w:p w14:paraId="47F46B5B" w14:textId="51BC2DC6" w:rsidR="005C11FF" w:rsidRDefault="005C11FF" w:rsidP="00305E74">
      <w:pPr>
        <w:spacing w:after="0" w:line="240" w:lineRule="auto"/>
      </w:pPr>
      <w:r>
        <w:tab/>
        <w:t xml:space="preserve">“Mr. Lang! Mr. Lang. Are you </w:t>
      </w:r>
      <w:r w:rsidR="00007DFC">
        <w:t>OK</w:t>
      </w:r>
      <w:r>
        <w:t>?</w:t>
      </w:r>
      <w:r w:rsidR="00476EBA">
        <w:t>”</w:t>
      </w:r>
      <w:r>
        <w:t xml:space="preserve"> Kyle’s breath was short and hot.</w:t>
      </w:r>
    </w:p>
    <w:p w14:paraId="00FB0D7C" w14:textId="0F9EDCB3" w:rsidR="005C11FF" w:rsidRDefault="005C11FF" w:rsidP="00305E74">
      <w:pPr>
        <w:spacing w:after="0" w:line="240" w:lineRule="auto"/>
      </w:pPr>
      <w:r>
        <w:tab/>
        <w:t>“Mr. Lang?</w:t>
      </w:r>
      <w:r w:rsidR="00476EBA">
        <w:t>”</w:t>
      </w:r>
      <w:r>
        <w:t xml:space="preserve"> Grace was now hardly able to hold herself together, terrified </w:t>
      </w:r>
      <w:r w:rsidR="002E7BCC">
        <w:t xml:space="preserve">that </w:t>
      </w:r>
      <w:r>
        <w:t xml:space="preserve">they would </w:t>
      </w:r>
      <w:r w:rsidR="00A5723A">
        <w:t>face</w:t>
      </w:r>
      <w:r>
        <w:t xml:space="preserve"> leav</w:t>
      </w:r>
      <w:r w:rsidR="00A5723A">
        <w:t>ing</w:t>
      </w:r>
      <w:r>
        <w:t xml:space="preserve"> him </w:t>
      </w:r>
      <w:r w:rsidR="00476EBA">
        <w:t>stranded</w:t>
      </w:r>
      <w:r w:rsidR="00A5723A">
        <w:t xml:space="preserve"> there</w:t>
      </w:r>
      <w:r>
        <w:t xml:space="preserve"> with a broken leg. </w:t>
      </w:r>
    </w:p>
    <w:p w14:paraId="04F63F50" w14:textId="50DD56E8" w:rsidR="005C11FF" w:rsidRDefault="005C11FF" w:rsidP="00305E74">
      <w:pPr>
        <w:spacing w:after="0" w:line="240" w:lineRule="auto"/>
      </w:pPr>
      <w:r>
        <w:tab/>
        <w:t>“Stanley?” Lucas’s hand gripped his shoulders, trying to get some reaction or response from the man</w:t>
      </w:r>
      <w:r w:rsidR="00A5723A">
        <w:t>, se</w:t>
      </w:r>
      <w:r>
        <w:t xml:space="preserve">eing his face white as a sheet. </w:t>
      </w:r>
    </w:p>
    <w:p w14:paraId="1CE848AA" w14:textId="0E2F06A2" w:rsidR="005C11FF" w:rsidRDefault="005C11FF" w:rsidP="00305E74">
      <w:pPr>
        <w:spacing w:after="0" w:line="240" w:lineRule="auto"/>
      </w:pPr>
      <w:r>
        <w:tab/>
        <w:t>The</w:t>
      </w:r>
      <w:r w:rsidR="00F07327">
        <w:t>ir</w:t>
      </w:r>
      <w:r>
        <w:t xml:space="preserve"> voice</w:t>
      </w:r>
      <w:r w:rsidR="003879D6">
        <w:t>s</w:t>
      </w:r>
      <w:r>
        <w:t xml:space="preserve"> merged into a distan</w:t>
      </w:r>
      <w:r w:rsidR="00A5723A">
        <w:t>t</w:t>
      </w:r>
      <w:r>
        <w:t xml:space="preserve"> foggy</w:t>
      </w:r>
      <w:r w:rsidR="00A5723A">
        <w:t xml:space="preserve"> noise</w:t>
      </w:r>
      <w:r w:rsidR="00F07327">
        <w:t>,</w:t>
      </w:r>
      <w:r>
        <w:t xml:space="preserve"> </w:t>
      </w:r>
      <w:r w:rsidR="003879D6">
        <w:t>and though he wouldn’t know it, he pulled from Lucas</w:t>
      </w:r>
      <w:r w:rsidR="003D1CE8">
        <w:t>’s</w:t>
      </w:r>
      <w:r w:rsidR="003879D6">
        <w:t xml:space="preserve"> grasp with enormous strength as his hands drove beneath the untouched snow </w:t>
      </w:r>
      <w:r w:rsidR="00476EBA">
        <w:t>before</w:t>
      </w:r>
      <w:r w:rsidR="003879D6">
        <w:t xml:space="preserve"> his kneeling body. </w:t>
      </w:r>
    </w:p>
    <w:p w14:paraId="209133AB" w14:textId="3AF6E705" w:rsidR="003879D6" w:rsidRDefault="003879D6" w:rsidP="00305E74">
      <w:pPr>
        <w:spacing w:after="0" w:line="240" w:lineRule="auto"/>
      </w:pPr>
      <w:r>
        <w:tab/>
        <w:t>The group did nothing</w:t>
      </w:r>
      <w:r w:rsidR="00007DFC">
        <w:t>. T</w:t>
      </w:r>
      <w:r w:rsidR="007448F4">
        <w:t>heir blood froze a</w:t>
      </w:r>
      <w:r w:rsidR="006C25BC">
        <w:t>s they</w:t>
      </w:r>
      <w:r w:rsidR="007448F4">
        <w:t xml:space="preserve"> </w:t>
      </w:r>
      <w:r w:rsidR="00007DFC">
        <w:t xml:space="preserve">were </w:t>
      </w:r>
      <w:r w:rsidR="007448F4">
        <w:t xml:space="preserve">forced to </w:t>
      </w:r>
      <w:r>
        <w:t>watch</w:t>
      </w:r>
      <w:r w:rsidR="007448F4">
        <w:t>. The frail man’s body</w:t>
      </w:r>
      <w:r w:rsidR="00A5723A">
        <w:t xml:space="preserve"> was</w:t>
      </w:r>
      <w:r>
        <w:t xml:space="preserve"> </w:t>
      </w:r>
      <w:r w:rsidR="00A5723A">
        <w:t xml:space="preserve">suddenly </w:t>
      </w:r>
      <w:r>
        <w:t>frantic and screaming</w:t>
      </w:r>
      <w:r w:rsidR="00A5723A">
        <w:t>. A</w:t>
      </w:r>
      <w:r>
        <w:t>lso</w:t>
      </w:r>
      <w:r w:rsidR="00007DFC">
        <w:t>,</w:t>
      </w:r>
      <w:r>
        <w:t xml:space="preserve"> something he was </w:t>
      </w:r>
      <w:r w:rsidR="00476EBA">
        <w:t>un</w:t>
      </w:r>
      <w:r>
        <w:t xml:space="preserve">aware he was doing. </w:t>
      </w:r>
      <w:r w:rsidR="007448F4">
        <w:t>His gloves ripped through the snow</w:t>
      </w:r>
      <w:r w:rsidR="00007DFC">
        <w:t>,</w:t>
      </w:r>
      <w:r w:rsidR="007448F4">
        <w:t xml:space="preserve"> scooping back as much as he could, </w:t>
      </w:r>
      <w:r w:rsidR="00DF2067">
        <w:t>ripping</w:t>
      </w:r>
      <w:r w:rsidR="007448F4">
        <w:t>, tearing</w:t>
      </w:r>
      <w:r w:rsidR="00F366DA">
        <w:t>,</w:t>
      </w:r>
      <w:r w:rsidR="007448F4">
        <w:t xml:space="preserve"> and pulling away what seemed to go beyond an end or earth. His left glove flew off, following the snow thrown into the air</w:t>
      </w:r>
      <w:r w:rsidR="006C25BC">
        <w:t xml:space="preserve">. </w:t>
      </w:r>
      <w:r w:rsidR="00007DFC">
        <w:t>D</w:t>
      </w:r>
      <w:r w:rsidR="007448F4">
        <w:t>rifting and landing behind him and about the boots of his frightened companions.</w:t>
      </w:r>
    </w:p>
    <w:p w14:paraId="43DDD501" w14:textId="2BEC2A6A" w:rsidR="007448F4" w:rsidRDefault="007448F4" w:rsidP="00305E74">
      <w:pPr>
        <w:spacing w:after="0" w:line="240" w:lineRule="auto"/>
      </w:pPr>
      <w:r>
        <w:tab/>
        <w:t xml:space="preserve">His bare hand tore through the </w:t>
      </w:r>
      <w:r w:rsidR="00B1409B">
        <w:t>hard white</w:t>
      </w:r>
      <w:r>
        <w:t xml:space="preserve"> snow, beginning to bleed and transform the pure white colo</w:t>
      </w:r>
      <w:r w:rsidR="00007DFC">
        <w:t>u</w:t>
      </w:r>
      <w:r>
        <w:t xml:space="preserve">r </w:t>
      </w:r>
      <w:r w:rsidR="00F366DA">
        <w:t>in</w:t>
      </w:r>
      <w:r>
        <w:t>to something of a pink and fleshy mess. Still</w:t>
      </w:r>
      <w:r w:rsidR="00253651">
        <w:t>,</w:t>
      </w:r>
      <w:r>
        <w:t xml:space="preserve"> the four young adults didn’t move, watching his skin fall away from raw strength and the ice he now crawled through</w:t>
      </w:r>
      <w:r w:rsidR="006C25BC">
        <w:t xml:space="preserve">. </w:t>
      </w:r>
      <w:r>
        <w:t>The imprint of his boot had become a part of the reddening mess about his body</w:t>
      </w:r>
      <w:r w:rsidR="00007DFC">
        <w:t>. T</w:t>
      </w:r>
      <w:r w:rsidR="008435B0">
        <w:t>he sweat poured from his hairline and stung his eyes</w:t>
      </w:r>
      <w:r w:rsidR="00F07327">
        <w:t>,</w:t>
      </w:r>
      <w:r w:rsidR="008435B0">
        <w:t xml:space="preserve"> but he didn’t stop</w:t>
      </w:r>
      <w:r w:rsidR="00007DFC">
        <w:t>. H</w:t>
      </w:r>
      <w:r w:rsidR="008435B0">
        <w:t xml:space="preserve">e </w:t>
      </w:r>
      <w:r w:rsidR="00820575">
        <w:t>keeps</w:t>
      </w:r>
      <w:r w:rsidR="008435B0">
        <w:t xml:space="preserve"> tearing, ripping</w:t>
      </w:r>
      <w:r w:rsidR="00476EBA">
        <w:t>,</w:t>
      </w:r>
      <w:r w:rsidR="008435B0">
        <w:t xml:space="preserve"> </w:t>
      </w:r>
      <w:r w:rsidR="002E7BCC">
        <w:t xml:space="preserve">and </w:t>
      </w:r>
      <w:r w:rsidR="008435B0">
        <w:t>digging.</w:t>
      </w:r>
    </w:p>
    <w:p w14:paraId="03F39A07" w14:textId="2BA0D328" w:rsidR="005D4501" w:rsidRDefault="008435B0" w:rsidP="00305E74">
      <w:pPr>
        <w:spacing w:after="0" w:line="240" w:lineRule="auto"/>
      </w:pPr>
      <w:r>
        <w:tab/>
        <w:t>H</w:t>
      </w:r>
      <w:r w:rsidR="00F07327">
        <w:t>is breath</w:t>
      </w:r>
      <w:r>
        <w:t xml:space="preserve"> </w:t>
      </w:r>
      <w:r w:rsidR="00F07327">
        <w:t>caught</w:t>
      </w:r>
      <w:r>
        <w:t xml:space="preserve"> in his throat. The </w:t>
      </w:r>
      <w:r w:rsidR="00DF2067">
        <w:t>reddish-patched</w:t>
      </w:r>
      <w:r>
        <w:t xml:space="preserve"> snow broke open to dark blue fabric, lightly dusted with</w:t>
      </w:r>
      <w:r w:rsidR="00476EBA">
        <w:t xml:space="preserve"> the</w:t>
      </w:r>
      <w:r>
        <w:t xml:space="preserve"> </w:t>
      </w:r>
      <w:r w:rsidR="00820575">
        <w:t>blood-stained</w:t>
      </w:r>
      <w:r>
        <w:t xml:space="preserve"> </w:t>
      </w:r>
      <w:r w:rsidR="005D4501">
        <w:t>powder</w:t>
      </w:r>
      <w:r>
        <w:t>.</w:t>
      </w:r>
      <w:r w:rsidR="005D4501">
        <w:t xml:space="preserve"> Stanley froze, his entire body locked in position, his bare fingers almost ghostly as all the blood pooled within his palm, no longer able to combat the cold. </w:t>
      </w:r>
    </w:p>
    <w:p w14:paraId="18A62884" w14:textId="135F02FB" w:rsidR="008435B0" w:rsidRDefault="005D4501" w:rsidP="00305E74">
      <w:pPr>
        <w:spacing w:after="0" w:line="240" w:lineRule="auto"/>
      </w:pPr>
      <w:r>
        <w:tab/>
        <w:t>“Stanley</w:t>
      </w:r>
      <w:r w:rsidR="00F90754">
        <w:t xml:space="preserve">?” Kyle’s voice </w:t>
      </w:r>
      <w:r w:rsidR="00F366DA">
        <w:t>w</w:t>
      </w:r>
      <w:r w:rsidR="00F90754">
        <w:t>as small and hardly able to push through his engulfing fear. “We need to keep-”</w:t>
      </w:r>
      <w:r>
        <w:t xml:space="preserve"> </w:t>
      </w:r>
    </w:p>
    <w:p w14:paraId="0710EEAC" w14:textId="1A0C58F5" w:rsidR="00F90754" w:rsidRDefault="00F90754" w:rsidP="00305E74">
      <w:pPr>
        <w:spacing w:after="0" w:line="240" w:lineRule="auto"/>
      </w:pPr>
      <w:r>
        <w:tab/>
        <w:t>Stanley’s body language changed</w:t>
      </w:r>
      <w:r w:rsidR="00A5723A">
        <w:t>,</w:t>
      </w:r>
      <w:r>
        <w:t xml:space="preserve"> as did his demeano</w:t>
      </w:r>
      <w:r w:rsidR="00007DFC">
        <w:t>u</w:t>
      </w:r>
      <w:r>
        <w:t>r. In a sudden and flurried rush</w:t>
      </w:r>
      <w:r w:rsidR="00B1409B">
        <w:t>,</w:t>
      </w:r>
      <w:r>
        <w:t xml:space="preserve"> his hands drove back into the bloodied snow, and to his surprise</w:t>
      </w:r>
      <w:r w:rsidR="00A5723A">
        <w:t>,</w:t>
      </w:r>
      <w:r>
        <w:t xml:space="preserve"> Lucas’s hand</w:t>
      </w:r>
      <w:r w:rsidR="00007DFC">
        <w:t>s</w:t>
      </w:r>
      <w:r>
        <w:t xml:space="preserve"> quickly </w:t>
      </w:r>
      <w:r w:rsidR="00DF2067">
        <w:t>joined</w:t>
      </w:r>
      <w:r>
        <w:t xml:space="preserve"> him. </w:t>
      </w:r>
    </w:p>
    <w:p w14:paraId="6955D30C" w14:textId="4FEC4769" w:rsidR="00F90754" w:rsidRDefault="00F90754" w:rsidP="00305E74">
      <w:pPr>
        <w:spacing w:after="0" w:line="240" w:lineRule="auto"/>
      </w:pPr>
      <w:r>
        <w:tab/>
        <w:t xml:space="preserve">Behind him, Kyle’s fear had begun pushing him slowly away, as Grace fell back to her knees, her face empty </w:t>
      </w:r>
      <w:r w:rsidR="00476EBA">
        <w:t>as</w:t>
      </w:r>
      <w:r>
        <w:t xml:space="preserve"> her eyes held to them</w:t>
      </w:r>
      <w:r w:rsidR="00A5723A">
        <w:t xml:space="preserve"> digging</w:t>
      </w:r>
      <w:r w:rsidR="00476EBA">
        <w:t xml:space="preserve"> in the snow</w:t>
      </w:r>
      <w:r>
        <w:t>.</w:t>
      </w:r>
    </w:p>
    <w:p w14:paraId="035D50CE" w14:textId="737E17F8" w:rsidR="00F90754" w:rsidRDefault="00F90754" w:rsidP="00305E74">
      <w:pPr>
        <w:spacing w:after="0" w:line="240" w:lineRule="auto"/>
      </w:pPr>
      <w:r>
        <w:tab/>
        <w:t xml:space="preserve">Ken slowly moved in on the other side of Stanley, his gloved hands scooping </w:t>
      </w:r>
      <w:r w:rsidR="00476EBA">
        <w:t xml:space="preserve">bloody </w:t>
      </w:r>
      <w:r>
        <w:t xml:space="preserve">pink snow out and away. </w:t>
      </w:r>
    </w:p>
    <w:p w14:paraId="0551AE09" w14:textId="6DC7DAF4" w:rsidR="00A25334" w:rsidRDefault="00F90754" w:rsidP="00305E74">
      <w:pPr>
        <w:spacing w:after="0" w:line="240" w:lineRule="auto"/>
      </w:pPr>
      <w:r>
        <w:tab/>
        <w:t xml:space="preserve">Kyle </w:t>
      </w:r>
      <w:r w:rsidR="00476EBA">
        <w:t xml:space="preserve">now </w:t>
      </w:r>
      <w:r>
        <w:t>stood ten feet f</w:t>
      </w:r>
      <w:r w:rsidR="00476EBA">
        <w:t>ro</w:t>
      </w:r>
      <w:r>
        <w:t>m them</w:t>
      </w:r>
      <w:r w:rsidR="000F710C">
        <w:t xml:space="preserve"> when Stanley stopped. The</w:t>
      </w:r>
      <w:r w:rsidR="00A5723A">
        <w:t xml:space="preserve"> frozen</w:t>
      </w:r>
      <w:r w:rsidR="000F710C">
        <w:t xml:space="preserve"> body lay </w:t>
      </w:r>
      <w:r w:rsidR="006C25BC">
        <w:t>wholly</w:t>
      </w:r>
      <w:r w:rsidR="000F710C">
        <w:t xml:space="preserve"> uncovered, his boots, gloves, and hood now exposed to the </w:t>
      </w:r>
      <w:r w:rsidR="003D1CE8">
        <w:t>hidden</w:t>
      </w:r>
      <w:r w:rsidR="00E024A3">
        <w:t xml:space="preserve"> </w:t>
      </w:r>
      <w:r w:rsidR="000F710C">
        <w:t xml:space="preserve">sun and the </w:t>
      </w:r>
      <w:r w:rsidR="002E7BCC">
        <w:t>frigid</w:t>
      </w:r>
      <w:r w:rsidR="000F710C">
        <w:t xml:space="preserve"> air. Stanley’s eyes stared down at the frozen body, its face</w:t>
      </w:r>
      <w:r w:rsidR="00476EBA">
        <w:t xml:space="preserve"> turned</w:t>
      </w:r>
      <w:r w:rsidR="000F710C">
        <w:t xml:space="preserve"> down towards the snow, hidden from view</w:t>
      </w:r>
      <w:r w:rsidR="00A25334">
        <w:t>. Just like before.</w:t>
      </w:r>
    </w:p>
    <w:p w14:paraId="40E74A7C" w14:textId="3CFF5352" w:rsidR="00F90754" w:rsidRDefault="00A25334" w:rsidP="00305E74">
      <w:pPr>
        <w:spacing w:after="0" w:line="240" w:lineRule="auto"/>
      </w:pPr>
      <w:r>
        <w:tab/>
      </w:r>
      <w:r w:rsidR="000F710C">
        <w:t>His hand reached out slowly, no longer bleeding as his fingers were slowly succumbing to frostbit</w:t>
      </w:r>
      <w:r w:rsidR="00E024A3">
        <w:t>e</w:t>
      </w:r>
      <w:r w:rsidR="00007DFC">
        <w:t>. T</w:t>
      </w:r>
      <w:r w:rsidR="000F710C">
        <w:t>rembl</w:t>
      </w:r>
      <w:r w:rsidR="00B1409B">
        <w:t>ing</w:t>
      </w:r>
      <w:r w:rsidR="000F710C">
        <w:t xml:space="preserve"> as he neared the </w:t>
      </w:r>
      <w:r w:rsidR="00594F2A">
        <w:t>navy-blue</w:t>
      </w:r>
      <w:r w:rsidR="000F710C">
        <w:t xml:space="preserve"> fabri</w:t>
      </w:r>
      <w:r>
        <w:t>c.</w:t>
      </w:r>
    </w:p>
    <w:p w14:paraId="72C780B1" w14:textId="6DA9F30B" w:rsidR="00594F2A" w:rsidRDefault="000F710C" w:rsidP="00305E74">
      <w:pPr>
        <w:spacing w:after="0" w:line="240" w:lineRule="auto"/>
      </w:pPr>
      <w:r>
        <w:tab/>
        <w:t>“Don’t!” Kenny’s voice spoke sternly</w:t>
      </w:r>
      <w:r w:rsidR="00A25334">
        <w:t>, p</w:t>
      </w:r>
      <w:r>
        <w:t>raying to his god that Stanley wouldn’t touch him</w:t>
      </w:r>
      <w:r w:rsidR="00A5723A">
        <w:t>, that h</w:t>
      </w:r>
      <w:r>
        <w:t xml:space="preserve">e would stand up and again </w:t>
      </w:r>
      <w:r w:rsidR="00DF2067">
        <w:t>guide</w:t>
      </w:r>
      <w:r>
        <w:t xml:space="preserve"> them down the mountain. </w:t>
      </w:r>
      <w:r w:rsidR="00A5723A">
        <w:t>Stanley</w:t>
      </w:r>
      <w:r>
        <w:t xml:space="preserve"> would consider the </w:t>
      </w:r>
      <w:r w:rsidR="00007DFC">
        <w:t>others' minds and feeling</w:t>
      </w:r>
      <w:r>
        <w:t xml:space="preserve">s in the </w:t>
      </w:r>
      <w:r w:rsidR="00594F2A">
        <w:t>group</w:t>
      </w:r>
      <w:r>
        <w:t xml:space="preserve"> and not </w:t>
      </w:r>
      <w:r w:rsidR="00475A8C">
        <w:t>mere</w:t>
      </w:r>
      <w:r>
        <w:t xml:space="preserve">ly feed into his </w:t>
      </w:r>
      <w:r w:rsidR="00594F2A">
        <w:t>delusions</w:t>
      </w:r>
      <w:r>
        <w:t xml:space="preserve">. </w:t>
      </w:r>
      <w:r w:rsidR="00594F2A">
        <w:t>That he would let go and walk away</w:t>
      </w:r>
      <w:r w:rsidR="002470C2">
        <w:t xml:space="preserve"> unburdened</w:t>
      </w:r>
      <w:r w:rsidR="00594F2A">
        <w:t>.</w:t>
      </w:r>
    </w:p>
    <w:p w14:paraId="638DCE48" w14:textId="395A3250" w:rsidR="00594F2A" w:rsidRDefault="00594F2A" w:rsidP="00305E74">
      <w:pPr>
        <w:spacing w:after="0" w:line="240" w:lineRule="auto"/>
      </w:pPr>
      <w:r>
        <w:tab/>
        <w:t>Kenny’s wish broke, watching as the man’s frozen white fingers gripped the fabric so tightly</w:t>
      </w:r>
      <w:r w:rsidR="00A5723A">
        <w:t>, t</w:t>
      </w:r>
      <w:r>
        <w:t>he blood gushed from the many cuts and gashes he had given himself.</w:t>
      </w:r>
    </w:p>
    <w:p w14:paraId="5818D5DF" w14:textId="6BD52C45" w:rsidR="00594F2A" w:rsidRDefault="00594F2A" w:rsidP="00305E74">
      <w:pPr>
        <w:spacing w:after="0" w:line="240" w:lineRule="auto"/>
      </w:pPr>
      <w:r>
        <w:tab/>
        <w:t>Lucas didn’t move or speak, thinking and feeling as Kenny did, as Grace did</w:t>
      </w:r>
      <w:r w:rsidR="00F366DA">
        <w:t>,</w:t>
      </w:r>
      <w:r>
        <w:t xml:space="preserve"> and as Kyle did</w:t>
      </w:r>
      <w:r w:rsidR="00F07327">
        <w:t>. W</w:t>
      </w:r>
      <w:r>
        <w:t xml:space="preserve">hy hadn’t </w:t>
      </w:r>
      <w:r w:rsidR="00F07327">
        <w:t xml:space="preserve">he </w:t>
      </w:r>
      <w:r>
        <w:t>followed in Kyle</w:t>
      </w:r>
      <w:r w:rsidR="00F07327">
        <w:t>'s</w:t>
      </w:r>
      <w:r>
        <w:t xml:space="preserve"> footsteps to </w:t>
      </w:r>
      <w:r w:rsidR="00DF2067">
        <w:t>further</w:t>
      </w:r>
      <w:r>
        <w:t xml:space="preserve"> himself from the dead man instead of choosing his front</w:t>
      </w:r>
      <w:r w:rsidR="00F07327">
        <w:t>-</w:t>
      </w:r>
      <w:r>
        <w:t>row seat</w:t>
      </w:r>
      <w:r w:rsidR="00F07327">
        <w:t>?</w:t>
      </w:r>
      <w:r>
        <w:t xml:space="preserve"> </w:t>
      </w:r>
    </w:p>
    <w:p w14:paraId="02D5EB31" w14:textId="6A091BC8" w:rsidR="00594F2A" w:rsidRDefault="00594F2A" w:rsidP="00305E74">
      <w:pPr>
        <w:spacing w:after="0" w:line="240" w:lineRule="auto"/>
      </w:pPr>
      <w:r>
        <w:lastRenderedPageBreak/>
        <w:tab/>
        <w:t xml:space="preserve">Grace closed her eyes tightly, feeling like a child as her hands </w:t>
      </w:r>
      <w:r w:rsidR="00DF2067">
        <w:t>came</w:t>
      </w:r>
      <w:r>
        <w:t xml:space="preserve"> up to her face for added </w:t>
      </w:r>
      <w:r w:rsidR="00A5723A">
        <w:t>protection</w:t>
      </w:r>
      <w:r>
        <w:t>. Worried</w:t>
      </w:r>
      <w:r w:rsidR="00007DFC">
        <w:t>,</w:t>
      </w:r>
      <w:r>
        <w:t xml:space="preserve"> her willpower would </w:t>
      </w:r>
      <w:r w:rsidR="00B1409B">
        <w:t>come</w:t>
      </w:r>
      <w:r>
        <w:t xml:space="preserve"> undone</w:t>
      </w:r>
      <w:r w:rsidR="00F07327">
        <w:t>,</w:t>
      </w:r>
      <w:r>
        <w:t xml:space="preserve"> and her curiosity would cast upon the </w:t>
      </w:r>
      <w:r w:rsidR="00007DFC">
        <w:t>face</w:t>
      </w:r>
      <w:r>
        <w:t xml:space="preserve"> of a dead man. Something she knew she would </w:t>
      </w:r>
      <w:r w:rsidR="00A25334">
        <w:t>never</w:t>
      </w:r>
      <w:r>
        <w:t xml:space="preserve"> be able to forget</w:t>
      </w:r>
      <w:r w:rsidR="006C25BC">
        <w:t xml:space="preserve">. </w:t>
      </w:r>
    </w:p>
    <w:p w14:paraId="4D678B35" w14:textId="1DDDB924" w:rsidR="00D06D13" w:rsidRDefault="000F710C" w:rsidP="00305E74">
      <w:pPr>
        <w:spacing w:after="0" w:line="240" w:lineRule="auto"/>
      </w:pPr>
      <w:r>
        <w:t xml:space="preserve"> </w:t>
      </w:r>
      <w:r w:rsidR="00594F2A">
        <w:tab/>
        <w:t>Kyle’s eyes were unable to turn away, watching as the</w:t>
      </w:r>
      <w:r w:rsidR="00A5723A">
        <w:t xml:space="preserve"> old</w:t>
      </w:r>
      <w:r w:rsidR="00594F2A">
        <w:t xml:space="preserve"> </w:t>
      </w:r>
      <w:r w:rsidR="00D06D13">
        <w:t>fool’s hand pulled back the fabric</w:t>
      </w:r>
      <w:r w:rsidR="00A25334">
        <w:t>. I</w:t>
      </w:r>
      <w:r w:rsidR="00D06D13">
        <w:t>t</w:t>
      </w:r>
      <w:r w:rsidR="00A25334">
        <w:t>s</w:t>
      </w:r>
      <w:r w:rsidR="00D06D13">
        <w:t xml:space="preserve"> sunken white face </w:t>
      </w:r>
      <w:r w:rsidR="00DF2067">
        <w:t>seemed</w:t>
      </w:r>
      <w:r w:rsidR="00D06D13">
        <w:t xml:space="preserve"> to glow against the sun</w:t>
      </w:r>
      <w:r w:rsidR="00A25334">
        <w:t xml:space="preserve">, stretched back and </w:t>
      </w:r>
      <w:r w:rsidR="006C25BC">
        <w:t>white</w:t>
      </w:r>
      <w:r w:rsidR="00D06D13">
        <w:t xml:space="preserve">. His feet did not have the </w:t>
      </w:r>
      <w:r w:rsidR="00053AE0">
        <w:t>same fixed</w:t>
      </w:r>
      <w:r w:rsidR="00D06D13">
        <w:t xml:space="preserve"> p</w:t>
      </w:r>
      <w:r w:rsidR="00053AE0">
        <w:t>osition p</w:t>
      </w:r>
      <w:r w:rsidR="00D06D13">
        <w:t>roblems as his eyes.</w:t>
      </w:r>
    </w:p>
    <w:p w14:paraId="77C90BCA" w14:textId="25CD5562" w:rsidR="00E57E89" w:rsidRDefault="00D06D13" w:rsidP="00305E74">
      <w:pPr>
        <w:spacing w:after="0" w:line="240" w:lineRule="auto"/>
      </w:pPr>
      <w:r>
        <w:tab/>
        <w:t xml:space="preserve">Ken’s body flew back and out of the snow, only to fall back hard against his backside as he </w:t>
      </w:r>
      <w:r w:rsidR="00007DFC">
        <w:t>h</w:t>
      </w:r>
      <w:r>
        <w:t xml:space="preserve">urried to get to his feet, </w:t>
      </w:r>
      <w:r w:rsidR="00A25334">
        <w:t>trying to get</w:t>
      </w:r>
      <w:r w:rsidR="00F366DA">
        <w:t xml:space="preserve"> </w:t>
      </w:r>
      <w:r>
        <w:t>away.</w:t>
      </w:r>
    </w:p>
    <w:p w14:paraId="0C31675B" w14:textId="2FFE398D" w:rsidR="003E2E17" w:rsidRDefault="003E2E17" w:rsidP="00305E74">
      <w:pPr>
        <w:spacing w:after="0" w:line="240" w:lineRule="auto"/>
      </w:pPr>
      <w:r>
        <w:tab/>
        <w:t>Lucas’s body followed Ken’s</w:t>
      </w:r>
      <w:r w:rsidR="00F07327">
        <w:t>;</w:t>
      </w:r>
      <w:r>
        <w:t xml:space="preserve"> only his eyes </w:t>
      </w:r>
      <w:r w:rsidR="00007DFC">
        <w:t>stayed</w:t>
      </w:r>
      <w:r>
        <w:t xml:space="preserve">. The empty blue </w:t>
      </w:r>
      <w:r w:rsidR="00A5723A">
        <w:t>stare</w:t>
      </w:r>
      <w:r>
        <w:t xml:space="preserve"> looked up at them, wearing an almost reassuring smile.</w:t>
      </w:r>
    </w:p>
    <w:p w14:paraId="49DCAD62" w14:textId="7DFD8C6B" w:rsidR="00D06D13" w:rsidRDefault="00D06D13" w:rsidP="00305E74">
      <w:pPr>
        <w:spacing w:after="0" w:line="240" w:lineRule="auto"/>
      </w:pPr>
      <w:r>
        <w:tab/>
        <w:t>Grace’s willpower had broken, unable to ignore the sudden</w:t>
      </w:r>
      <w:r w:rsidR="002E7BCC">
        <w:t>,</w:t>
      </w:r>
      <w:r>
        <w:t xml:space="preserve"> dramatic change in </w:t>
      </w:r>
      <w:r w:rsidR="00007DFC">
        <w:t>her group atmosphere</w:t>
      </w:r>
      <w:r>
        <w:t>. Peering through her fingers</w:t>
      </w:r>
      <w:r w:rsidR="00B1409B">
        <w:t>,</w:t>
      </w:r>
      <w:r>
        <w:t xml:space="preserve"> she fell onto the slightly upturned face</w:t>
      </w:r>
      <w:r w:rsidR="00F07327">
        <w:t>. I</w:t>
      </w:r>
      <w:r w:rsidR="00A25334">
        <w:t>ts nose</w:t>
      </w:r>
      <w:r>
        <w:t xml:space="preserve"> </w:t>
      </w:r>
      <w:r w:rsidR="00DF2067">
        <w:t xml:space="preserve">was </w:t>
      </w:r>
      <w:r>
        <w:t xml:space="preserve">half black from </w:t>
      </w:r>
      <w:r w:rsidR="002E7BCC">
        <w:t>frostbite</w:t>
      </w:r>
      <w:r>
        <w:t xml:space="preserve"> while alive</w:t>
      </w:r>
      <w:r w:rsidR="00F07327">
        <w:t>. I</w:t>
      </w:r>
      <w:r w:rsidR="00A25334">
        <w:t xml:space="preserve">ts </w:t>
      </w:r>
      <w:r w:rsidR="003E2E17">
        <w:t>face</w:t>
      </w:r>
      <w:r w:rsidR="00A25334">
        <w:t xml:space="preserve"> </w:t>
      </w:r>
      <w:r w:rsidR="00DF2067">
        <w:t>stared</w:t>
      </w:r>
      <w:r>
        <w:t xml:space="preserve"> up blankly at Stanley. </w:t>
      </w:r>
    </w:p>
    <w:p w14:paraId="0802A6E9" w14:textId="0A048393" w:rsidR="00D06D13" w:rsidRDefault="00D06D13" w:rsidP="00305E74">
      <w:pPr>
        <w:spacing w:after="0" w:line="240" w:lineRule="auto"/>
      </w:pPr>
      <w:r>
        <w:tab/>
      </w:r>
      <w:r w:rsidR="00E57E89">
        <w:t xml:space="preserve"> </w:t>
      </w:r>
    </w:p>
    <w:p w14:paraId="35779536" w14:textId="1930C544" w:rsidR="00F34015" w:rsidRDefault="00E57E89" w:rsidP="00305E74">
      <w:pPr>
        <w:spacing w:after="0" w:line="240" w:lineRule="auto"/>
      </w:pPr>
      <w:r>
        <w:tab/>
        <w:t xml:space="preserve">Stanley’s body </w:t>
      </w:r>
      <w:r w:rsidR="006C25BC">
        <w:t>trembled</w:t>
      </w:r>
      <w:r>
        <w:t xml:space="preserve"> in the snow, unaware of the slow</w:t>
      </w:r>
      <w:r w:rsidR="002E7BCC">
        <w:t>,</w:t>
      </w:r>
      <w:r>
        <w:t xml:space="preserve"> cold burn spreading through his knees and legs. Unaware of the blood once again slowly dripping from his bare freezing hand. Unaware of Grace’s horrified screams and sobs as </w:t>
      </w:r>
      <w:r w:rsidR="00F54DAC">
        <w:t>Kyle</w:t>
      </w:r>
      <w:r>
        <w:t xml:space="preserve"> tried to lift her from the ground</w:t>
      </w:r>
      <w:r w:rsidR="00F54DAC">
        <w:t xml:space="preserve">. </w:t>
      </w:r>
    </w:p>
    <w:p w14:paraId="3421016D" w14:textId="78CBFECF" w:rsidR="00A5723A" w:rsidRDefault="00F54DAC" w:rsidP="00E22BFB">
      <w:pPr>
        <w:spacing w:after="0" w:line="240" w:lineRule="auto"/>
      </w:pPr>
      <w:r>
        <w:tab/>
        <w:t>Lucas managed to get Ken back beside him to try and do the same for Stanley, but his weight had somehow tripled</w:t>
      </w:r>
      <w:r w:rsidR="00A5723A">
        <w:t>. T</w:t>
      </w:r>
      <w:r>
        <w:t>hat or their strength had entirely drained from them</w:t>
      </w:r>
      <w:r w:rsidR="006C25BC">
        <w:t xml:space="preserve">. </w:t>
      </w:r>
      <w:r>
        <w:t xml:space="preserve">In </w:t>
      </w:r>
      <w:r w:rsidR="00DF2067">
        <w:t>mid-pull</w:t>
      </w:r>
      <w:r w:rsidR="00A5723A">
        <w:t>,</w:t>
      </w:r>
      <w:r>
        <w:t xml:space="preserve"> Stanley’s body seemed to give out</w:t>
      </w:r>
      <w:r w:rsidR="00FA6DEF">
        <w:t xml:space="preserve">, causing Ken and Lucas to believe it had been enough to kill the old man. </w:t>
      </w:r>
    </w:p>
    <w:p w14:paraId="67819958" w14:textId="4EC1267C" w:rsidR="00CE753E" w:rsidRDefault="00A5723A" w:rsidP="00E22BFB">
      <w:pPr>
        <w:spacing w:after="0" w:line="240" w:lineRule="auto"/>
      </w:pPr>
      <w:r>
        <w:tab/>
      </w:r>
      <w:r w:rsidR="00FA6DEF">
        <w:t xml:space="preserve">It may have been </w:t>
      </w:r>
      <w:r w:rsidR="00820575">
        <w:t>better;</w:t>
      </w:r>
      <w:r w:rsidR="00FA6DEF">
        <w:t xml:space="preserve"> cause Stanley’s voice broke out across the </w:t>
      </w:r>
      <w:r w:rsidR="00475A8C">
        <w:t>vas</w:t>
      </w:r>
      <w:r w:rsidR="00FA6DEF">
        <w:t xml:space="preserve">t empty plain in </w:t>
      </w:r>
      <w:r w:rsidR="00177AF2">
        <w:t>horrible, fevered</w:t>
      </w:r>
      <w:r w:rsidR="00FA6DEF">
        <w:t xml:space="preserve"> laughter. </w:t>
      </w:r>
    </w:p>
    <w:p w14:paraId="57881A5B" w14:textId="0E56DC53" w:rsidR="007B49E1" w:rsidRDefault="00FA6DEF" w:rsidP="00E22BFB">
      <w:pPr>
        <w:spacing w:after="0" w:line="240" w:lineRule="auto"/>
      </w:pPr>
      <w:r>
        <w:tab/>
        <w:t xml:space="preserve">Grace’s hands moved to her ears, trying to block out the man’s </w:t>
      </w:r>
      <w:r w:rsidR="00B3747F">
        <w:t>hysterical</w:t>
      </w:r>
      <w:r>
        <w:t xml:space="preserve"> </w:t>
      </w:r>
      <w:r w:rsidR="00B3747F">
        <w:t>laughs, finding her feet</w:t>
      </w:r>
      <w:r w:rsidR="002E7BCC">
        <w:t>,</w:t>
      </w:r>
      <w:r w:rsidR="00B3747F">
        <w:t xml:space="preserve"> and the release of Kyle’s grip, seeing his own hands find his ears.</w:t>
      </w:r>
    </w:p>
    <w:p w14:paraId="63B0D986" w14:textId="23171E2D" w:rsidR="00F34015" w:rsidRDefault="00B3747F" w:rsidP="00E22BFB">
      <w:pPr>
        <w:spacing w:after="0" w:line="240" w:lineRule="auto"/>
      </w:pPr>
      <w:r>
        <w:tab/>
        <w:t xml:space="preserve">Lucas and Ken didn’t let go of Stanley, his body light and weary as all his power and strength seemed to flow out with his psychotic snickering. Lucas couldn’t afford to look back as </w:t>
      </w:r>
      <w:r w:rsidR="00AE0378">
        <w:t>he and Ken</w:t>
      </w:r>
      <w:r>
        <w:t xml:space="preserve"> carried Mr. Lang down the hill. Afraid he would never be able to </w:t>
      </w:r>
      <w:r w:rsidR="00007DFC">
        <w:t>examine</w:t>
      </w:r>
      <w:r>
        <w:t xml:space="preserve"> the living man in the face again</w:t>
      </w:r>
      <w:r w:rsidR="002E7BCC">
        <w:t>,</w:t>
      </w:r>
      <w:r>
        <w:t xml:space="preserve"> in fear of only seeing his death.</w:t>
      </w:r>
    </w:p>
    <w:p w14:paraId="5D4B59B1" w14:textId="490B66BC" w:rsidR="00E42054" w:rsidRDefault="00F34015" w:rsidP="00E22BFB">
      <w:pPr>
        <w:spacing w:after="0" w:line="240" w:lineRule="auto"/>
      </w:pPr>
      <w:r>
        <w:tab/>
      </w:r>
      <w:r w:rsidR="00B3747F">
        <w:t>It was funny</w:t>
      </w:r>
      <w:r w:rsidR="00F07327">
        <w:t>;</w:t>
      </w:r>
      <w:r w:rsidR="00B3747F">
        <w:t xml:space="preserve"> no one was worried about</w:t>
      </w:r>
      <w:r w:rsidR="002A62EE">
        <w:t xml:space="preserve"> causing</w:t>
      </w:r>
      <w:r w:rsidR="00B3747F">
        <w:t xml:space="preserve"> an avalanche thi</w:t>
      </w:r>
      <w:r w:rsidR="00A5723A">
        <w:t>s time</w:t>
      </w:r>
      <w:r w:rsidR="00B3747F">
        <w:t xml:space="preserve">. </w:t>
      </w:r>
    </w:p>
    <w:p w14:paraId="1F9A9F0C" w14:textId="09D44E14" w:rsidR="00935530" w:rsidRDefault="00935530" w:rsidP="00E22BFB">
      <w:pPr>
        <w:spacing w:after="0" w:line="240" w:lineRule="auto"/>
      </w:pPr>
    </w:p>
    <w:p w14:paraId="5FCBB22A" w14:textId="77777777" w:rsidR="00787FC2" w:rsidRDefault="00787FC2" w:rsidP="00E22BFB">
      <w:pPr>
        <w:spacing w:after="0" w:line="240" w:lineRule="auto"/>
      </w:pPr>
    </w:p>
    <w:p w14:paraId="32A7838E" w14:textId="77777777" w:rsidR="00787FC2" w:rsidRDefault="00787FC2" w:rsidP="00E22BFB">
      <w:pPr>
        <w:spacing w:after="0" w:line="240" w:lineRule="auto"/>
      </w:pPr>
    </w:p>
    <w:p w14:paraId="3147D194" w14:textId="77777777" w:rsidR="00787FC2" w:rsidRDefault="00787FC2" w:rsidP="00E22BFB">
      <w:pPr>
        <w:spacing w:after="0" w:line="240" w:lineRule="auto"/>
      </w:pPr>
    </w:p>
    <w:p w14:paraId="7CA843A2" w14:textId="2CA55F7D" w:rsidR="00935530" w:rsidRPr="00787FC2" w:rsidRDefault="00935530" w:rsidP="00787FC2">
      <w:pPr>
        <w:pStyle w:val="Heading1"/>
        <w:rPr>
          <w:rFonts w:asciiTheme="minorHAnsi" w:hAnsiTheme="minorHAnsi" w:cstheme="minorHAnsi"/>
          <w:b/>
          <w:bCs/>
          <w:color w:val="auto"/>
          <w:sz w:val="24"/>
          <w:szCs w:val="24"/>
          <w:u w:val="single"/>
        </w:rPr>
      </w:pPr>
      <w:r w:rsidRPr="00787FC2">
        <w:rPr>
          <w:rFonts w:asciiTheme="minorHAnsi" w:hAnsiTheme="minorHAnsi" w:cstheme="minorHAnsi"/>
          <w:b/>
          <w:bCs/>
          <w:color w:val="auto"/>
          <w:sz w:val="24"/>
          <w:szCs w:val="24"/>
          <w:u w:val="single"/>
        </w:rPr>
        <w:t xml:space="preserve">                                                                                                                                   </w:t>
      </w:r>
      <w:r w:rsidR="00F97FF8" w:rsidRPr="00787FC2">
        <w:rPr>
          <w:rFonts w:asciiTheme="minorHAnsi" w:hAnsiTheme="minorHAnsi" w:cstheme="minorHAnsi"/>
          <w:b/>
          <w:bCs/>
          <w:color w:val="auto"/>
          <w:sz w:val="24"/>
          <w:szCs w:val="24"/>
          <w:u w:val="single"/>
        </w:rPr>
        <w:tab/>
      </w:r>
      <w:r w:rsidR="00F97FF8" w:rsidRPr="00787FC2">
        <w:rPr>
          <w:rFonts w:asciiTheme="minorHAnsi" w:hAnsiTheme="minorHAnsi" w:cstheme="minorHAnsi"/>
          <w:b/>
          <w:bCs/>
          <w:color w:val="auto"/>
          <w:sz w:val="24"/>
          <w:szCs w:val="24"/>
          <w:u w:val="single"/>
        </w:rPr>
        <w:tab/>
        <w:t xml:space="preserve">            2  </w:t>
      </w:r>
    </w:p>
    <w:p w14:paraId="3D9044D6" w14:textId="77777777" w:rsidR="00935530" w:rsidRDefault="00935530" w:rsidP="00E22BFB">
      <w:pPr>
        <w:spacing w:after="0" w:line="240" w:lineRule="auto"/>
        <w:rPr>
          <w:b/>
          <w:u w:val="single"/>
        </w:rPr>
      </w:pPr>
      <w:r w:rsidRPr="000E6BFB">
        <w:rPr>
          <w:b/>
          <w:u w:val="single"/>
        </w:rPr>
        <w:t xml:space="preserve">            </w:t>
      </w:r>
    </w:p>
    <w:p w14:paraId="38FB3DD6" w14:textId="5FC63770" w:rsidR="00935530" w:rsidRPr="00F34015" w:rsidRDefault="00F34015" w:rsidP="00E22BFB">
      <w:pPr>
        <w:spacing w:after="0" w:line="240" w:lineRule="auto"/>
      </w:pPr>
      <w:r w:rsidRPr="00F34015">
        <w:tab/>
      </w:r>
    </w:p>
    <w:p w14:paraId="018C25CE" w14:textId="016F5C60" w:rsidR="007A6D68" w:rsidRDefault="00F34015" w:rsidP="00E22BFB">
      <w:pPr>
        <w:spacing w:after="0" w:line="240" w:lineRule="auto"/>
      </w:pPr>
      <w:r>
        <w:tab/>
        <w:t xml:space="preserve">Stanley sat on the plane, impatiently waiting for takeoff. It had been sixteen hours </w:t>
      </w:r>
      <w:r w:rsidR="007A6D68">
        <w:t>since they’d come off the mountain</w:t>
      </w:r>
      <w:r w:rsidR="00F97FF8">
        <w:t>. T</w:t>
      </w:r>
      <w:r w:rsidR="007A6D68">
        <w:t>hey had managed to save his right hand</w:t>
      </w:r>
      <w:r w:rsidR="00F07327">
        <w:t>'</w:t>
      </w:r>
      <w:r w:rsidR="007A6D68">
        <w:t xml:space="preserve">s fingers but not to retrace their steps back to the body. By the time </w:t>
      </w:r>
      <w:r w:rsidR="00010067">
        <w:t xml:space="preserve">the </w:t>
      </w:r>
      <w:r w:rsidR="00A934E3">
        <w:t>retrieval team</w:t>
      </w:r>
      <w:r w:rsidR="007A6D68">
        <w:t xml:space="preserve"> w</w:t>
      </w:r>
      <w:r w:rsidR="00F07327">
        <w:t>as</w:t>
      </w:r>
      <w:r w:rsidR="007A6D68">
        <w:t xml:space="preserve"> halfway</w:t>
      </w:r>
      <w:r w:rsidR="00F07327">
        <w:t>,</w:t>
      </w:r>
      <w:r w:rsidR="007A6D68">
        <w:t xml:space="preserve"> a storm </w:t>
      </w:r>
      <w:r w:rsidR="00F07327">
        <w:t>had co</w:t>
      </w:r>
      <w:r w:rsidR="007A6D68">
        <w:t xml:space="preserve">me in, </w:t>
      </w:r>
      <w:r w:rsidR="002E7BCC">
        <w:t>wiping</w:t>
      </w:r>
      <w:r w:rsidR="007A6D68">
        <w:t xml:space="preserve"> out any trace of </w:t>
      </w:r>
      <w:r w:rsidR="003E2E17">
        <w:t>their path</w:t>
      </w:r>
      <w:r w:rsidR="007A6D68">
        <w:t xml:space="preserve">. The others had spoken to the doctors privately </w:t>
      </w:r>
      <w:r w:rsidR="003C01EF">
        <w:t>about what had happened on the mountain</w:t>
      </w:r>
      <w:r w:rsidR="00007DFC">
        <w:t>. N</w:t>
      </w:r>
      <w:r w:rsidR="007A6D68">
        <w:t xml:space="preserve">o one had looked </w:t>
      </w:r>
      <w:r w:rsidR="00F97FF8">
        <w:t>Stanley</w:t>
      </w:r>
      <w:r w:rsidR="007A6D68">
        <w:t xml:space="preserve"> in the eye since</w:t>
      </w:r>
      <w:r w:rsidR="00994DE8">
        <w:t>. A</w:t>
      </w:r>
      <w:r w:rsidR="007A6D68">
        <w:t xml:space="preserve">t least </w:t>
      </w:r>
      <w:r w:rsidR="00994DE8">
        <w:t xml:space="preserve">now </w:t>
      </w:r>
      <w:r w:rsidR="007A6D68">
        <w:t>he was on a pla</w:t>
      </w:r>
      <w:r w:rsidR="003E2E17">
        <w:t>n</w:t>
      </w:r>
      <w:r w:rsidR="007A6D68">
        <w:t xml:space="preserve">e, preparing to take him home. </w:t>
      </w:r>
    </w:p>
    <w:p w14:paraId="33961045" w14:textId="5CB403C7" w:rsidR="00F97FF8" w:rsidRDefault="007A6D68" w:rsidP="00E22BFB">
      <w:pPr>
        <w:spacing w:after="0" w:line="240" w:lineRule="auto"/>
      </w:pPr>
      <w:r>
        <w:tab/>
        <w:t xml:space="preserve">He pulled his arms around himself, the puff of air rushing past his cheeks from within his orange parka. He couldn’t hold a thought other than walking </w:t>
      </w:r>
      <w:r w:rsidR="002E7BCC">
        <w:t>through</w:t>
      </w:r>
      <w:r>
        <w:t xml:space="preserve"> his door</w:t>
      </w:r>
      <w:r w:rsidR="00F97FF8">
        <w:t>. B</w:t>
      </w:r>
      <w:r>
        <w:t>ut every time he opened it</w:t>
      </w:r>
      <w:r w:rsidR="00F07327">
        <w:t>,</w:t>
      </w:r>
      <w:r>
        <w:t xml:space="preserve"> someone different was ther</w:t>
      </w:r>
      <w:r w:rsidR="00DA531C">
        <w:t>e</w:t>
      </w:r>
      <w:r>
        <w:t xml:space="preserve"> to greet him. </w:t>
      </w:r>
    </w:p>
    <w:p w14:paraId="54040E26" w14:textId="51E3DC14" w:rsidR="00DA531C" w:rsidRDefault="00F97FF8" w:rsidP="00E22BFB">
      <w:pPr>
        <w:spacing w:after="0" w:line="240" w:lineRule="auto"/>
      </w:pPr>
      <w:r>
        <w:tab/>
      </w:r>
      <w:r w:rsidR="00DA531C">
        <w:t>Erica</w:t>
      </w:r>
      <w:r w:rsidR="007A6D68">
        <w:t xml:space="preserve">, Jeffery, Mitchel, </w:t>
      </w:r>
      <w:r w:rsidR="00DF2067">
        <w:t xml:space="preserve">and </w:t>
      </w:r>
      <w:r w:rsidR="007A6D68">
        <w:t>even Kyle had been there once to invite him in. But most often</w:t>
      </w:r>
      <w:r>
        <w:t>,</w:t>
      </w:r>
      <w:r w:rsidR="007A6D68">
        <w:t xml:space="preserve"> it was himself, standing in the doorframe</w:t>
      </w:r>
      <w:r w:rsidR="00941FF3">
        <w:t>. His dehydrated body</w:t>
      </w:r>
      <w:r w:rsidR="00DF2067">
        <w:t xml:space="preserve"> </w:t>
      </w:r>
      <w:r w:rsidR="002E7BCC">
        <w:t xml:space="preserve">was </w:t>
      </w:r>
      <w:r w:rsidR="00941FF3">
        <w:t>consum</w:t>
      </w:r>
      <w:r w:rsidR="00253651">
        <w:t>ed</w:t>
      </w:r>
      <w:r w:rsidR="00941FF3">
        <w:t xml:space="preserve"> by either a </w:t>
      </w:r>
      <w:r w:rsidR="00475A8C">
        <w:t>massive</w:t>
      </w:r>
      <w:r w:rsidR="00253651">
        <w:t xml:space="preserve"> </w:t>
      </w:r>
      <w:r w:rsidR="00941FF3">
        <w:t xml:space="preserve">navy </w:t>
      </w:r>
      <w:r w:rsidR="00941FF3">
        <w:lastRenderedPageBreak/>
        <w:t xml:space="preserve">blue or red parka. </w:t>
      </w:r>
      <w:r w:rsidR="00B1409B">
        <w:t>Its</w:t>
      </w:r>
      <w:r w:rsidR="007A6D68">
        <w:t xml:space="preserve"> face sunken in, eyes</w:t>
      </w:r>
      <w:r w:rsidR="00941FF3">
        <w:t xml:space="preserve"> blueish</w:t>
      </w:r>
      <w:r w:rsidR="007A6D68">
        <w:t xml:space="preserve"> white and glazed over</w:t>
      </w:r>
      <w:r w:rsidR="00941FF3">
        <w:t xml:space="preserve">, still seeming to stare directly into his heart and </w:t>
      </w:r>
      <w:r w:rsidR="007A6D68">
        <w:t>pierce him with absolute fear</w:t>
      </w:r>
      <w:r w:rsidR="006C25BC">
        <w:t xml:space="preserve">. </w:t>
      </w:r>
    </w:p>
    <w:p w14:paraId="0B220617" w14:textId="5400794C" w:rsidR="00DA531C" w:rsidRDefault="00DA531C" w:rsidP="00E22BFB">
      <w:pPr>
        <w:spacing w:after="0" w:line="240" w:lineRule="auto"/>
      </w:pPr>
      <w:r>
        <w:tab/>
        <w:t>His hands gripped his down</w:t>
      </w:r>
      <w:r w:rsidR="00F07327">
        <w:t>-</w:t>
      </w:r>
      <w:r>
        <w:t>filled jacket, the pain erupting from his right hand in doing so</w:t>
      </w:r>
      <w:r w:rsidR="006C25BC">
        <w:t xml:space="preserve">. </w:t>
      </w:r>
    </w:p>
    <w:p w14:paraId="4A379E63" w14:textId="5C13CAC9" w:rsidR="002D3253" w:rsidRDefault="00DA531C" w:rsidP="00E22BFB">
      <w:pPr>
        <w:spacing w:after="0" w:line="240" w:lineRule="auto"/>
      </w:pPr>
      <w:r>
        <w:t xml:space="preserve">The cuts </w:t>
      </w:r>
      <w:r w:rsidR="003E2E17">
        <w:t>were now</w:t>
      </w:r>
      <w:r>
        <w:t xml:space="preserve"> open</w:t>
      </w:r>
      <w:r w:rsidR="00F07327">
        <w:t>,</w:t>
      </w:r>
      <w:r>
        <w:t xml:space="preserve"> and he could feel the light trickle of blood </w:t>
      </w:r>
      <w:r w:rsidR="0026784D">
        <w:t>escaping</w:t>
      </w:r>
      <w:r>
        <w:t xml:space="preserve">, but he didn’t move. He held himself still as he felt the plane rush forward and gain speed, crossing over the ice-covered runway. </w:t>
      </w:r>
    </w:p>
    <w:p w14:paraId="2BD8021D" w14:textId="2C32C30B" w:rsidR="00DA531C" w:rsidRDefault="002D3253" w:rsidP="00E22BFB">
      <w:pPr>
        <w:spacing w:after="0" w:line="240" w:lineRule="auto"/>
      </w:pPr>
      <w:r>
        <w:t xml:space="preserve">              </w:t>
      </w:r>
      <w:r w:rsidR="00DA531C">
        <w:t>Again, the image of that leathered face open</w:t>
      </w:r>
      <w:r w:rsidR="00DE4937">
        <w:t>ing</w:t>
      </w:r>
      <w:r w:rsidR="00DA531C">
        <w:t xml:space="preserve"> the door struck him</w:t>
      </w:r>
      <w:r w:rsidR="00F366DA">
        <w:t>,</w:t>
      </w:r>
      <w:r w:rsidR="00DA531C">
        <w:t xml:space="preserve"> </w:t>
      </w:r>
      <w:r w:rsidR="00820575">
        <w:t xml:space="preserve">and, </w:t>
      </w:r>
      <w:r w:rsidR="00F07327">
        <w:t>at</w:t>
      </w:r>
      <w:r w:rsidR="00820575">
        <w:t xml:space="preserve"> that moment, he</w:t>
      </w:r>
      <w:r w:rsidR="00DA531C">
        <w:t xml:space="preserve"> believed the plane’s takeoff would be a massive </w:t>
      </w:r>
      <w:r w:rsidR="002E7BCC">
        <w:t>failure</w:t>
      </w:r>
      <w:r w:rsidR="00DE4937">
        <w:t>. W</w:t>
      </w:r>
      <w:r w:rsidR="00DA531C">
        <w:t>atching the corpse</w:t>
      </w:r>
      <w:r w:rsidR="00F366DA">
        <w:t>'</w:t>
      </w:r>
      <w:r w:rsidR="00DA531C">
        <w:t>s smile widen as he though</w:t>
      </w:r>
      <w:r w:rsidR="00F07327">
        <w:t>t</w:t>
      </w:r>
      <w:r w:rsidR="00DA531C">
        <w:t xml:space="preserve"> of himself</w:t>
      </w:r>
      <w:r w:rsidR="006C25BC">
        <w:t>,</w:t>
      </w:r>
      <w:r w:rsidR="00DA531C">
        <w:t xml:space="preserve"> ejected from a crumbling plane and </w:t>
      </w:r>
      <w:r w:rsidR="002E7BCC">
        <w:t>thrown</w:t>
      </w:r>
      <w:r w:rsidR="00DA531C">
        <w:t xml:space="preserve"> across the </w:t>
      </w:r>
      <w:r w:rsidR="00DE4937">
        <w:t>snow-covered</w:t>
      </w:r>
      <w:r w:rsidR="00DA531C">
        <w:t xml:space="preserve"> </w:t>
      </w:r>
      <w:r w:rsidR="003E2E17">
        <w:t>runway</w:t>
      </w:r>
      <w:r w:rsidR="00DE4937">
        <w:t>. But his stomach rose and fell</w:t>
      </w:r>
      <w:r w:rsidR="00F07327">
        <w:t>,</w:t>
      </w:r>
      <w:r w:rsidR="00DE4937">
        <w:t xml:space="preserve"> and the aircraft</w:t>
      </w:r>
      <w:r w:rsidR="00F07327">
        <w:t>'</w:t>
      </w:r>
      <w:r w:rsidR="00DE4937">
        <w:t xml:space="preserve">s landing gear </w:t>
      </w:r>
      <w:r w:rsidR="002E7BCC">
        <w:t>lifted off</w:t>
      </w:r>
      <w:r w:rsidR="00DE4937">
        <w:t xml:space="preserve"> the ground, nothing holding it up but air and science</w:t>
      </w:r>
      <w:r w:rsidR="006C25BC">
        <w:t xml:space="preserve">. </w:t>
      </w:r>
    </w:p>
    <w:p w14:paraId="2D92AA97" w14:textId="25B2B430" w:rsidR="00DE4937" w:rsidRDefault="00DE4937" w:rsidP="00E22BFB">
      <w:pPr>
        <w:spacing w:after="0" w:line="240" w:lineRule="auto"/>
      </w:pPr>
      <w:r>
        <w:tab/>
        <w:t xml:space="preserve">The plane quickly </w:t>
      </w:r>
      <w:r w:rsidR="0072408C">
        <w:t>tilted</w:t>
      </w:r>
      <w:r>
        <w:t xml:space="preserve"> its wings starboard and </w:t>
      </w:r>
      <w:r w:rsidR="000E64B4">
        <w:t>aligned</w:t>
      </w:r>
      <w:r>
        <w:t xml:space="preserve"> its path with</w:t>
      </w:r>
      <w:r w:rsidR="000E64B4">
        <w:t xml:space="preserve"> a very distant</w:t>
      </w:r>
      <w:r>
        <w:t xml:space="preserve"> New Zealand</w:t>
      </w:r>
      <w:r w:rsidR="000E64B4">
        <w:t xml:space="preserve">. </w:t>
      </w:r>
      <w:r>
        <w:t>Staley’s eyes turn</w:t>
      </w:r>
      <w:r w:rsidR="000E64B4">
        <w:t>ed</w:t>
      </w:r>
      <w:r>
        <w:t xml:space="preserve"> out the window watching the base pass by and Mount Erebus come closer. They would fly right over it. </w:t>
      </w:r>
    </w:p>
    <w:p w14:paraId="1D8A4DD5" w14:textId="0D85B676" w:rsidR="00DE4937" w:rsidRDefault="00DE4937" w:rsidP="00E22BFB">
      <w:pPr>
        <w:spacing w:after="0" w:line="240" w:lineRule="auto"/>
      </w:pPr>
      <w:r>
        <w:tab/>
        <w:t xml:space="preserve">Stanley’s hands moved to the arms of his chair as his body leaned towards the two panes of glass, </w:t>
      </w:r>
      <w:r w:rsidR="007739E1">
        <w:t>separating</w:t>
      </w:r>
      <w:r>
        <w:t xml:space="preserve"> him from the minus </w:t>
      </w:r>
      <w:r w:rsidR="000E64B4">
        <w:t>thirty</w:t>
      </w:r>
      <w:r w:rsidR="007739E1">
        <w:t>-eight-degree</w:t>
      </w:r>
      <w:r>
        <w:t xml:space="preserve"> air</w:t>
      </w:r>
      <w:r w:rsidR="007739E1">
        <w:t xml:space="preserve">. The </w:t>
      </w:r>
      <w:r w:rsidR="00007DFC">
        <w:t>plane's wing</w:t>
      </w:r>
      <w:r w:rsidR="007739E1">
        <w:t xml:space="preserve"> obstructed half his view, the engine turbine </w:t>
      </w:r>
      <w:r w:rsidR="0072408C">
        <w:t>rotating</w:t>
      </w:r>
      <w:r w:rsidR="007739E1">
        <w:t xml:space="preserve"> only twelve feet from him. Again, the pilot </w:t>
      </w:r>
      <w:r w:rsidR="002E7BCC">
        <w:t>tilted</w:t>
      </w:r>
      <w:r w:rsidR="007739E1">
        <w:t xml:space="preserve"> the plane, </w:t>
      </w:r>
      <w:r w:rsidR="002E7BCC">
        <w:t xml:space="preserve">and </w:t>
      </w:r>
      <w:r w:rsidR="007739E1">
        <w:t xml:space="preserve">Stanley’s stomach quickly </w:t>
      </w:r>
      <w:r w:rsidR="002E7BCC">
        <w:t>rose</w:t>
      </w:r>
      <w:r w:rsidR="007739E1">
        <w:t xml:space="preserve"> and </w:t>
      </w:r>
      <w:r w:rsidR="002E7BCC">
        <w:t>jumped</w:t>
      </w:r>
      <w:r w:rsidR="007739E1">
        <w:t xml:space="preserve"> unapprovingly. Feeling his whole body lean towards his window even closer</w:t>
      </w:r>
      <w:r w:rsidR="006C25BC">
        <w:t xml:space="preserve">. </w:t>
      </w:r>
    </w:p>
    <w:p w14:paraId="7016F7D3" w14:textId="204947A0" w:rsidR="007739E1" w:rsidRDefault="007739E1" w:rsidP="00E22BFB">
      <w:pPr>
        <w:spacing w:after="0" w:line="240" w:lineRule="auto"/>
      </w:pPr>
      <w:r>
        <w:tab/>
        <w:t>His eyes fell to the pinwheel on the turbine, spinning faster than his eyes could see it</w:t>
      </w:r>
      <w:r w:rsidR="00007DFC">
        <w:t>. O</w:t>
      </w:r>
      <w:r>
        <w:t xml:space="preserve">nly </w:t>
      </w:r>
      <w:r w:rsidR="00DF2067">
        <w:t>witnessed</w:t>
      </w:r>
      <w:r>
        <w:t xml:space="preserve"> its sudden stop before the hot rush of flames and </w:t>
      </w:r>
      <w:r w:rsidR="00DF2067">
        <w:t xml:space="preserve">the </w:t>
      </w:r>
      <w:r>
        <w:t xml:space="preserve">sudden hardening chill of the air ended his train of thought. </w:t>
      </w:r>
    </w:p>
    <w:p w14:paraId="609DD455" w14:textId="76785CAE" w:rsidR="00F97FF8" w:rsidRDefault="007739E1" w:rsidP="00E22BFB">
      <w:pPr>
        <w:spacing w:after="0" w:line="240" w:lineRule="auto"/>
      </w:pPr>
      <w:r>
        <w:tab/>
        <w:t>His body fell limp but no</w:t>
      </w:r>
      <w:r w:rsidR="000E64B4">
        <w:t>t</w:t>
      </w:r>
      <w:r>
        <w:t xml:space="preserve"> lifeless, now seeing the plane from the outside, with a giant hole torn out of its right side. </w:t>
      </w:r>
      <w:r w:rsidR="00B23768">
        <w:t>He didn’t breath</w:t>
      </w:r>
      <w:r w:rsidR="000E64B4">
        <w:t>e as</w:t>
      </w:r>
      <w:r w:rsidR="00B23768">
        <w:t xml:space="preserve"> the air</w:t>
      </w:r>
      <w:r w:rsidR="00007DFC">
        <w:t xml:space="preserve"> </w:t>
      </w:r>
      <w:r w:rsidR="00B23768">
        <w:t>swept past him without hesitation, for a moment believe</w:t>
      </w:r>
      <w:r w:rsidR="00F97FF8">
        <w:t>d</w:t>
      </w:r>
      <w:r w:rsidR="00B23768">
        <w:t xml:space="preserve"> himself to be weightless, but those dead blue eyes fell on him and watched.</w:t>
      </w:r>
    </w:p>
    <w:p w14:paraId="19110178" w14:textId="262C165E" w:rsidR="007739E1" w:rsidRDefault="00F97FF8" w:rsidP="00E22BFB">
      <w:pPr>
        <w:spacing w:after="0" w:line="240" w:lineRule="auto"/>
      </w:pPr>
      <w:r>
        <w:tab/>
      </w:r>
      <w:r w:rsidR="00B23768">
        <w:t xml:space="preserve">A </w:t>
      </w:r>
      <w:r w:rsidR="00B1409B">
        <w:t xml:space="preserve">wicked </w:t>
      </w:r>
      <w:r w:rsidR="00B23768">
        <w:t xml:space="preserve">smile </w:t>
      </w:r>
      <w:r w:rsidR="002E7BCC">
        <w:t>crept</w:t>
      </w:r>
      <w:r w:rsidR="00B23768">
        <w:t xml:space="preserve"> over its stretched white face, breaking and tearing the skin around its mouth and cheeks. His mouth, his cheeks</w:t>
      </w:r>
      <w:r w:rsidR="00253651">
        <w:t>, h</w:t>
      </w:r>
      <w:r w:rsidR="00B23768">
        <w:t>e saw himself lying in the snow, no blood pooling, no bones protruding, but his eyes open staring at him. He would finally join them</w:t>
      </w:r>
      <w:r w:rsidR="00F07327">
        <w:t>. A</w:t>
      </w:r>
      <w:r w:rsidR="00B23768">
        <w:t>fter all</w:t>
      </w:r>
      <w:r w:rsidR="00F07327">
        <w:t>,</w:t>
      </w:r>
      <w:r w:rsidR="00B23768">
        <w:t xml:space="preserve"> they had waited so </w:t>
      </w:r>
      <w:r w:rsidR="00DF2067">
        <w:t>long</w:t>
      </w:r>
      <w:r w:rsidR="00B23768">
        <w:t>.</w:t>
      </w:r>
    </w:p>
    <w:p w14:paraId="27C66CDD" w14:textId="11382477" w:rsidR="00DA531C" w:rsidRDefault="00B23768" w:rsidP="00E22BFB">
      <w:pPr>
        <w:spacing w:after="0" w:line="240" w:lineRule="auto"/>
      </w:pPr>
      <w:r>
        <w:tab/>
        <w:t xml:space="preserve">The thud of Stanley Lang’s body </w:t>
      </w:r>
      <w:r w:rsidR="00F97FF8">
        <w:t xml:space="preserve">against the snow </w:t>
      </w:r>
      <w:r>
        <w:t>pas</w:t>
      </w:r>
      <w:r w:rsidR="00F366DA">
        <w:t>sed</w:t>
      </w:r>
      <w:r>
        <w:t xml:space="preserve"> no one’s ears and only carried as far as the wind would take it.</w:t>
      </w:r>
    </w:p>
    <w:p w14:paraId="168F2A2B" w14:textId="77777777" w:rsidR="00DA531C" w:rsidRDefault="00DA531C" w:rsidP="00E22BFB">
      <w:pPr>
        <w:spacing w:after="0" w:line="240" w:lineRule="auto"/>
      </w:pPr>
    </w:p>
    <w:p w14:paraId="66294B45" w14:textId="77777777" w:rsidR="006B0DDF" w:rsidRDefault="006B0DDF" w:rsidP="00E22BFB">
      <w:pPr>
        <w:spacing w:after="0" w:line="240" w:lineRule="auto"/>
      </w:pPr>
    </w:p>
    <w:p w14:paraId="0FCE17AF" w14:textId="77777777" w:rsidR="006B0DDF" w:rsidRDefault="006B0DDF" w:rsidP="00E22BFB">
      <w:pPr>
        <w:spacing w:after="0" w:line="240" w:lineRule="auto"/>
      </w:pPr>
    </w:p>
    <w:p w14:paraId="78850862" w14:textId="77777777" w:rsidR="006B0DDF" w:rsidRDefault="006B0DDF" w:rsidP="00E22BFB">
      <w:pPr>
        <w:spacing w:after="0" w:line="240" w:lineRule="auto"/>
      </w:pPr>
    </w:p>
    <w:p w14:paraId="0D51648E" w14:textId="60CF2EAC" w:rsidR="00DA531C" w:rsidRPr="006B0DDF" w:rsidRDefault="006B0DDF" w:rsidP="006B0DDF">
      <w:pPr>
        <w:pStyle w:val="Heading1"/>
        <w:rPr>
          <w:rFonts w:asciiTheme="minorHAnsi" w:hAnsiTheme="minorHAnsi" w:cstheme="minorHAnsi"/>
          <w:b/>
          <w:bCs/>
          <w:color w:val="auto"/>
          <w:sz w:val="22"/>
          <w:szCs w:val="22"/>
          <w:u w:val="single"/>
        </w:rPr>
      </w:pPr>
      <w:r w:rsidRPr="006B0DDF">
        <w:rPr>
          <w:rFonts w:asciiTheme="minorHAnsi" w:hAnsiTheme="minorHAnsi" w:cstheme="minorHAnsi"/>
          <w:b/>
          <w:bCs/>
          <w:color w:val="auto"/>
          <w:sz w:val="22"/>
          <w:szCs w:val="22"/>
          <w:u w:val="single"/>
        </w:rPr>
        <w:tab/>
      </w:r>
      <w:r w:rsidRPr="006B0DDF">
        <w:rPr>
          <w:rFonts w:asciiTheme="minorHAnsi" w:hAnsiTheme="minorHAnsi" w:cstheme="minorHAnsi"/>
          <w:b/>
          <w:bCs/>
          <w:color w:val="auto"/>
          <w:sz w:val="22"/>
          <w:szCs w:val="22"/>
          <w:u w:val="single"/>
        </w:rPr>
        <w:tab/>
      </w:r>
      <w:r w:rsidRPr="006B0DDF">
        <w:rPr>
          <w:rFonts w:asciiTheme="minorHAnsi" w:hAnsiTheme="minorHAnsi" w:cstheme="minorHAnsi"/>
          <w:b/>
          <w:bCs/>
          <w:color w:val="auto"/>
          <w:sz w:val="22"/>
          <w:szCs w:val="22"/>
          <w:u w:val="single"/>
        </w:rPr>
        <w:tab/>
      </w:r>
      <w:r w:rsidRPr="006B0DDF">
        <w:rPr>
          <w:rFonts w:asciiTheme="minorHAnsi" w:hAnsiTheme="minorHAnsi" w:cstheme="minorHAnsi"/>
          <w:b/>
          <w:bCs/>
          <w:color w:val="auto"/>
          <w:sz w:val="22"/>
          <w:szCs w:val="22"/>
          <w:u w:val="single"/>
        </w:rPr>
        <w:tab/>
      </w:r>
      <w:r w:rsidRPr="006B0DDF">
        <w:rPr>
          <w:rFonts w:asciiTheme="minorHAnsi" w:hAnsiTheme="minorHAnsi" w:cstheme="minorHAnsi"/>
          <w:b/>
          <w:bCs/>
          <w:color w:val="auto"/>
          <w:sz w:val="22"/>
          <w:szCs w:val="22"/>
          <w:u w:val="single"/>
        </w:rPr>
        <w:tab/>
      </w:r>
      <w:r w:rsidRPr="006B0DDF">
        <w:rPr>
          <w:rFonts w:asciiTheme="minorHAnsi" w:hAnsiTheme="minorHAnsi" w:cstheme="minorHAnsi"/>
          <w:b/>
          <w:bCs/>
          <w:color w:val="auto"/>
          <w:sz w:val="22"/>
          <w:szCs w:val="22"/>
          <w:u w:val="single"/>
        </w:rPr>
        <w:tab/>
      </w:r>
      <w:r w:rsidRPr="006B0DDF">
        <w:rPr>
          <w:rFonts w:asciiTheme="minorHAnsi" w:hAnsiTheme="minorHAnsi" w:cstheme="minorHAnsi"/>
          <w:b/>
          <w:bCs/>
          <w:color w:val="auto"/>
          <w:sz w:val="22"/>
          <w:szCs w:val="22"/>
          <w:u w:val="single"/>
        </w:rPr>
        <w:tab/>
      </w:r>
      <w:r w:rsidRPr="006B0DDF">
        <w:rPr>
          <w:rFonts w:asciiTheme="minorHAnsi" w:hAnsiTheme="minorHAnsi" w:cstheme="minorHAnsi"/>
          <w:b/>
          <w:bCs/>
          <w:color w:val="auto"/>
          <w:sz w:val="22"/>
          <w:szCs w:val="22"/>
          <w:u w:val="single"/>
        </w:rPr>
        <w:tab/>
      </w:r>
      <w:r w:rsidRPr="006B0DDF">
        <w:rPr>
          <w:rFonts w:asciiTheme="minorHAnsi" w:hAnsiTheme="minorHAnsi" w:cstheme="minorHAnsi"/>
          <w:b/>
          <w:bCs/>
          <w:color w:val="auto"/>
          <w:sz w:val="22"/>
          <w:szCs w:val="22"/>
          <w:u w:val="single"/>
        </w:rPr>
        <w:tab/>
      </w:r>
      <w:r w:rsidRPr="006B0DDF">
        <w:rPr>
          <w:rFonts w:asciiTheme="minorHAnsi" w:hAnsiTheme="minorHAnsi" w:cstheme="minorHAnsi"/>
          <w:b/>
          <w:bCs/>
          <w:color w:val="auto"/>
          <w:sz w:val="22"/>
          <w:szCs w:val="22"/>
          <w:u w:val="single"/>
        </w:rPr>
        <w:tab/>
      </w:r>
      <w:r w:rsidR="00DA531C" w:rsidRPr="006B0DDF">
        <w:rPr>
          <w:rFonts w:asciiTheme="minorHAnsi" w:hAnsiTheme="minorHAnsi" w:cstheme="minorHAnsi"/>
          <w:b/>
          <w:bCs/>
          <w:color w:val="auto"/>
          <w:sz w:val="22"/>
          <w:szCs w:val="22"/>
          <w:u w:val="single"/>
        </w:rPr>
        <w:t xml:space="preserve">                           </w:t>
      </w:r>
      <w:r w:rsidR="00F97FF8" w:rsidRPr="006B0DDF">
        <w:rPr>
          <w:rFonts w:asciiTheme="minorHAnsi" w:hAnsiTheme="minorHAnsi" w:cstheme="minorHAnsi"/>
          <w:b/>
          <w:bCs/>
          <w:color w:val="auto"/>
          <w:sz w:val="22"/>
          <w:szCs w:val="22"/>
          <w:u w:val="single"/>
        </w:rPr>
        <w:t xml:space="preserve"> </w:t>
      </w:r>
      <w:r w:rsidR="00DA531C" w:rsidRPr="006B0DDF">
        <w:rPr>
          <w:rFonts w:asciiTheme="minorHAnsi" w:hAnsiTheme="minorHAnsi" w:cstheme="minorHAnsi"/>
          <w:b/>
          <w:bCs/>
          <w:color w:val="auto"/>
          <w:sz w:val="22"/>
          <w:szCs w:val="22"/>
          <w:u w:val="single"/>
        </w:rPr>
        <w:t xml:space="preserve">            </w:t>
      </w:r>
      <w:r w:rsidR="00F97FF8" w:rsidRPr="006B0DDF">
        <w:rPr>
          <w:rFonts w:asciiTheme="minorHAnsi" w:hAnsiTheme="minorHAnsi" w:cstheme="minorHAnsi"/>
          <w:b/>
          <w:bCs/>
          <w:color w:val="auto"/>
          <w:sz w:val="22"/>
          <w:szCs w:val="22"/>
          <w:u w:val="single"/>
        </w:rPr>
        <w:t>1</w:t>
      </w:r>
    </w:p>
    <w:p w14:paraId="74F9158A" w14:textId="33E725D8" w:rsidR="00B23768" w:rsidRDefault="00935530" w:rsidP="00E22BFB">
      <w:pPr>
        <w:spacing w:after="0" w:line="240" w:lineRule="auto"/>
      </w:pPr>
      <w:r w:rsidRPr="00F34015">
        <w:t xml:space="preserve">                  </w:t>
      </w:r>
      <w:r w:rsidR="00F97FF8">
        <w:tab/>
      </w:r>
      <w:r w:rsidR="00F97FF8">
        <w:tab/>
      </w:r>
    </w:p>
    <w:p w14:paraId="45CC70B4" w14:textId="59E53464" w:rsidR="00C5251E" w:rsidRDefault="009371D8" w:rsidP="00C5251E">
      <w:pPr>
        <w:spacing w:after="0" w:line="240" w:lineRule="auto"/>
      </w:pPr>
      <w:r>
        <w:tab/>
      </w:r>
      <w:r w:rsidR="00E35202">
        <w:t xml:space="preserve">The wind blew past his orange parka, drifting </w:t>
      </w:r>
      <w:r w:rsidR="00475A8C">
        <w:t>powder</w:t>
      </w:r>
      <w:r w:rsidR="00E35202">
        <w:t xml:space="preserve"> about the part of his face still above the snow</w:t>
      </w:r>
      <w:r w:rsidR="00007DFC">
        <w:t>. H</w:t>
      </w:r>
      <w:r w:rsidR="00E35202">
        <w:t xml:space="preserve">is </w:t>
      </w:r>
      <w:r w:rsidR="00DF2067">
        <w:t>blue</w:t>
      </w:r>
      <w:r w:rsidR="00E35202">
        <w:t xml:space="preserve"> eyes </w:t>
      </w:r>
      <w:r w:rsidR="002E7BCC">
        <w:t xml:space="preserve">were </w:t>
      </w:r>
      <w:r w:rsidR="00E35202">
        <w:t xml:space="preserve">forever open and forever looking across the </w:t>
      </w:r>
      <w:r>
        <w:t xml:space="preserve">vast plain of white </w:t>
      </w:r>
      <w:r w:rsidR="00E35202">
        <w:t>snow.</w:t>
      </w:r>
      <w:r>
        <w:t xml:space="preserve"> The wind</w:t>
      </w:r>
      <w:r w:rsidR="00F07327">
        <w:t xml:space="preserve"> was</w:t>
      </w:r>
      <w:r>
        <w:t xml:space="preserve"> m</w:t>
      </w:r>
      <w:r w:rsidR="00E35202">
        <w:t xml:space="preserve">oving and shaping the drifts and mounds about his body, revealing </w:t>
      </w:r>
      <w:r>
        <w:t>another</w:t>
      </w:r>
      <w:r w:rsidR="00E35202">
        <w:t xml:space="preserve"> bright spot uncovered by the gusting winds. The red fabric looked out of place within the white</w:t>
      </w:r>
      <w:r>
        <w:t xml:space="preserve"> blanket</w:t>
      </w:r>
      <w:r w:rsidR="00E35202">
        <w:t xml:space="preserve"> but only need</w:t>
      </w:r>
      <w:r w:rsidR="00C5251E">
        <w:t>ed t</w:t>
      </w:r>
      <w:r>
        <w:t>o</w:t>
      </w:r>
      <w:r w:rsidR="00C5251E">
        <w:t xml:space="preserve"> be patient. The wind pushed harder, </w:t>
      </w:r>
      <w:r>
        <w:t>rushing</w:t>
      </w:r>
      <w:r w:rsidR="00C5251E">
        <w:t xml:space="preserve"> and sweeping the land beneath it, cleaning away the cover and disillusions</w:t>
      </w:r>
      <w:r w:rsidR="00F07327">
        <w:t xml:space="preserve">, </w:t>
      </w:r>
      <w:r w:rsidR="00177AF2">
        <w:t>opening</w:t>
      </w:r>
      <w:r w:rsidR="00C5251E">
        <w:t xml:space="preserve"> a </w:t>
      </w:r>
      <w:r w:rsidR="00C5251E" w:rsidRPr="00C5251E">
        <w:t>world forgotten in space and time</w:t>
      </w:r>
      <w:r>
        <w:t>. T</w:t>
      </w:r>
      <w:r w:rsidR="00C5251E" w:rsidRPr="00C5251E">
        <w:t xml:space="preserve">he red parka </w:t>
      </w:r>
      <w:r w:rsidR="00C5251E">
        <w:t xml:space="preserve">joined a second, </w:t>
      </w:r>
      <w:r>
        <w:t>this one navy</w:t>
      </w:r>
      <w:r w:rsidR="00C5251E">
        <w:t xml:space="preserve"> blue</w:t>
      </w:r>
      <w:r>
        <w:t>, and a third and fo</w:t>
      </w:r>
      <w:r w:rsidR="00F07327">
        <w:t>u</w:t>
      </w:r>
      <w:r>
        <w:t>rth, both orange in colo</w:t>
      </w:r>
      <w:r w:rsidR="00007DFC">
        <w:t>ur</w:t>
      </w:r>
      <w:r>
        <w:t>. S</w:t>
      </w:r>
      <w:r w:rsidR="00C5251E">
        <w:t xml:space="preserve">lowing the white patch of heaven </w:t>
      </w:r>
      <w:r w:rsidR="002C09EA">
        <w:t>turned into</w:t>
      </w:r>
      <w:r w:rsidR="00C5251E">
        <w:t xml:space="preserve"> a field littered with death</w:t>
      </w:r>
      <w:r w:rsidR="00F366DA">
        <w:t>,</w:t>
      </w:r>
      <w:r w:rsidR="002C09EA">
        <w:t xml:space="preserve"> a</w:t>
      </w:r>
      <w:r w:rsidR="0072408C">
        <w:t>s</w:t>
      </w:r>
      <w:r w:rsidR="002C09EA">
        <w:t xml:space="preserve"> </w:t>
      </w:r>
      <w:r w:rsidR="00C5251E">
        <w:t xml:space="preserve">Stanley’s body had </w:t>
      </w:r>
      <w:r w:rsidR="002C09EA">
        <w:t xml:space="preserve">finally </w:t>
      </w:r>
      <w:r w:rsidR="00C5251E">
        <w:t xml:space="preserve">come home. </w:t>
      </w:r>
    </w:p>
    <w:p w14:paraId="6C8DFE15" w14:textId="24F03B1F" w:rsidR="00935530" w:rsidRPr="00F34015" w:rsidRDefault="00E35202" w:rsidP="00C5251E">
      <w:pPr>
        <w:spacing w:after="0" w:line="240" w:lineRule="auto"/>
      </w:pPr>
      <w:r w:rsidRPr="00C5251E">
        <w:t xml:space="preserve"> </w:t>
      </w:r>
    </w:p>
    <w:sectPr w:rsidR="00935530" w:rsidRPr="00F34015" w:rsidSect="008B735E">
      <w:footerReference w:type="default" r:id="rId6"/>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E119C" w14:textId="77777777" w:rsidR="000E3D2C" w:rsidRDefault="000E3D2C" w:rsidP="00160DDB">
      <w:pPr>
        <w:spacing w:after="0" w:line="240" w:lineRule="auto"/>
      </w:pPr>
      <w:r>
        <w:separator/>
      </w:r>
    </w:p>
  </w:endnote>
  <w:endnote w:type="continuationSeparator" w:id="0">
    <w:p w14:paraId="53497EDA" w14:textId="77777777" w:rsidR="000E3D2C" w:rsidRDefault="000E3D2C" w:rsidP="00160D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aur">
    <w:panose1 w:val="020305040502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0733456"/>
      <w:docPartObj>
        <w:docPartGallery w:val="Page Numbers (Bottom of Page)"/>
        <w:docPartUnique/>
      </w:docPartObj>
    </w:sdtPr>
    <w:sdtEndPr>
      <w:rPr>
        <w:noProof/>
      </w:rPr>
    </w:sdtEndPr>
    <w:sdtContent>
      <w:p w14:paraId="2CAAF7B2" w14:textId="6733A359" w:rsidR="008B735E" w:rsidRDefault="008B73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25EB7B" w14:textId="77777777" w:rsidR="00FF61DE" w:rsidRDefault="00FF61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F3187A" w14:textId="77777777" w:rsidR="000E3D2C" w:rsidRDefault="000E3D2C" w:rsidP="00160DDB">
      <w:pPr>
        <w:spacing w:after="0" w:line="240" w:lineRule="auto"/>
      </w:pPr>
      <w:r>
        <w:separator/>
      </w:r>
    </w:p>
  </w:footnote>
  <w:footnote w:type="continuationSeparator" w:id="0">
    <w:p w14:paraId="2C8C730F" w14:textId="77777777" w:rsidR="000E3D2C" w:rsidRDefault="000E3D2C" w:rsidP="00160D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NDY1NTM2NbcwNjZV0lEKTi0uzszPAykwrwUAfyi1bSwAAAA="/>
  </w:docVars>
  <w:rsids>
    <w:rsidRoot w:val="00BE3CA2"/>
    <w:rsid w:val="00007DFC"/>
    <w:rsid w:val="00010067"/>
    <w:rsid w:val="00023315"/>
    <w:rsid w:val="00025BDB"/>
    <w:rsid w:val="00042AE9"/>
    <w:rsid w:val="00044462"/>
    <w:rsid w:val="00053AE0"/>
    <w:rsid w:val="00054408"/>
    <w:rsid w:val="00064EAF"/>
    <w:rsid w:val="00070971"/>
    <w:rsid w:val="00073578"/>
    <w:rsid w:val="00075550"/>
    <w:rsid w:val="00075CE6"/>
    <w:rsid w:val="000A42F3"/>
    <w:rsid w:val="000B04EE"/>
    <w:rsid w:val="000B3A37"/>
    <w:rsid w:val="000E1EEF"/>
    <w:rsid w:val="000E3D2C"/>
    <w:rsid w:val="000E64B4"/>
    <w:rsid w:val="000E6BFB"/>
    <w:rsid w:val="000F710C"/>
    <w:rsid w:val="00105BC2"/>
    <w:rsid w:val="00114410"/>
    <w:rsid w:val="00115D5E"/>
    <w:rsid w:val="00121893"/>
    <w:rsid w:val="00127DB9"/>
    <w:rsid w:val="00140DBC"/>
    <w:rsid w:val="00143481"/>
    <w:rsid w:val="00145196"/>
    <w:rsid w:val="001454A2"/>
    <w:rsid w:val="00146116"/>
    <w:rsid w:val="00155BA7"/>
    <w:rsid w:val="00160DDB"/>
    <w:rsid w:val="00160F76"/>
    <w:rsid w:val="001743FE"/>
    <w:rsid w:val="00177AF2"/>
    <w:rsid w:val="00181CC5"/>
    <w:rsid w:val="00182F38"/>
    <w:rsid w:val="00185628"/>
    <w:rsid w:val="0019187E"/>
    <w:rsid w:val="00193604"/>
    <w:rsid w:val="00194E3D"/>
    <w:rsid w:val="001C7CB4"/>
    <w:rsid w:val="001E14FE"/>
    <w:rsid w:val="001E59E7"/>
    <w:rsid w:val="0020039D"/>
    <w:rsid w:val="00213E83"/>
    <w:rsid w:val="00214196"/>
    <w:rsid w:val="002251EA"/>
    <w:rsid w:val="00240381"/>
    <w:rsid w:val="002433A3"/>
    <w:rsid w:val="002470C2"/>
    <w:rsid w:val="00253651"/>
    <w:rsid w:val="00257009"/>
    <w:rsid w:val="0026784D"/>
    <w:rsid w:val="00290872"/>
    <w:rsid w:val="00291D3B"/>
    <w:rsid w:val="00292135"/>
    <w:rsid w:val="002A1C93"/>
    <w:rsid w:val="002A2889"/>
    <w:rsid w:val="002A54CB"/>
    <w:rsid w:val="002A62EE"/>
    <w:rsid w:val="002C09EA"/>
    <w:rsid w:val="002C3A64"/>
    <w:rsid w:val="002C5903"/>
    <w:rsid w:val="002D3253"/>
    <w:rsid w:val="002D599C"/>
    <w:rsid w:val="002E0862"/>
    <w:rsid w:val="002E44E3"/>
    <w:rsid w:val="002E7BCC"/>
    <w:rsid w:val="00300A1D"/>
    <w:rsid w:val="00301BEA"/>
    <w:rsid w:val="00303B2C"/>
    <w:rsid w:val="00305E74"/>
    <w:rsid w:val="003070F1"/>
    <w:rsid w:val="00314ACD"/>
    <w:rsid w:val="00315FDE"/>
    <w:rsid w:val="0033693D"/>
    <w:rsid w:val="0034195A"/>
    <w:rsid w:val="003475BC"/>
    <w:rsid w:val="003703BB"/>
    <w:rsid w:val="003879D6"/>
    <w:rsid w:val="003A35C4"/>
    <w:rsid w:val="003A43AB"/>
    <w:rsid w:val="003A4E04"/>
    <w:rsid w:val="003C01EF"/>
    <w:rsid w:val="003D0328"/>
    <w:rsid w:val="003D1CE8"/>
    <w:rsid w:val="003E2E17"/>
    <w:rsid w:val="003F1132"/>
    <w:rsid w:val="0040022A"/>
    <w:rsid w:val="00410464"/>
    <w:rsid w:val="00422220"/>
    <w:rsid w:val="0044254B"/>
    <w:rsid w:val="004435DB"/>
    <w:rsid w:val="004469ED"/>
    <w:rsid w:val="00454B47"/>
    <w:rsid w:val="00460709"/>
    <w:rsid w:val="004714AA"/>
    <w:rsid w:val="00475A8C"/>
    <w:rsid w:val="00476EBA"/>
    <w:rsid w:val="00483DBC"/>
    <w:rsid w:val="00490EE3"/>
    <w:rsid w:val="00492D4C"/>
    <w:rsid w:val="004A6BD6"/>
    <w:rsid w:val="004D05BE"/>
    <w:rsid w:val="004D1DF0"/>
    <w:rsid w:val="004E08FC"/>
    <w:rsid w:val="004E40B0"/>
    <w:rsid w:val="004F03EC"/>
    <w:rsid w:val="005030A9"/>
    <w:rsid w:val="00512DA9"/>
    <w:rsid w:val="00513FA7"/>
    <w:rsid w:val="005152F5"/>
    <w:rsid w:val="00523BC9"/>
    <w:rsid w:val="00524ED7"/>
    <w:rsid w:val="00530C18"/>
    <w:rsid w:val="00541B9B"/>
    <w:rsid w:val="0055232C"/>
    <w:rsid w:val="00594F2A"/>
    <w:rsid w:val="005A257F"/>
    <w:rsid w:val="005A4E98"/>
    <w:rsid w:val="005B1C9E"/>
    <w:rsid w:val="005C11FF"/>
    <w:rsid w:val="005C776A"/>
    <w:rsid w:val="005D4501"/>
    <w:rsid w:val="00614AF6"/>
    <w:rsid w:val="0061727E"/>
    <w:rsid w:val="00617A91"/>
    <w:rsid w:val="00627F79"/>
    <w:rsid w:val="006312C1"/>
    <w:rsid w:val="006362DB"/>
    <w:rsid w:val="00664178"/>
    <w:rsid w:val="00664E13"/>
    <w:rsid w:val="00667B44"/>
    <w:rsid w:val="006802F3"/>
    <w:rsid w:val="00693E2C"/>
    <w:rsid w:val="006A1D06"/>
    <w:rsid w:val="006A6551"/>
    <w:rsid w:val="006B0DDF"/>
    <w:rsid w:val="006C25BC"/>
    <w:rsid w:val="006D3863"/>
    <w:rsid w:val="006F274F"/>
    <w:rsid w:val="007052DD"/>
    <w:rsid w:val="0070588B"/>
    <w:rsid w:val="00715A88"/>
    <w:rsid w:val="00722AAC"/>
    <w:rsid w:val="0072408C"/>
    <w:rsid w:val="00725004"/>
    <w:rsid w:val="007448F4"/>
    <w:rsid w:val="007473D2"/>
    <w:rsid w:val="00760769"/>
    <w:rsid w:val="00764CB2"/>
    <w:rsid w:val="007739E1"/>
    <w:rsid w:val="007810E6"/>
    <w:rsid w:val="00781AE1"/>
    <w:rsid w:val="00782995"/>
    <w:rsid w:val="00783069"/>
    <w:rsid w:val="00783E65"/>
    <w:rsid w:val="00787CE8"/>
    <w:rsid w:val="00787FC2"/>
    <w:rsid w:val="00791962"/>
    <w:rsid w:val="007A1FE6"/>
    <w:rsid w:val="007A6D68"/>
    <w:rsid w:val="007B49E1"/>
    <w:rsid w:val="007C786A"/>
    <w:rsid w:val="007D63E9"/>
    <w:rsid w:val="007E5C7C"/>
    <w:rsid w:val="007F0D6A"/>
    <w:rsid w:val="007F2BC8"/>
    <w:rsid w:val="00813C69"/>
    <w:rsid w:val="00815331"/>
    <w:rsid w:val="008157F5"/>
    <w:rsid w:val="00820575"/>
    <w:rsid w:val="00837AB8"/>
    <w:rsid w:val="008435B0"/>
    <w:rsid w:val="00850F2D"/>
    <w:rsid w:val="008515D9"/>
    <w:rsid w:val="00861D9A"/>
    <w:rsid w:val="00864D71"/>
    <w:rsid w:val="00883BBF"/>
    <w:rsid w:val="00887AA8"/>
    <w:rsid w:val="008A1D2A"/>
    <w:rsid w:val="008A769E"/>
    <w:rsid w:val="008B30D1"/>
    <w:rsid w:val="008B735E"/>
    <w:rsid w:val="008C4507"/>
    <w:rsid w:val="008E2E0F"/>
    <w:rsid w:val="008E4701"/>
    <w:rsid w:val="0091018F"/>
    <w:rsid w:val="009128AB"/>
    <w:rsid w:val="00914E45"/>
    <w:rsid w:val="009308A0"/>
    <w:rsid w:val="00935530"/>
    <w:rsid w:val="00936F6E"/>
    <w:rsid w:val="009371D8"/>
    <w:rsid w:val="00937E30"/>
    <w:rsid w:val="00941FF3"/>
    <w:rsid w:val="00950A77"/>
    <w:rsid w:val="00970BAF"/>
    <w:rsid w:val="009856BD"/>
    <w:rsid w:val="00994DE8"/>
    <w:rsid w:val="00996124"/>
    <w:rsid w:val="009B6CDF"/>
    <w:rsid w:val="009C3515"/>
    <w:rsid w:val="009C3F85"/>
    <w:rsid w:val="009D3EB1"/>
    <w:rsid w:val="009F0423"/>
    <w:rsid w:val="009F1F11"/>
    <w:rsid w:val="009F3D7D"/>
    <w:rsid w:val="009F539C"/>
    <w:rsid w:val="00A0420D"/>
    <w:rsid w:val="00A066DB"/>
    <w:rsid w:val="00A11EC7"/>
    <w:rsid w:val="00A20915"/>
    <w:rsid w:val="00A25334"/>
    <w:rsid w:val="00A27552"/>
    <w:rsid w:val="00A328DC"/>
    <w:rsid w:val="00A510B4"/>
    <w:rsid w:val="00A5723A"/>
    <w:rsid w:val="00A61801"/>
    <w:rsid w:val="00A72445"/>
    <w:rsid w:val="00A90AEF"/>
    <w:rsid w:val="00A934E3"/>
    <w:rsid w:val="00A93D7B"/>
    <w:rsid w:val="00A976B0"/>
    <w:rsid w:val="00AA6E75"/>
    <w:rsid w:val="00AD092E"/>
    <w:rsid w:val="00AE0378"/>
    <w:rsid w:val="00AE225D"/>
    <w:rsid w:val="00AF05F9"/>
    <w:rsid w:val="00B06596"/>
    <w:rsid w:val="00B11D9F"/>
    <w:rsid w:val="00B1409B"/>
    <w:rsid w:val="00B2362F"/>
    <w:rsid w:val="00B23768"/>
    <w:rsid w:val="00B3747F"/>
    <w:rsid w:val="00B41373"/>
    <w:rsid w:val="00B54904"/>
    <w:rsid w:val="00B82FE9"/>
    <w:rsid w:val="00BA6A61"/>
    <w:rsid w:val="00BC4701"/>
    <w:rsid w:val="00BC5058"/>
    <w:rsid w:val="00BC68DD"/>
    <w:rsid w:val="00BD3B6A"/>
    <w:rsid w:val="00BD5593"/>
    <w:rsid w:val="00BE3CA2"/>
    <w:rsid w:val="00BE5E55"/>
    <w:rsid w:val="00BF63E9"/>
    <w:rsid w:val="00C27552"/>
    <w:rsid w:val="00C43F9E"/>
    <w:rsid w:val="00C46F70"/>
    <w:rsid w:val="00C5251E"/>
    <w:rsid w:val="00C5701E"/>
    <w:rsid w:val="00C5772C"/>
    <w:rsid w:val="00C65395"/>
    <w:rsid w:val="00C70774"/>
    <w:rsid w:val="00CA4AD5"/>
    <w:rsid w:val="00CB2577"/>
    <w:rsid w:val="00CC019F"/>
    <w:rsid w:val="00CD03B3"/>
    <w:rsid w:val="00CE753E"/>
    <w:rsid w:val="00D06D13"/>
    <w:rsid w:val="00D10613"/>
    <w:rsid w:val="00D36AA1"/>
    <w:rsid w:val="00D4664E"/>
    <w:rsid w:val="00D508D6"/>
    <w:rsid w:val="00D662CE"/>
    <w:rsid w:val="00D7551C"/>
    <w:rsid w:val="00D96AD1"/>
    <w:rsid w:val="00DA4408"/>
    <w:rsid w:val="00DA531C"/>
    <w:rsid w:val="00DB208E"/>
    <w:rsid w:val="00DB4AA0"/>
    <w:rsid w:val="00DB7230"/>
    <w:rsid w:val="00DC3D37"/>
    <w:rsid w:val="00DC6CE8"/>
    <w:rsid w:val="00DD5F3D"/>
    <w:rsid w:val="00DE4937"/>
    <w:rsid w:val="00DE65EA"/>
    <w:rsid w:val="00DF2067"/>
    <w:rsid w:val="00DF73DE"/>
    <w:rsid w:val="00DF7832"/>
    <w:rsid w:val="00E024A3"/>
    <w:rsid w:val="00E1545B"/>
    <w:rsid w:val="00E207D8"/>
    <w:rsid w:val="00E22BFB"/>
    <w:rsid w:val="00E256E7"/>
    <w:rsid w:val="00E35202"/>
    <w:rsid w:val="00E41560"/>
    <w:rsid w:val="00E42054"/>
    <w:rsid w:val="00E517B9"/>
    <w:rsid w:val="00E5373F"/>
    <w:rsid w:val="00E57E89"/>
    <w:rsid w:val="00E65FB0"/>
    <w:rsid w:val="00E67231"/>
    <w:rsid w:val="00E83F9C"/>
    <w:rsid w:val="00E8480D"/>
    <w:rsid w:val="00E8781D"/>
    <w:rsid w:val="00ED7D38"/>
    <w:rsid w:val="00EE5260"/>
    <w:rsid w:val="00EE700D"/>
    <w:rsid w:val="00EF3210"/>
    <w:rsid w:val="00EF71BD"/>
    <w:rsid w:val="00F07327"/>
    <w:rsid w:val="00F31CB7"/>
    <w:rsid w:val="00F34015"/>
    <w:rsid w:val="00F366DA"/>
    <w:rsid w:val="00F54DAC"/>
    <w:rsid w:val="00F56BE2"/>
    <w:rsid w:val="00F75A94"/>
    <w:rsid w:val="00F81196"/>
    <w:rsid w:val="00F901C5"/>
    <w:rsid w:val="00F90754"/>
    <w:rsid w:val="00F9193E"/>
    <w:rsid w:val="00F97FF8"/>
    <w:rsid w:val="00FA2BD7"/>
    <w:rsid w:val="00FA6DEF"/>
    <w:rsid w:val="00FC22FC"/>
    <w:rsid w:val="00FC3CC3"/>
    <w:rsid w:val="00FC7658"/>
    <w:rsid w:val="00FD4FC2"/>
    <w:rsid w:val="00FE49C6"/>
    <w:rsid w:val="00FF5F1C"/>
    <w:rsid w:val="00FF61D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9BA7CB"/>
  <w15:chartTrackingRefBased/>
  <w15:docId w15:val="{C747CE78-E412-4D9B-8EB7-94B215985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34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0D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0DDB"/>
  </w:style>
  <w:style w:type="paragraph" w:styleId="Footer">
    <w:name w:val="footer"/>
    <w:basedOn w:val="Normal"/>
    <w:link w:val="FooterChar"/>
    <w:uiPriority w:val="99"/>
    <w:unhideWhenUsed/>
    <w:rsid w:val="00160D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0DDB"/>
  </w:style>
  <w:style w:type="character" w:customStyle="1" w:styleId="Heading1Char">
    <w:name w:val="Heading 1 Char"/>
    <w:basedOn w:val="DefaultParagraphFont"/>
    <w:link w:val="Heading1"/>
    <w:uiPriority w:val="9"/>
    <w:rsid w:val="0014348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396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2</TotalTime>
  <Pages>12</Pages>
  <Words>6249</Words>
  <Characters>35621</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ton Feltham</dc:creator>
  <cp:keywords/>
  <dc:description/>
  <cp:lastModifiedBy>Afton Feltham</cp:lastModifiedBy>
  <cp:revision>35</cp:revision>
  <cp:lastPrinted>2021-03-17T21:54:00Z</cp:lastPrinted>
  <dcterms:created xsi:type="dcterms:W3CDTF">2019-03-24T17:03:00Z</dcterms:created>
  <dcterms:modified xsi:type="dcterms:W3CDTF">2026-03-27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3fd4574ccc63ec195acfb3bae41e8248544681748c8d201e0d0c81df008513</vt:lpwstr>
  </property>
</Properties>
</file>